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9C41D" w14:textId="77777777" w:rsidR="00D347C5" w:rsidRPr="003B39D1" w:rsidRDefault="00D347C5" w:rsidP="00D347C5">
      <w:pPr>
        <w:pStyle w:val="BodyText"/>
        <w:kinsoku w:val="0"/>
        <w:overflowPunct w:val="0"/>
        <w:spacing w:line="14" w:lineRule="auto"/>
        <w:rPr>
          <w:rFonts w:ascii="Times New Roman" w:hAnsi="Times New Roman" w:cs="Times New Roman"/>
          <w:sz w:val="20"/>
          <w:szCs w:val="20"/>
        </w:rPr>
      </w:pPr>
    </w:p>
    <w:p w14:paraId="67A58CCF" w14:textId="77777777" w:rsidR="00D347C5" w:rsidRPr="003B39D1" w:rsidRDefault="00D347C5" w:rsidP="00D347C5">
      <w:pPr>
        <w:pStyle w:val="BodyText"/>
        <w:kinsoku w:val="0"/>
        <w:overflowPunct w:val="0"/>
        <w:spacing w:line="14" w:lineRule="auto"/>
        <w:rPr>
          <w:rFonts w:ascii="Times New Roman" w:hAnsi="Times New Roman" w:cs="Times New Roman"/>
          <w:sz w:val="20"/>
          <w:szCs w:val="20"/>
        </w:rPr>
      </w:pPr>
      <w:r w:rsidRPr="003B39D1">
        <w:rPr>
          <w:rFonts w:ascii="Times New Roman" w:hAnsi="Times New Roman" w:cs="Times New Roman"/>
          <w:noProof/>
        </w:rPr>
        <mc:AlternateContent>
          <mc:Choice Requires="wps">
            <w:drawing>
              <wp:anchor distT="0" distB="0" distL="114300" distR="114300" simplePos="0" relativeHeight="251659264" behindDoc="1" locked="0" layoutInCell="0" allowOverlap="1" wp14:anchorId="2FC6EF6B" wp14:editId="7DDBB568">
                <wp:simplePos x="0" y="0"/>
                <wp:positionH relativeFrom="page">
                  <wp:posOffset>2713990</wp:posOffset>
                </wp:positionH>
                <wp:positionV relativeFrom="page">
                  <wp:posOffset>457200</wp:posOffset>
                </wp:positionV>
                <wp:extent cx="2349500" cy="81280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0A8D9" w14:textId="77777777" w:rsidR="00D347C5" w:rsidRDefault="00D347C5" w:rsidP="00D347C5">
                            <w:pPr>
                              <w:widowControl/>
                              <w:autoSpaceDE/>
                              <w:autoSpaceDN/>
                              <w:adjustRightInd/>
                              <w:spacing w:line="1280" w:lineRule="atLeast"/>
                              <w:rPr>
                                <w:rFonts w:ascii="Times New Roman" w:hAnsi="Times New Roman" w:cs="Times New Roman"/>
                                <w:sz w:val="24"/>
                                <w:szCs w:val="24"/>
                              </w:rPr>
                            </w:pPr>
                          </w:p>
                          <w:p w14:paraId="3E3A785B" w14:textId="77777777" w:rsidR="00D347C5" w:rsidRDefault="00D347C5" w:rsidP="00D347C5">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C6EF6B" id="Rectangle 20" o:spid="_x0000_s1026" style="position:absolute;margin-left:213.7pt;margin-top:36pt;width:185pt;height:6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" o:allowincell="f" filled="f" stroked="f">
                <v:textbox inset="0,0,0,0">
                  <w:txbxContent>
                    <w:p w14:paraId="5360A8D9" w14:textId="77777777" w:rsidR="00D347C5" w:rsidRDefault="00D347C5" w:rsidP="00D347C5">
                      <w:pPr>
                        <w:widowControl/>
                        <w:autoSpaceDE/>
                        <w:autoSpaceDN/>
                        <w:adjustRightInd/>
                        <w:spacing w:line="1280" w:lineRule="atLeast"/>
                        <w:rPr>
                          <w:rFonts w:ascii="Times New Roman" w:hAnsi="Times New Roman" w:cs="Times New Roman"/>
                          <w:sz w:val="24"/>
                          <w:szCs w:val="24"/>
                        </w:rPr>
                      </w:pPr>
                    </w:p>
                    <w:p w14:paraId="3E3A785B" w14:textId="77777777" w:rsidR="00D347C5" w:rsidRDefault="00D347C5" w:rsidP="00D347C5">
                      <w:pPr>
                        <w:rPr>
                          <w:rFonts w:ascii="Times New Roman" w:hAnsi="Times New Roman" w:cs="Times New Roman"/>
                          <w:sz w:val="24"/>
                          <w:szCs w:val="24"/>
                        </w:rPr>
                      </w:pPr>
                    </w:p>
                  </w:txbxContent>
                </v:textbox>
                <w10:wrap anchorx="page" anchory="page"/>
              </v:rect>
            </w:pict>
          </mc:Fallback>
        </mc:AlternateContent>
      </w:r>
    </w:p>
    <w:p w14:paraId="5517E034" w14:textId="626412F6" w:rsidR="00D347C5" w:rsidRPr="003B39D1" w:rsidRDefault="00D347C5" w:rsidP="00D347C5">
      <w:pPr>
        <w:jc w:val="center"/>
        <w:rPr>
          <w:rFonts w:ascii="Times New Roman" w:hAnsi="Times New Roman" w:cs="Times New Roman"/>
          <w:sz w:val="18"/>
          <w:szCs w:val="18"/>
        </w:rPr>
      </w:pPr>
      <w:r w:rsidRPr="003B39D1">
        <w:rPr>
          <w:rFonts w:ascii="Times New Roman" w:hAnsi="Times New Roman" w:cs="Times New Roman"/>
          <w:sz w:val="18"/>
          <w:szCs w:val="18"/>
        </w:rPr>
        <w:t xml:space="preserve">Click to choose </w:t>
      </w:r>
      <w:sdt>
        <w:sdtPr>
          <w:rPr>
            <w:rFonts w:ascii="Times New Roman" w:hAnsi="Times New Roman" w:cs="Times New Roman"/>
            <w:sz w:val="18"/>
            <w:szCs w:val="18"/>
          </w:rPr>
          <w:alias w:val="Reporting Period"/>
          <w:tag w:val="Reporting Period"/>
          <w:id w:val="234906047"/>
          <w:placeholder>
            <w:docPart w:val="4444DEC716B445C4A6E49A5E28A34397"/>
          </w:placeholder>
          <w:dropDownList>
            <w:listItem w:value="Choose an item."/>
            <w:listItem w:displayText="Mid-Year Reporting" w:value="Mid-Year Reporting"/>
            <w:listItem w:displayText="Annual Reporting" w:value="Annual Reporting"/>
          </w:dropDownList>
        </w:sdtPr>
        <w:sdtContent>
          <w:r w:rsidR="003E5604" w:rsidRPr="003B39D1">
            <w:rPr>
              <w:rFonts w:ascii="Times New Roman" w:hAnsi="Times New Roman" w:cs="Times New Roman"/>
              <w:sz w:val="18"/>
              <w:szCs w:val="18"/>
            </w:rPr>
            <w:t>Mid-Year Reporting</w:t>
          </w:r>
        </w:sdtContent>
      </w:sdt>
    </w:p>
    <w:p w14:paraId="1001002A" w14:textId="77777777" w:rsidR="00D347C5" w:rsidRPr="003B39D1" w:rsidRDefault="00D347C5" w:rsidP="00D347C5">
      <w:pPr>
        <w:jc w:val="center"/>
        <w:rPr>
          <w:rFonts w:ascii="Times New Roman" w:hAnsi="Times New Roman" w:cs="Times New Roman"/>
          <w:sz w:val="18"/>
          <w:szCs w:val="18"/>
        </w:rPr>
      </w:pPr>
    </w:p>
    <w:tbl>
      <w:tblPr>
        <w:tblStyle w:val="TableGrid"/>
        <w:tblW w:w="9755" w:type="dxa"/>
        <w:tblInd w:w="-5" w:type="dxa"/>
        <w:tblLayout w:type="fixed"/>
        <w:tblCellMar>
          <w:left w:w="115" w:type="dxa"/>
          <w:right w:w="115" w:type="dxa"/>
        </w:tblCellMar>
        <w:tblLook w:val="04A0" w:firstRow="1" w:lastRow="0" w:firstColumn="1" w:lastColumn="0" w:noHBand="0" w:noVBand="1"/>
      </w:tblPr>
      <w:tblGrid>
        <w:gridCol w:w="3420"/>
        <w:gridCol w:w="6335"/>
      </w:tblGrid>
      <w:tr w:rsidR="00D347C5" w:rsidRPr="003B39D1" w14:paraId="34F9A517" w14:textId="77777777" w:rsidTr="00D347C5">
        <w:trPr>
          <w:cantSplit/>
        </w:trPr>
        <w:tc>
          <w:tcPr>
            <w:tcW w:w="3420" w:type="dxa"/>
            <w:shd w:val="clear" w:color="auto" w:fill="AEAAAA" w:themeFill="background2" w:themeFillShade="BF"/>
          </w:tcPr>
          <w:p w14:paraId="116FF37F" w14:textId="77777777" w:rsidR="00D347C5" w:rsidRPr="003B39D1" w:rsidRDefault="00D347C5" w:rsidP="00320E99">
            <w:pPr>
              <w:pStyle w:val="BodyText"/>
              <w:kinsoku w:val="0"/>
              <w:overflowPunct w:val="0"/>
              <w:rPr>
                <w:rFonts w:ascii="Times New Roman" w:hAnsi="Times New Roman" w:cs="Times New Roman"/>
                <w:b/>
                <w:sz w:val="22"/>
                <w:szCs w:val="22"/>
              </w:rPr>
            </w:pPr>
            <w:r w:rsidRPr="003B39D1">
              <w:rPr>
                <w:rFonts w:ascii="Times New Roman" w:hAnsi="Times New Roman" w:cs="Times New Roman"/>
                <w:b/>
                <w:sz w:val="22"/>
                <w:szCs w:val="22"/>
              </w:rPr>
              <w:t>Title III Activity Coordinator</w:t>
            </w:r>
          </w:p>
          <w:p w14:paraId="0EDD175F" w14:textId="77777777" w:rsidR="00D347C5" w:rsidRPr="003B39D1" w:rsidRDefault="00D347C5" w:rsidP="00320E99">
            <w:pPr>
              <w:pStyle w:val="BodyText"/>
              <w:kinsoku w:val="0"/>
              <w:overflowPunct w:val="0"/>
              <w:rPr>
                <w:rFonts w:ascii="Times New Roman" w:hAnsi="Times New Roman" w:cs="Times New Roman"/>
                <w:b/>
                <w:sz w:val="22"/>
                <w:szCs w:val="22"/>
              </w:rPr>
            </w:pPr>
          </w:p>
          <w:p w14:paraId="52D64EE2" w14:textId="77777777" w:rsidR="00D347C5" w:rsidRPr="003B39D1" w:rsidRDefault="00D347C5" w:rsidP="00320E99">
            <w:pPr>
              <w:pStyle w:val="BodyText"/>
              <w:kinsoku w:val="0"/>
              <w:overflowPunct w:val="0"/>
              <w:rPr>
                <w:rFonts w:ascii="Times New Roman" w:hAnsi="Times New Roman" w:cs="Times New Roman"/>
                <w:b/>
                <w:sz w:val="22"/>
                <w:szCs w:val="22"/>
              </w:rPr>
            </w:pPr>
          </w:p>
          <w:p w14:paraId="029D16DC" w14:textId="77777777" w:rsidR="00D347C5" w:rsidRPr="003B39D1" w:rsidRDefault="00D347C5" w:rsidP="00320E99">
            <w:pPr>
              <w:pStyle w:val="BodyText"/>
              <w:kinsoku w:val="0"/>
              <w:overflowPunct w:val="0"/>
              <w:rPr>
                <w:rFonts w:ascii="Times New Roman" w:hAnsi="Times New Roman" w:cs="Times New Roman"/>
                <w:sz w:val="20"/>
                <w:szCs w:val="20"/>
              </w:rPr>
            </w:pPr>
            <w:r w:rsidRPr="003B39D1">
              <w:rPr>
                <w:rFonts w:ascii="Times New Roman" w:hAnsi="Times New Roman" w:cs="Times New Roman"/>
                <w:b/>
                <w:sz w:val="22"/>
                <w:szCs w:val="22"/>
              </w:rPr>
              <w:t>Activity Name</w:t>
            </w:r>
          </w:p>
        </w:tc>
        <w:tc>
          <w:tcPr>
            <w:tcW w:w="6335" w:type="dxa"/>
          </w:tcPr>
          <w:p w14:paraId="5F82B8D5" w14:textId="32D0E7E9" w:rsidR="00D347C5" w:rsidRPr="003B39D1" w:rsidRDefault="00D347C5" w:rsidP="00320E99">
            <w:pPr>
              <w:pStyle w:val="BodyText"/>
              <w:kinsoku w:val="0"/>
              <w:overflowPunct w:val="0"/>
              <w:rPr>
                <w:rFonts w:ascii="Times New Roman" w:hAnsi="Times New Roman" w:cs="Times New Roman"/>
                <w:sz w:val="20"/>
                <w:szCs w:val="20"/>
              </w:rPr>
            </w:pPr>
            <w:permStart w:id="1933970448" w:edGrp="everyone"/>
            <w:permEnd w:id="1933970448"/>
          </w:p>
        </w:tc>
      </w:tr>
    </w:tbl>
    <w:p w14:paraId="683F2870" w14:textId="77777777" w:rsidR="00D347C5" w:rsidRPr="003B39D1" w:rsidRDefault="00D347C5" w:rsidP="00D347C5">
      <w:pPr>
        <w:pStyle w:val="BodyText"/>
        <w:kinsoku w:val="0"/>
        <w:overflowPunct w:val="0"/>
        <w:spacing w:before="7"/>
        <w:rPr>
          <w:rFonts w:ascii="Times New Roman" w:hAnsi="Times New Roman" w:cs="Times New Roman"/>
          <w:sz w:val="7"/>
          <w:szCs w:val="7"/>
        </w:rPr>
      </w:pPr>
    </w:p>
    <w:p w14:paraId="59FF3CA8" w14:textId="214B6FA7" w:rsidR="00D347C5" w:rsidRPr="003B39D1" w:rsidRDefault="00D347C5" w:rsidP="00D347C5">
      <w:pPr>
        <w:pStyle w:val="Heading1"/>
        <w:kinsoku w:val="0"/>
        <w:overflowPunct w:val="0"/>
        <w:spacing w:before="128"/>
        <w:ind w:left="0"/>
      </w:pPr>
      <w:r w:rsidRPr="003B39D1">
        <w:t>Executive</w:t>
      </w:r>
      <w:r w:rsidRPr="003B39D1">
        <w:rPr>
          <w:spacing w:val="17"/>
        </w:rPr>
        <w:t xml:space="preserve"> </w:t>
      </w:r>
      <w:r w:rsidRPr="003B39D1">
        <w:t>Summary</w:t>
      </w:r>
      <w:r w:rsidRPr="003B39D1">
        <w:rPr>
          <w:spacing w:val="22"/>
        </w:rPr>
        <w:t xml:space="preserve"> </w:t>
      </w:r>
      <w:r w:rsidRPr="003B39D1">
        <w:t>–</w:t>
      </w:r>
      <w:r w:rsidRPr="003B39D1">
        <w:rPr>
          <w:spacing w:val="18"/>
        </w:rPr>
        <w:t xml:space="preserve"> </w:t>
      </w:r>
      <w:r w:rsidRPr="003B39D1">
        <w:t>Annually</w:t>
      </w:r>
    </w:p>
    <w:p w14:paraId="4C84EE6F" w14:textId="2C1CDEBC" w:rsidR="00D347C5" w:rsidRPr="003B39D1" w:rsidRDefault="00D347C5" w:rsidP="00D347C5">
      <w:pPr>
        <w:pStyle w:val="BodyText"/>
        <w:kinsoku w:val="0"/>
        <w:overflowPunct w:val="0"/>
        <w:spacing w:before="1"/>
        <w:rPr>
          <w:rFonts w:ascii="Times New Roman" w:hAnsi="Times New Roman" w:cs="Times New Roman"/>
          <w:b/>
          <w:bCs/>
          <w:sz w:val="15"/>
          <w:szCs w:val="15"/>
        </w:rPr>
      </w:pPr>
      <w:r w:rsidRPr="003B39D1">
        <w:rPr>
          <w:rFonts w:ascii="Times New Roman" w:hAnsi="Times New Roman" w:cs="Times New Roman"/>
          <w:noProof/>
        </w:rPr>
        <mc:AlternateContent>
          <mc:Choice Requires="wps">
            <w:drawing>
              <wp:anchor distT="0" distB="0" distL="0" distR="0" simplePos="0" relativeHeight="251665408" behindDoc="0" locked="0" layoutInCell="0" allowOverlap="1" wp14:anchorId="3B502AEB" wp14:editId="0D8B5769">
                <wp:simplePos x="0" y="0"/>
                <wp:positionH relativeFrom="page">
                  <wp:posOffset>914400</wp:posOffset>
                </wp:positionH>
                <wp:positionV relativeFrom="paragraph">
                  <wp:posOffset>125095</wp:posOffset>
                </wp:positionV>
                <wp:extent cx="5943600" cy="18415"/>
                <wp:effectExtent l="0" t="0" r="0" b="0"/>
                <wp:wrapTopAndBottom/>
                <wp:docPr id="43"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8415"/>
                        </a:xfrm>
                        <a:custGeom>
                          <a:avLst/>
                          <a:gdLst>
                            <a:gd name="T0" fmla="*/ 2147483646 w 9360"/>
                            <a:gd name="T1" fmla="*/ 0 h 29"/>
                            <a:gd name="T2" fmla="*/ 0 w 9360"/>
                            <a:gd name="T3" fmla="*/ 0 h 29"/>
                            <a:gd name="T4" fmla="*/ 0 w 9360"/>
                            <a:gd name="T5" fmla="*/ 11693525 h 29"/>
                            <a:gd name="T6" fmla="*/ 2147483646 w 9360"/>
                            <a:gd name="T7" fmla="*/ 11693525 h 29"/>
                            <a:gd name="T8" fmla="*/ 2147483646 w 9360"/>
                            <a:gd name="T9" fmla="*/ 0 h 2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360" h="29">
                              <a:moveTo>
                                <a:pt x="9360" y="0"/>
                              </a:moveTo>
                              <a:lnTo>
                                <a:pt x="0" y="0"/>
                              </a:lnTo>
                              <a:lnTo>
                                <a:pt x="0" y="29"/>
                              </a:lnTo>
                              <a:lnTo>
                                <a:pt x="9360" y="29"/>
                              </a:lnTo>
                              <a:lnTo>
                                <a:pt x="9360" y="0"/>
                              </a:lnTo>
                              <a:close/>
                            </a:path>
                          </a:pathLst>
                        </a:custGeom>
                        <a:solidFill>
                          <a:srgbClr val="4447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C6430" id="Freeform 7" o:spid="_x0000_s1026" style="position:absolute;margin-left:1in;margin-top:9.85pt;width:468pt;height:1.4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" o:allowincell="f" path="m9360,l,,,29r9360,l9360,xe" fillcolor="#444747" stroked="f">
                <v:path arrowok="t" o:connecttype="custom" o:connectlocs="2147483646,0;0,0;0,2147483646;2147483646,2147483646;2147483646,0" o:connectangles="0,0,0,0,0"/>
                <w10:wrap type="topAndBottom" anchorx="page"/>
              </v:shape>
            </w:pict>
          </mc:Fallback>
        </mc:AlternateContent>
      </w:r>
    </w:p>
    <w:p w14:paraId="021055F5" w14:textId="306B62F5" w:rsidR="00515B16" w:rsidRPr="003B39D1" w:rsidRDefault="00D347C5">
      <w:pPr>
        <w:rPr>
          <w:rFonts w:ascii="Times New Roman" w:hAnsi="Times New Roman" w:cs="Times New Roman"/>
        </w:rPr>
      </w:pPr>
      <w:r w:rsidRPr="003B39D1">
        <w:rPr>
          <w:rFonts w:ascii="Times New Roman" w:hAnsi="Times New Roman" w:cs="Times New Roman"/>
          <w:w w:val="105"/>
        </w:rPr>
        <w:t>Provide</w:t>
      </w:r>
      <w:r w:rsidRPr="003B39D1">
        <w:rPr>
          <w:rFonts w:ascii="Times New Roman" w:hAnsi="Times New Roman" w:cs="Times New Roman"/>
          <w:spacing w:val="-5"/>
          <w:w w:val="105"/>
        </w:rPr>
        <w:t xml:space="preserve"> </w:t>
      </w:r>
      <w:r w:rsidRPr="003B39D1">
        <w:rPr>
          <w:rFonts w:ascii="Times New Roman" w:hAnsi="Times New Roman" w:cs="Times New Roman"/>
          <w:w w:val="105"/>
        </w:rPr>
        <w:t>a one</w:t>
      </w:r>
      <w:r w:rsidRPr="003B39D1">
        <w:rPr>
          <w:rFonts w:ascii="Times New Roman" w:hAnsi="Times New Roman" w:cs="Times New Roman"/>
          <w:spacing w:val="-1"/>
          <w:w w:val="105"/>
        </w:rPr>
        <w:t xml:space="preserve">-page </w:t>
      </w:r>
      <w:r w:rsidRPr="003B39D1">
        <w:rPr>
          <w:rFonts w:ascii="Times New Roman" w:hAnsi="Times New Roman" w:cs="Times New Roman"/>
          <w:w w:val="105"/>
        </w:rPr>
        <w:t>Executive</w:t>
      </w:r>
      <w:r w:rsidRPr="003B39D1">
        <w:rPr>
          <w:rFonts w:ascii="Times New Roman" w:hAnsi="Times New Roman" w:cs="Times New Roman"/>
          <w:spacing w:val="-4"/>
          <w:w w:val="105"/>
        </w:rPr>
        <w:t xml:space="preserve"> </w:t>
      </w:r>
      <w:r w:rsidRPr="003B39D1">
        <w:rPr>
          <w:rFonts w:ascii="Times New Roman" w:hAnsi="Times New Roman" w:cs="Times New Roman"/>
          <w:w w:val="105"/>
        </w:rPr>
        <w:t>Summary</w:t>
      </w:r>
      <w:r w:rsidRPr="003B39D1">
        <w:rPr>
          <w:rFonts w:ascii="Times New Roman" w:hAnsi="Times New Roman" w:cs="Times New Roman"/>
          <w:spacing w:val="-1"/>
          <w:w w:val="105"/>
        </w:rPr>
        <w:t xml:space="preserve"> </w:t>
      </w:r>
      <w:r w:rsidRPr="003B39D1">
        <w:rPr>
          <w:rFonts w:ascii="Times New Roman" w:hAnsi="Times New Roman" w:cs="Times New Roman"/>
          <w:w w:val="105"/>
        </w:rPr>
        <w:t>for</w:t>
      </w:r>
      <w:r w:rsidRPr="003B39D1">
        <w:rPr>
          <w:rFonts w:ascii="Times New Roman" w:hAnsi="Times New Roman" w:cs="Times New Roman"/>
          <w:spacing w:val="-5"/>
          <w:w w:val="105"/>
        </w:rPr>
        <w:t xml:space="preserve"> </w:t>
      </w:r>
      <w:r w:rsidRPr="003B39D1">
        <w:rPr>
          <w:rFonts w:ascii="Times New Roman" w:hAnsi="Times New Roman" w:cs="Times New Roman"/>
          <w:w w:val="105"/>
        </w:rPr>
        <w:t>annual</w:t>
      </w:r>
      <w:r w:rsidRPr="003B39D1">
        <w:rPr>
          <w:rFonts w:ascii="Times New Roman" w:hAnsi="Times New Roman" w:cs="Times New Roman"/>
          <w:spacing w:val="-5"/>
          <w:w w:val="105"/>
        </w:rPr>
        <w:t xml:space="preserve"> </w:t>
      </w:r>
      <w:r w:rsidRPr="003B39D1">
        <w:rPr>
          <w:rFonts w:ascii="Times New Roman" w:hAnsi="Times New Roman" w:cs="Times New Roman"/>
          <w:w w:val="105"/>
        </w:rPr>
        <w:t>performance</w:t>
      </w:r>
      <w:r w:rsidRPr="003B39D1">
        <w:rPr>
          <w:rFonts w:ascii="Times New Roman" w:hAnsi="Times New Roman" w:cs="Times New Roman"/>
          <w:spacing w:val="2"/>
          <w:w w:val="105"/>
        </w:rPr>
        <w:t xml:space="preserve"> </w:t>
      </w:r>
      <w:r w:rsidRPr="003B39D1">
        <w:rPr>
          <w:rFonts w:ascii="Times New Roman" w:hAnsi="Times New Roman" w:cs="Times New Roman"/>
          <w:w w:val="105"/>
        </w:rPr>
        <w:t>reports.</w:t>
      </w:r>
      <w:r w:rsidRPr="003B39D1">
        <w:rPr>
          <w:rFonts w:ascii="Times New Roman" w:hAnsi="Times New Roman" w:cs="Times New Roman"/>
          <w:noProof/>
        </w:rPr>
        <mc:AlternateContent>
          <mc:Choice Requires="wps">
            <w:drawing>
              <wp:anchor distT="0" distB="0" distL="114300" distR="114300" simplePos="0" relativeHeight="251661312" behindDoc="1" locked="0" layoutInCell="0" allowOverlap="1" wp14:anchorId="1B6FA22E" wp14:editId="24AD909C">
                <wp:simplePos x="0" y="0"/>
                <wp:positionH relativeFrom="page">
                  <wp:posOffset>895985</wp:posOffset>
                </wp:positionH>
                <wp:positionV relativeFrom="paragraph">
                  <wp:posOffset>0</wp:posOffset>
                </wp:positionV>
                <wp:extent cx="5981065" cy="914400"/>
                <wp:effectExtent l="0" t="0" r="0" b="0"/>
                <wp:wrapNone/>
                <wp:docPr id="42"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914400"/>
                        </a:xfrm>
                        <a:custGeom>
                          <a:avLst/>
                          <a:gdLst>
                            <a:gd name="T0" fmla="*/ 2147483646 w 9419"/>
                            <a:gd name="T1" fmla="*/ 0 h 1440"/>
                            <a:gd name="T2" fmla="*/ 0 w 9419"/>
                            <a:gd name="T3" fmla="*/ 0 h 1440"/>
                            <a:gd name="T4" fmla="*/ 0 w 9419"/>
                            <a:gd name="T5" fmla="*/ 145161000 h 1440"/>
                            <a:gd name="T6" fmla="*/ 0 w 9419"/>
                            <a:gd name="T7" fmla="*/ 290322000 h 1440"/>
                            <a:gd name="T8" fmla="*/ 0 w 9419"/>
                            <a:gd name="T9" fmla="*/ 435483000 h 1440"/>
                            <a:gd name="T10" fmla="*/ 0 w 9419"/>
                            <a:gd name="T11" fmla="*/ 580644000 h 1440"/>
                            <a:gd name="T12" fmla="*/ 2147483646 w 9419"/>
                            <a:gd name="T13" fmla="*/ 580644000 h 1440"/>
                            <a:gd name="T14" fmla="*/ 2147483646 w 9419"/>
                            <a:gd name="T15" fmla="*/ 435483000 h 1440"/>
                            <a:gd name="T16" fmla="*/ 2147483646 w 9419"/>
                            <a:gd name="T17" fmla="*/ 290322000 h 1440"/>
                            <a:gd name="T18" fmla="*/ 2147483646 w 9419"/>
                            <a:gd name="T19" fmla="*/ 145161000 h 1440"/>
                            <a:gd name="T20" fmla="*/ 2147483646 w 9419"/>
                            <a:gd name="T21" fmla="*/ 0 h 144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9419" h="1440">
                              <a:moveTo>
                                <a:pt x="9419" y="0"/>
                              </a:moveTo>
                              <a:lnTo>
                                <a:pt x="0" y="0"/>
                              </a:lnTo>
                              <a:lnTo>
                                <a:pt x="0" y="360"/>
                              </a:lnTo>
                              <a:lnTo>
                                <a:pt x="0" y="720"/>
                              </a:lnTo>
                              <a:lnTo>
                                <a:pt x="0" y="1080"/>
                              </a:lnTo>
                              <a:lnTo>
                                <a:pt x="0" y="1440"/>
                              </a:lnTo>
                              <a:lnTo>
                                <a:pt x="9419" y="1440"/>
                              </a:lnTo>
                              <a:lnTo>
                                <a:pt x="9419" y="1080"/>
                              </a:lnTo>
                              <a:lnTo>
                                <a:pt x="9419" y="720"/>
                              </a:lnTo>
                              <a:lnTo>
                                <a:pt x="9419" y="360"/>
                              </a:lnTo>
                              <a:lnTo>
                                <a:pt x="94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43FAE" id="Freeform 6" o:spid="_x0000_s1026" style="position:absolute;margin-left:70.55pt;margin-top:0;width:470.95pt;height:1in;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41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" o:allowincell="f" path="m9419,l,,,360,,720r,360l,1440r9419,l9419,1080r,-360l9419,360,9419,xe" stroked="f">
                <v:path arrowok="t" o:connecttype="custom" o:connectlocs="2147483646,0;0,0;0,2147483646;0,2147483646;0,2147483646;0,2147483646;2147483646,2147483646;2147483646,2147483646;2147483646,2147483646;2147483646,2147483646;2147483646,0" o:connectangles="0,0,0,0,0,0,0,0,0,0,0"/>
                <w10:wrap anchorx="page"/>
              </v:shape>
            </w:pict>
          </mc:Fallback>
        </mc:AlternateContent>
      </w:r>
      <w:r w:rsidRPr="003B39D1">
        <w:rPr>
          <w:rFonts w:ascii="Times New Roman" w:hAnsi="Times New Roman" w:cs="Times New Roman"/>
          <w:w w:val="105"/>
        </w:rPr>
        <w:t xml:space="preserve"> </w:t>
      </w:r>
      <w:r w:rsidRPr="003B39D1">
        <w:rPr>
          <w:rFonts w:ascii="Times New Roman" w:hAnsi="Times New Roman" w:cs="Times New Roman"/>
        </w:rPr>
        <w:t>Provide</w:t>
      </w:r>
      <w:r w:rsidRPr="003B39D1">
        <w:rPr>
          <w:rFonts w:ascii="Times New Roman" w:hAnsi="Times New Roman" w:cs="Times New Roman"/>
          <w:spacing w:val="55"/>
        </w:rPr>
        <w:t xml:space="preserve"> </w:t>
      </w:r>
      <w:r w:rsidRPr="003B39D1">
        <w:rPr>
          <w:rFonts w:ascii="Times New Roman" w:hAnsi="Times New Roman" w:cs="Times New Roman"/>
        </w:rPr>
        <w:t>highlights</w:t>
      </w:r>
      <w:r w:rsidRPr="003B39D1">
        <w:rPr>
          <w:rFonts w:ascii="Times New Roman" w:hAnsi="Times New Roman" w:cs="Times New Roman"/>
          <w:spacing w:val="55"/>
        </w:rPr>
        <w:t xml:space="preserve"> </w:t>
      </w:r>
      <w:r w:rsidRPr="003B39D1">
        <w:rPr>
          <w:rFonts w:ascii="Times New Roman" w:hAnsi="Times New Roman" w:cs="Times New Roman"/>
        </w:rPr>
        <w:t>of</w:t>
      </w:r>
      <w:r w:rsidRPr="003B39D1">
        <w:rPr>
          <w:rFonts w:ascii="Times New Roman" w:hAnsi="Times New Roman" w:cs="Times New Roman"/>
          <w:spacing w:val="54"/>
        </w:rPr>
        <w:t xml:space="preserve"> </w:t>
      </w:r>
      <w:r w:rsidRPr="003B39D1">
        <w:rPr>
          <w:rFonts w:ascii="Times New Roman" w:hAnsi="Times New Roman" w:cs="Times New Roman"/>
        </w:rPr>
        <w:t>the project's</w:t>
      </w:r>
      <w:r w:rsidRPr="003B39D1">
        <w:rPr>
          <w:rFonts w:ascii="Times New Roman" w:hAnsi="Times New Roman" w:cs="Times New Roman"/>
          <w:spacing w:val="2"/>
        </w:rPr>
        <w:t xml:space="preserve"> </w:t>
      </w:r>
      <w:r w:rsidRPr="003B39D1">
        <w:rPr>
          <w:rFonts w:ascii="Times New Roman" w:hAnsi="Times New Roman" w:cs="Times New Roman"/>
        </w:rPr>
        <w:t>goals,</w:t>
      </w:r>
      <w:r w:rsidRPr="003B39D1">
        <w:rPr>
          <w:rFonts w:ascii="Times New Roman" w:hAnsi="Times New Roman" w:cs="Times New Roman"/>
          <w:spacing w:val="3"/>
        </w:rPr>
        <w:t xml:space="preserve"> </w:t>
      </w:r>
      <w:r w:rsidRPr="003B39D1">
        <w:rPr>
          <w:rFonts w:ascii="Times New Roman" w:hAnsi="Times New Roman" w:cs="Times New Roman"/>
        </w:rPr>
        <w:t>the</w:t>
      </w:r>
      <w:r w:rsidRPr="003B39D1">
        <w:rPr>
          <w:rFonts w:ascii="Times New Roman" w:hAnsi="Times New Roman" w:cs="Times New Roman"/>
          <w:spacing w:val="2"/>
        </w:rPr>
        <w:t xml:space="preserve"> </w:t>
      </w:r>
      <w:r w:rsidRPr="003B39D1">
        <w:rPr>
          <w:rFonts w:ascii="Times New Roman" w:hAnsi="Times New Roman" w:cs="Times New Roman"/>
        </w:rPr>
        <w:t>extent</w:t>
      </w:r>
      <w:r w:rsidRPr="003B39D1">
        <w:rPr>
          <w:rFonts w:ascii="Times New Roman" w:hAnsi="Times New Roman" w:cs="Times New Roman"/>
          <w:spacing w:val="2"/>
        </w:rPr>
        <w:t xml:space="preserve"> </w:t>
      </w:r>
      <w:r w:rsidRPr="003B39D1">
        <w:rPr>
          <w:rFonts w:ascii="Times New Roman" w:hAnsi="Times New Roman" w:cs="Times New Roman"/>
        </w:rPr>
        <w:t>to</w:t>
      </w:r>
      <w:r w:rsidRPr="003B39D1">
        <w:rPr>
          <w:rFonts w:ascii="Times New Roman" w:hAnsi="Times New Roman" w:cs="Times New Roman"/>
          <w:spacing w:val="2"/>
        </w:rPr>
        <w:t xml:space="preserve"> </w:t>
      </w:r>
      <w:r w:rsidRPr="003B39D1">
        <w:rPr>
          <w:rFonts w:ascii="Times New Roman" w:hAnsi="Times New Roman" w:cs="Times New Roman"/>
        </w:rPr>
        <w:t>which</w:t>
      </w:r>
      <w:r w:rsidRPr="003B39D1">
        <w:rPr>
          <w:rFonts w:ascii="Times New Roman" w:hAnsi="Times New Roman" w:cs="Times New Roman"/>
          <w:spacing w:val="3"/>
        </w:rPr>
        <w:t xml:space="preserve"> </w:t>
      </w:r>
      <w:r w:rsidRPr="003B39D1">
        <w:rPr>
          <w:rFonts w:ascii="Times New Roman" w:hAnsi="Times New Roman" w:cs="Times New Roman"/>
        </w:rPr>
        <w:t>the</w:t>
      </w:r>
      <w:r w:rsidRPr="003B39D1">
        <w:rPr>
          <w:rFonts w:ascii="Times New Roman" w:hAnsi="Times New Roman" w:cs="Times New Roman"/>
          <w:spacing w:val="2"/>
        </w:rPr>
        <w:t xml:space="preserve"> </w:t>
      </w:r>
      <w:r w:rsidRPr="003B39D1">
        <w:rPr>
          <w:rFonts w:ascii="Times New Roman" w:hAnsi="Times New Roman" w:cs="Times New Roman"/>
        </w:rPr>
        <w:t>expected</w:t>
      </w:r>
      <w:r w:rsidRPr="003B39D1">
        <w:rPr>
          <w:rFonts w:ascii="Times New Roman" w:hAnsi="Times New Roman" w:cs="Times New Roman"/>
          <w:spacing w:val="2"/>
        </w:rPr>
        <w:t xml:space="preserve"> </w:t>
      </w:r>
      <w:r w:rsidRPr="003B39D1">
        <w:rPr>
          <w:rFonts w:ascii="Times New Roman" w:hAnsi="Times New Roman" w:cs="Times New Roman"/>
        </w:rPr>
        <w:t>outcomes</w:t>
      </w:r>
      <w:r w:rsidRPr="003B39D1">
        <w:rPr>
          <w:rFonts w:ascii="Times New Roman" w:hAnsi="Times New Roman" w:cs="Times New Roman"/>
          <w:spacing w:val="3"/>
        </w:rPr>
        <w:t xml:space="preserve"> </w:t>
      </w:r>
      <w:r w:rsidRPr="003B39D1">
        <w:rPr>
          <w:rFonts w:ascii="Times New Roman" w:hAnsi="Times New Roman" w:cs="Times New Roman"/>
        </w:rPr>
        <w:t>and</w:t>
      </w:r>
      <w:r w:rsidRPr="003B39D1">
        <w:rPr>
          <w:rFonts w:ascii="Times New Roman" w:hAnsi="Times New Roman" w:cs="Times New Roman"/>
          <w:spacing w:val="1"/>
        </w:rPr>
        <w:t xml:space="preserve"> </w:t>
      </w:r>
      <w:r w:rsidRPr="003B39D1">
        <w:rPr>
          <w:rFonts w:ascii="Times New Roman" w:hAnsi="Times New Roman" w:cs="Times New Roman"/>
          <w:w w:val="105"/>
        </w:rPr>
        <w:t>performance measures were achieved, and what contributions the project has made to</w:t>
      </w:r>
      <w:r w:rsidRPr="003B39D1">
        <w:rPr>
          <w:rFonts w:ascii="Times New Roman" w:hAnsi="Times New Roman" w:cs="Times New Roman"/>
          <w:spacing w:val="1"/>
          <w:w w:val="105"/>
        </w:rPr>
        <w:t xml:space="preserve"> </w:t>
      </w:r>
      <w:r w:rsidRPr="003B39D1">
        <w:rPr>
          <w:rFonts w:ascii="Times New Roman" w:hAnsi="Times New Roman" w:cs="Times New Roman"/>
        </w:rPr>
        <w:t>research, knowledge, practice, and/or policy. Include the population served, if appropriate</w:t>
      </w:r>
    </w:p>
    <w:p w14:paraId="162D38FB" w14:textId="5FEFA789" w:rsidR="00D347C5" w:rsidRPr="003B39D1" w:rsidRDefault="00D347C5">
      <w:pPr>
        <w:rPr>
          <w:rFonts w:ascii="Times New Roman" w:hAnsi="Times New Roman" w:cs="Times New Roman"/>
        </w:rPr>
      </w:pPr>
    </w:p>
    <w:p w14:paraId="457B8A35" w14:textId="6A99991A" w:rsidR="00D347C5" w:rsidRPr="003B39D1" w:rsidRDefault="00D347C5" w:rsidP="00D347C5">
      <w:pPr>
        <w:rPr>
          <w:rFonts w:ascii="Times New Roman" w:hAnsi="Times New Roman" w:cs="Times New Roman"/>
          <w:b/>
        </w:rPr>
      </w:pPr>
      <w:r w:rsidRPr="003B39D1">
        <w:rPr>
          <w:rFonts w:ascii="Times New Roman" w:hAnsi="Times New Roman" w:cs="Times New Roman"/>
          <w:b/>
        </w:rPr>
        <w:t>Provide Response:</w:t>
      </w:r>
    </w:p>
    <w:p w14:paraId="21936D3D" w14:textId="2FD27B21" w:rsidR="00D347C5" w:rsidRPr="003B39D1" w:rsidRDefault="00D347C5" w:rsidP="00D347C5">
      <w:pPr>
        <w:rPr>
          <w:rFonts w:ascii="Times New Roman" w:hAnsi="Times New Roman" w:cs="Times New Roman"/>
          <w:b/>
        </w:rPr>
      </w:pPr>
    </w:p>
    <w:tbl>
      <w:tblPr>
        <w:tblStyle w:val="TableGrid"/>
        <w:tblW w:w="0" w:type="auto"/>
        <w:tblLook w:val="04A0" w:firstRow="1" w:lastRow="0" w:firstColumn="1" w:lastColumn="0" w:noHBand="0" w:noVBand="1"/>
      </w:tblPr>
      <w:tblGrid>
        <w:gridCol w:w="9350"/>
      </w:tblGrid>
      <w:tr w:rsidR="00D347C5" w:rsidRPr="003B39D1" w14:paraId="59212675" w14:textId="77777777" w:rsidTr="00D347C5">
        <w:tc>
          <w:tcPr>
            <w:tcW w:w="9350" w:type="dxa"/>
          </w:tcPr>
          <w:p w14:paraId="3A080F50" w14:textId="6016C68A" w:rsidR="00D347C5" w:rsidRPr="003B39D1" w:rsidRDefault="00D347C5" w:rsidP="00D347C5">
            <w:pPr>
              <w:rPr>
                <w:rFonts w:ascii="Times New Roman" w:hAnsi="Times New Roman" w:cs="Times New Roman"/>
                <w:b/>
                <w:sz w:val="22"/>
                <w:szCs w:val="22"/>
              </w:rPr>
            </w:pPr>
            <w:permStart w:id="1265455864" w:edGrp="everyone"/>
            <w:permEnd w:id="1265455864"/>
          </w:p>
          <w:p w14:paraId="39D5C631" w14:textId="5DAFDAD7" w:rsidR="00B935D1" w:rsidRPr="003B39D1" w:rsidRDefault="00B935D1" w:rsidP="00D347C5">
            <w:pPr>
              <w:rPr>
                <w:rFonts w:ascii="Times New Roman" w:hAnsi="Times New Roman" w:cs="Times New Roman"/>
                <w:b/>
                <w:sz w:val="22"/>
                <w:szCs w:val="22"/>
              </w:rPr>
            </w:pPr>
          </w:p>
        </w:tc>
      </w:tr>
    </w:tbl>
    <w:p w14:paraId="38CA5CC8" w14:textId="77777777" w:rsidR="00D347C5" w:rsidRPr="003B39D1" w:rsidRDefault="00D347C5" w:rsidP="00D347C5">
      <w:pPr>
        <w:rPr>
          <w:rFonts w:ascii="Times New Roman" w:hAnsi="Times New Roman" w:cs="Times New Roman"/>
          <w:b/>
        </w:rPr>
      </w:pPr>
    </w:p>
    <w:p w14:paraId="30E029DD" w14:textId="77777777" w:rsidR="00D347C5" w:rsidRPr="003B39D1" w:rsidRDefault="00D347C5" w:rsidP="00D347C5">
      <w:pPr>
        <w:rPr>
          <w:rFonts w:ascii="Times New Roman" w:hAnsi="Times New Roman" w:cs="Times New Roman"/>
          <w:b/>
          <w:sz w:val="32"/>
          <w:szCs w:val="32"/>
        </w:rPr>
      </w:pPr>
      <w:r w:rsidRPr="003B39D1">
        <w:rPr>
          <w:rFonts w:ascii="Times New Roman" w:hAnsi="Times New Roman" w:cs="Times New Roman"/>
          <w:b/>
          <w:sz w:val="32"/>
          <w:szCs w:val="32"/>
        </w:rPr>
        <w:t>Section A: Performance Objectives</w:t>
      </w:r>
    </w:p>
    <w:p w14:paraId="22B2DA94" w14:textId="77777777" w:rsidR="00D347C5" w:rsidRPr="003B39D1" w:rsidRDefault="00D347C5" w:rsidP="00D347C5">
      <w:pPr>
        <w:pStyle w:val="BodyText"/>
        <w:kinsoku w:val="0"/>
        <w:overflowPunct w:val="0"/>
        <w:rPr>
          <w:rFonts w:ascii="Times New Roman" w:hAnsi="Times New Roman" w:cs="Times New Roman"/>
          <w:b/>
          <w:bCs/>
          <w:sz w:val="15"/>
          <w:szCs w:val="15"/>
        </w:rPr>
      </w:pPr>
      <w:r w:rsidRPr="003B39D1">
        <w:rPr>
          <w:rFonts w:ascii="Times New Roman" w:hAnsi="Times New Roman" w:cs="Times New Roman"/>
          <w:noProof/>
        </w:rPr>
        <mc:AlternateContent>
          <mc:Choice Requires="wps">
            <w:drawing>
              <wp:anchor distT="0" distB="0" distL="0" distR="0" simplePos="0" relativeHeight="251663360" behindDoc="0" locked="0" layoutInCell="0" allowOverlap="1" wp14:anchorId="170ABAB8" wp14:editId="11A9E656">
                <wp:simplePos x="0" y="0"/>
                <wp:positionH relativeFrom="page">
                  <wp:posOffset>914400</wp:posOffset>
                </wp:positionH>
                <wp:positionV relativeFrom="paragraph">
                  <wp:posOffset>125095</wp:posOffset>
                </wp:positionV>
                <wp:extent cx="5943600" cy="18415"/>
                <wp:effectExtent l="0" t="0" r="0" b="0"/>
                <wp:wrapTopAndBottom/>
                <wp:docPr id="1"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8415"/>
                        </a:xfrm>
                        <a:custGeom>
                          <a:avLst/>
                          <a:gdLst>
                            <a:gd name="T0" fmla="*/ 2147483646 w 9360"/>
                            <a:gd name="T1" fmla="*/ 0 h 29"/>
                            <a:gd name="T2" fmla="*/ 0 w 9360"/>
                            <a:gd name="T3" fmla="*/ 0 h 29"/>
                            <a:gd name="T4" fmla="*/ 0 w 9360"/>
                            <a:gd name="T5" fmla="*/ 11693525 h 29"/>
                            <a:gd name="T6" fmla="*/ 2147483646 w 9360"/>
                            <a:gd name="T7" fmla="*/ 11693525 h 29"/>
                            <a:gd name="T8" fmla="*/ 2147483646 w 9360"/>
                            <a:gd name="T9" fmla="*/ 0 h 2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360" h="29">
                              <a:moveTo>
                                <a:pt x="9360" y="0"/>
                              </a:moveTo>
                              <a:lnTo>
                                <a:pt x="0" y="0"/>
                              </a:lnTo>
                              <a:lnTo>
                                <a:pt x="0" y="29"/>
                              </a:lnTo>
                              <a:lnTo>
                                <a:pt x="9360" y="29"/>
                              </a:lnTo>
                              <a:lnTo>
                                <a:pt x="9360" y="0"/>
                              </a:lnTo>
                              <a:close/>
                            </a:path>
                          </a:pathLst>
                        </a:custGeom>
                        <a:solidFill>
                          <a:srgbClr val="4447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20DD4" id="Freeform 7" o:spid="_x0000_s1026" style="position:absolute;margin-left:1in;margin-top:9.85pt;width:468pt;height:1.4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" o:allowincell="f" path="m9360,l,,,29r9360,l9360,xe" fillcolor="#444747" stroked="f">
                <v:path arrowok="t" o:connecttype="custom" o:connectlocs="2147483646,0;0,0;0,2147483646;2147483646,2147483646;2147483646,0" o:connectangles="0,0,0,0,0"/>
                <w10:wrap type="topAndBottom" anchorx="page"/>
              </v:shape>
            </w:pict>
          </mc:Fallback>
        </mc:AlternateContent>
      </w:r>
    </w:p>
    <w:p w14:paraId="63E059C1" w14:textId="3E844C43" w:rsidR="00D347C5" w:rsidRPr="003B39D1" w:rsidRDefault="00D347C5" w:rsidP="00D347C5">
      <w:pPr>
        <w:rPr>
          <w:rFonts w:ascii="Times New Roman" w:hAnsi="Times New Roman" w:cs="Times New Roman"/>
          <w:w w:val="110"/>
        </w:rPr>
      </w:pPr>
      <w:r w:rsidRPr="003B39D1">
        <w:rPr>
          <w:rFonts w:ascii="Times New Roman" w:hAnsi="Times New Roman" w:cs="Times New Roman"/>
          <w:w w:val="105"/>
        </w:rPr>
        <w:t>In your approved grant application, you established project objectives stating what you hope</w:t>
      </w:r>
      <w:r w:rsidRPr="003B39D1">
        <w:rPr>
          <w:rFonts w:ascii="Times New Roman" w:hAnsi="Times New Roman" w:cs="Times New Roman"/>
          <w:spacing w:val="-60"/>
          <w:w w:val="105"/>
        </w:rPr>
        <w:t xml:space="preserve"> </w:t>
      </w:r>
      <w:r w:rsidRPr="003B39D1">
        <w:rPr>
          <w:rFonts w:ascii="Times New Roman" w:hAnsi="Times New Roman" w:cs="Times New Roman"/>
          <w:w w:val="110"/>
        </w:rPr>
        <w:t>to</w:t>
      </w:r>
      <w:r w:rsidRPr="003B39D1">
        <w:rPr>
          <w:rFonts w:ascii="Times New Roman" w:hAnsi="Times New Roman" w:cs="Times New Roman"/>
          <w:spacing w:val="-5"/>
          <w:w w:val="110"/>
        </w:rPr>
        <w:t xml:space="preserve"> </w:t>
      </w:r>
      <w:r w:rsidRPr="003B39D1">
        <w:rPr>
          <w:rFonts w:ascii="Times New Roman" w:hAnsi="Times New Roman" w:cs="Times New Roman"/>
          <w:w w:val="110"/>
        </w:rPr>
        <w:t>achieve</w:t>
      </w:r>
      <w:r w:rsidRPr="003B39D1">
        <w:rPr>
          <w:rFonts w:ascii="Times New Roman" w:hAnsi="Times New Roman" w:cs="Times New Roman"/>
          <w:spacing w:val="-5"/>
          <w:w w:val="110"/>
        </w:rPr>
        <w:t xml:space="preserve"> </w:t>
      </w:r>
      <w:r w:rsidRPr="003B39D1">
        <w:rPr>
          <w:rFonts w:ascii="Times New Roman" w:hAnsi="Times New Roman" w:cs="Times New Roman"/>
          <w:w w:val="110"/>
        </w:rPr>
        <w:t>with</w:t>
      </w:r>
      <w:r w:rsidRPr="003B39D1">
        <w:rPr>
          <w:rFonts w:ascii="Times New Roman" w:hAnsi="Times New Roman" w:cs="Times New Roman"/>
          <w:spacing w:val="-6"/>
          <w:w w:val="110"/>
        </w:rPr>
        <w:t xml:space="preserve"> </w:t>
      </w:r>
      <w:r w:rsidRPr="003B39D1">
        <w:rPr>
          <w:rFonts w:ascii="Times New Roman" w:hAnsi="Times New Roman" w:cs="Times New Roman"/>
          <w:w w:val="110"/>
        </w:rPr>
        <w:t>your</w:t>
      </w:r>
      <w:r w:rsidRPr="003B39D1">
        <w:rPr>
          <w:rFonts w:ascii="Times New Roman" w:hAnsi="Times New Roman" w:cs="Times New Roman"/>
          <w:spacing w:val="-6"/>
          <w:w w:val="110"/>
        </w:rPr>
        <w:t xml:space="preserve"> </w:t>
      </w:r>
      <w:r w:rsidRPr="003B39D1">
        <w:rPr>
          <w:rFonts w:ascii="Times New Roman" w:hAnsi="Times New Roman" w:cs="Times New Roman"/>
          <w:w w:val="110"/>
        </w:rPr>
        <w:t>funded</w:t>
      </w:r>
      <w:r w:rsidRPr="003B39D1">
        <w:rPr>
          <w:rFonts w:ascii="Times New Roman" w:hAnsi="Times New Roman" w:cs="Times New Roman"/>
          <w:spacing w:val="-6"/>
          <w:w w:val="110"/>
        </w:rPr>
        <w:t xml:space="preserve"> </w:t>
      </w:r>
      <w:r w:rsidRPr="003B39D1">
        <w:rPr>
          <w:rFonts w:ascii="Times New Roman" w:hAnsi="Times New Roman" w:cs="Times New Roman"/>
          <w:w w:val="110"/>
        </w:rPr>
        <w:t>grant</w:t>
      </w:r>
      <w:r w:rsidRPr="003B39D1">
        <w:rPr>
          <w:rFonts w:ascii="Times New Roman" w:hAnsi="Times New Roman" w:cs="Times New Roman"/>
          <w:spacing w:val="-5"/>
          <w:w w:val="110"/>
        </w:rPr>
        <w:t xml:space="preserve"> </w:t>
      </w:r>
      <w:r w:rsidRPr="003B39D1">
        <w:rPr>
          <w:rFonts w:ascii="Times New Roman" w:hAnsi="Times New Roman" w:cs="Times New Roman"/>
          <w:w w:val="110"/>
        </w:rPr>
        <w:t>project.</w:t>
      </w:r>
      <w:r w:rsidRPr="003B39D1">
        <w:rPr>
          <w:rFonts w:ascii="Times New Roman" w:hAnsi="Times New Roman" w:cs="Times New Roman"/>
          <w:spacing w:val="-4"/>
          <w:w w:val="110"/>
        </w:rPr>
        <w:t xml:space="preserve"> </w:t>
      </w:r>
      <w:r w:rsidRPr="003B39D1">
        <w:rPr>
          <w:rFonts w:ascii="Times New Roman" w:hAnsi="Times New Roman" w:cs="Times New Roman"/>
          <w:w w:val="110"/>
        </w:rPr>
        <w:t>Generally,</w:t>
      </w:r>
      <w:r w:rsidRPr="003B39D1">
        <w:rPr>
          <w:rFonts w:ascii="Times New Roman" w:hAnsi="Times New Roman" w:cs="Times New Roman"/>
          <w:spacing w:val="-4"/>
          <w:w w:val="110"/>
        </w:rPr>
        <w:t xml:space="preserve"> </w:t>
      </w:r>
      <w:r w:rsidRPr="003B39D1">
        <w:rPr>
          <w:rFonts w:ascii="Times New Roman" w:hAnsi="Times New Roman" w:cs="Times New Roman"/>
          <w:w w:val="110"/>
        </w:rPr>
        <w:t>one</w:t>
      </w:r>
      <w:r w:rsidRPr="003B39D1">
        <w:rPr>
          <w:rFonts w:ascii="Times New Roman" w:hAnsi="Times New Roman" w:cs="Times New Roman"/>
          <w:spacing w:val="-4"/>
          <w:w w:val="110"/>
        </w:rPr>
        <w:t xml:space="preserve"> </w:t>
      </w:r>
      <w:r w:rsidRPr="003B39D1">
        <w:rPr>
          <w:rFonts w:ascii="Times New Roman" w:hAnsi="Times New Roman" w:cs="Times New Roman"/>
          <w:w w:val="110"/>
        </w:rPr>
        <w:t>or</w:t>
      </w:r>
      <w:r w:rsidRPr="003B39D1">
        <w:rPr>
          <w:rFonts w:ascii="Times New Roman" w:hAnsi="Times New Roman" w:cs="Times New Roman"/>
          <w:spacing w:val="-6"/>
          <w:w w:val="110"/>
        </w:rPr>
        <w:t xml:space="preserve"> </w:t>
      </w:r>
      <w:r w:rsidRPr="003B39D1">
        <w:rPr>
          <w:rFonts w:ascii="Times New Roman" w:hAnsi="Times New Roman" w:cs="Times New Roman"/>
          <w:w w:val="110"/>
        </w:rPr>
        <w:t>more</w:t>
      </w:r>
      <w:r w:rsidRPr="003B39D1">
        <w:rPr>
          <w:rFonts w:ascii="Times New Roman" w:hAnsi="Times New Roman" w:cs="Times New Roman"/>
          <w:spacing w:val="-5"/>
          <w:w w:val="110"/>
        </w:rPr>
        <w:t xml:space="preserve"> </w:t>
      </w:r>
      <w:r w:rsidRPr="003B39D1">
        <w:rPr>
          <w:rFonts w:ascii="Times New Roman" w:hAnsi="Times New Roman" w:cs="Times New Roman"/>
          <w:w w:val="110"/>
        </w:rPr>
        <w:t>performance</w:t>
      </w:r>
      <w:r w:rsidRPr="003B39D1">
        <w:rPr>
          <w:rFonts w:ascii="Times New Roman" w:hAnsi="Times New Roman" w:cs="Times New Roman"/>
          <w:spacing w:val="-5"/>
          <w:w w:val="110"/>
        </w:rPr>
        <w:t xml:space="preserve"> </w:t>
      </w:r>
      <w:r w:rsidRPr="003B39D1">
        <w:rPr>
          <w:rFonts w:ascii="Times New Roman" w:hAnsi="Times New Roman" w:cs="Times New Roman"/>
          <w:w w:val="110"/>
        </w:rPr>
        <w:t>measures</w:t>
      </w:r>
      <w:r w:rsidRPr="003B39D1">
        <w:rPr>
          <w:rFonts w:ascii="Times New Roman" w:hAnsi="Times New Roman" w:cs="Times New Roman"/>
          <w:spacing w:val="-63"/>
          <w:w w:val="110"/>
        </w:rPr>
        <w:t xml:space="preserve"> </w:t>
      </w:r>
      <w:r w:rsidRPr="003B39D1">
        <w:rPr>
          <w:rFonts w:ascii="Times New Roman" w:hAnsi="Times New Roman" w:cs="Times New Roman"/>
          <w:w w:val="105"/>
        </w:rPr>
        <w:t>were also established for each project objective that serve to demonstrate whether you have</w:t>
      </w:r>
      <w:r w:rsidRPr="003B39D1">
        <w:rPr>
          <w:rFonts w:ascii="Times New Roman" w:hAnsi="Times New Roman" w:cs="Times New Roman"/>
          <w:spacing w:val="1"/>
          <w:w w:val="105"/>
        </w:rPr>
        <w:t xml:space="preserve"> </w:t>
      </w:r>
      <w:r w:rsidRPr="003B39D1">
        <w:rPr>
          <w:rFonts w:ascii="Times New Roman" w:hAnsi="Times New Roman" w:cs="Times New Roman"/>
          <w:w w:val="110"/>
        </w:rPr>
        <w:t>met</w:t>
      </w:r>
      <w:r w:rsidRPr="003B39D1">
        <w:rPr>
          <w:rFonts w:ascii="Times New Roman" w:hAnsi="Times New Roman" w:cs="Times New Roman"/>
          <w:spacing w:val="-15"/>
          <w:w w:val="110"/>
        </w:rPr>
        <w:t xml:space="preserve"> </w:t>
      </w:r>
      <w:r w:rsidRPr="003B39D1">
        <w:rPr>
          <w:rFonts w:ascii="Times New Roman" w:hAnsi="Times New Roman" w:cs="Times New Roman"/>
          <w:w w:val="110"/>
        </w:rPr>
        <w:t>or</w:t>
      </w:r>
      <w:r w:rsidRPr="003B39D1">
        <w:rPr>
          <w:rFonts w:ascii="Times New Roman" w:hAnsi="Times New Roman" w:cs="Times New Roman"/>
          <w:spacing w:val="-16"/>
          <w:w w:val="110"/>
        </w:rPr>
        <w:t xml:space="preserve"> </w:t>
      </w:r>
      <w:r w:rsidRPr="003B39D1">
        <w:rPr>
          <w:rFonts w:ascii="Times New Roman" w:hAnsi="Times New Roman" w:cs="Times New Roman"/>
          <w:w w:val="110"/>
        </w:rPr>
        <w:t>are</w:t>
      </w:r>
      <w:r w:rsidRPr="003B39D1">
        <w:rPr>
          <w:rFonts w:ascii="Times New Roman" w:hAnsi="Times New Roman" w:cs="Times New Roman"/>
          <w:spacing w:val="-15"/>
          <w:w w:val="110"/>
        </w:rPr>
        <w:t xml:space="preserve"> </w:t>
      </w:r>
      <w:r w:rsidRPr="003B39D1">
        <w:rPr>
          <w:rFonts w:ascii="Times New Roman" w:hAnsi="Times New Roman" w:cs="Times New Roman"/>
          <w:w w:val="110"/>
        </w:rPr>
        <w:t>making</w:t>
      </w:r>
      <w:r w:rsidRPr="003B39D1">
        <w:rPr>
          <w:rFonts w:ascii="Times New Roman" w:hAnsi="Times New Roman" w:cs="Times New Roman"/>
          <w:spacing w:val="-16"/>
          <w:w w:val="110"/>
        </w:rPr>
        <w:t xml:space="preserve"> </w:t>
      </w:r>
      <w:r w:rsidRPr="003B39D1">
        <w:rPr>
          <w:rFonts w:ascii="Times New Roman" w:hAnsi="Times New Roman" w:cs="Times New Roman"/>
          <w:w w:val="110"/>
        </w:rPr>
        <w:t>progress</w:t>
      </w:r>
      <w:r w:rsidRPr="003B39D1">
        <w:rPr>
          <w:rFonts w:ascii="Times New Roman" w:hAnsi="Times New Roman" w:cs="Times New Roman"/>
          <w:spacing w:val="-15"/>
          <w:w w:val="110"/>
        </w:rPr>
        <w:t xml:space="preserve"> </w:t>
      </w:r>
      <w:r w:rsidRPr="003B39D1">
        <w:rPr>
          <w:rFonts w:ascii="Times New Roman" w:hAnsi="Times New Roman" w:cs="Times New Roman"/>
          <w:w w:val="110"/>
        </w:rPr>
        <w:t>towards</w:t>
      </w:r>
      <w:r w:rsidRPr="003B39D1">
        <w:rPr>
          <w:rFonts w:ascii="Times New Roman" w:hAnsi="Times New Roman" w:cs="Times New Roman"/>
          <w:spacing w:val="-13"/>
          <w:w w:val="110"/>
        </w:rPr>
        <w:t xml:space="preserve"> </w:t>
      </w:r>
      <w:r w:rsidRPr="003B39D1">
        <w:rPr>
          <w:rFonts w:ascii="Times New Roman" w:hAnsi="Times New Roman" w:cs="Times New Roman"/>
          <w:w w:val="110"/>
        </w:rPr>
        <w:t>meeting</w:t>
      </w:r>
      <w:r w:rsidRPr="003B39D1">
        <w:rPr>
          <w:rFonts w:ascii="Times New Roman" w:hAnsi="Times New Roman" w:cs="Times New Roman"/>
          <w:spacing w:val="-16"/>
          <w:w w:val="110"/>
        </w:rPr>
        <w:t xml:space="preserve"> </w:t>
      </w:r>
      <w:r w:rsidRPr="003B39D1">
        <w:rPr>
          <w:rFonts w:ascii="Times New Roman" w:hAnsi="Times New Roman" w:cs="Times New Roman"/>
          <w:w w:val="110"/>
        </w:rPr>
        <w:t>each</w:t>
      </w:r>
      <w:r w:rsidRPr="003B39D1">
        <w:rPr>
          <w:rFonts w:ascii="Times New Roman" w:hAnsi="Times New Roman" w:cs="Times New Roman"/>
          <w:spacing w:val="-15"/>
          <w:w w:val="110"/>
        </w:rPr>
        <w:t xml:space="preserve"> </w:t>
      </w:r>
      <w:r w:rsidRPr="003B39D1">
        <w:rPr>
          <w:rFonts w:ascii="Times New Roman" w:hAnsi="Times New Roman" w:cs="Times New Roman"/>
          <w:w w:val="110"/>
        </w:rPr>
        <w:t>project</w:t>
      </w:r>
      <w:r w:rsidRPr="003B39D1">
        <w:rPr>
          <w:rFonts w:ascii="Times New Roman" w:hAnsi="Times New Roman" w:cs="Times New Roman"/>
          <w:spacing w:val="-14"/>
          <w:w w:val="110"/>
        </w:rPr>
        <w:t xml:space="preserve"> </w:t>
      </w:r>
      <w:r w:rsidRPr="003B39D1">
        <w:rPr>
          <w:rFonts w:ascii="Times New Roman" w:hAnsi="Times New Roman" w:cs="Times New Roman"/>
          <w:w w:val="110"/>
        </w:rPr>
        <w:t>objective.</w:t>
      </w:r>
      <w:r w:rsidRPr="003B39D1">
        <w:rPr>
          <w:rFonts w:ascii="Times New Roman" w:hAnsi="Times New Roman" w:cs="Times New Roman"/>
          <w:spacing w:val="-15"/>
          <w:w w:val="110"/>
        </w:rPr>
        <w:t xml:space="preserve"> </w:t>
      </w:r>
      <w:r w:rsidRPr="003B39D1">
        <w:rPr>
          <w:rFonts w:ascii="Times New Roman" w:hAnsi="Times New Roman" w:cs="Times New Roman"/>
          <w:w w:val="110"/>
        </w:rPr>
        <w:t>In</w:t>
      </w:r>
      <w:r w:rsidRPr="003B39D1">
        <w:rPr>
          <w:rFonts w:ascii="Times New Roman" w:hAnsi="Times New Roman" w:cs="Times New Roman"/>
          <w:spacing w:val="-14"/>
          <w:w w:val="110"/>
        </w:rPr>
        <w:t xml:space="preserve"> </w:t>
      </w:r>
      <w:r w:rsidRPr="003B39D1">
        <w:rPr>
          <w:rFonts w:ascii="Times New Roman" w:hAnsi="Times New Roman" w:cs="Times New Roman"/>
          <w:w w:val="110"/>
        </w:rPr>
        <w:t>addition</w:t>
      </w:r>
      <w:r w:rsidRPr="003B39D1">
        <w:rPr>
          <w:rFonts w:ascii="Times New Roman" w:hAnsi="Times New Roman" w:cs="Times New Roman"/>
          <w:spacing w:val="-15"/>
          <w:w w:val="110"/>
        </w:rPr>
        <w:t xml:space="preserve"> </w:t>
      </w:r>
      <w:r w:rsidRPr="003B39D1">
        <w:rPr>
          <w:rFonts w:ascii="Times New Roman" w:hAnsi="Times New Roman" w:cs="Times New Roman"/>
          <w:w w:val="110"/>
        </w:rPr>
        <w:t>to</w:t>
      </w:r>
      <w:r w:rsidRPr="003B39D1">
        <w:rPr>
          <w:rFonts w:ascii="Times New Roman" w:hAnsi="Times New Roman" w:cs="Times New Roman"/>
          <w:spacing w:val="-15"/>
          <w:w w:val="110"/>
        </w:rPr>
        <w:t xml:space="preserve"> </w:t>
      </w:r>
      <w:r w:rsidRPr="003B39D1">
        <w:rPr>
          <w:rFonts w:ascii="Times New Roman" w:hAnsi="Times New Roman" w:cs="Times New Roman"/>
          <w:w w:val="110"/>
        </w:rPr>
        <w:t>project-</w:t>
      </w:r>
      <w:r w:rsidRPr="003B39D1">
        <w:rPr>
          <w:rFonts w:ascii="Times New Roman" w:hAnsi="Times New Roman" w:cs="Times New Roman"/>
          <w:spacing w:val="-63"/>
          <w:w w:val="110"/>
        </w:rPr>
        <w:t xml:space="preserve"> </w:t>
      </w:r>
      <w:r w:rsidRPr="003B39D1">
        <w:rPr>
          <w:rFonts w:ascii="Times New Roman" w:hAnsi="Times New Roman" w:cs="Times New Roman"/>
          <w:w w:val="110"/>
        </w:rPr>
        <w:t>specific performance measures that you may have established in your approved grant</w:t>
      </w:r>
      <w:r w:rsidRPr="003B39D1">
        <w:rPr>
          <w:rFonts w:ascii="Times New Roman" w:hAnsi="Times New Roman" w:cs="Times New Roman"/>
          <w:spacing w:val="1"/>
          <w:w w:val="110"/>
        </w:rPr>
        <w:t xml:space="preserve"> </w:t>
      </w:r>
      <w:r w:rsidRPr="003B39D1">
        <w:rPr>
          <w:rFonts w:ascii="Times New Roman" w:hAnsi="Times New Roman" w:cs="Times New Roman"/>
          <w:w w:val="105"/>
        </w:rPr>
        <w:t>application, performance measures have been established by ED for the grant program that</w:t>
      </w:r>
      <w:r w:rsidRPr="003B39D1">
        <w:rPr>
          <w:rFonts w:ascii="Times New Roman" w:hAnsi="Times New Roman" w:cs="Times New Roman"/>
          <w:spacing w:val="1"/>
          <w:w w:val="105"/>
        </w:rPr>
        <w:t xml:space="preserve"> </w:t>
      </w:r>
      <w:r w:rsidRPr="003B39D1">
        <w:rPr>
          <w:rFonts w:ascii="Times New Roman" w:hAnsi="Times New Roman" w:cs="Times New Roman"/>
          <w:w w:val="110"/>
        </w:rPr>
        <w:t>you</w:t>
      </w:r>
      <w:r w:rsidRPr="003B39D1">
        <w:rPr>
          <w:rFonts w:ascii="Times New Roman" w:hAnsi="Times New Roman" w:cs="Times New Roman"/>
          <w:spacing w:val="-14"/>
          <w:w w:val="110"/>
        </w:rPr>
        <w:t xml:space="preserve"> </w:t>
      </w:r>
      <w:r w:rsidRPr="003B39D1">
        <w:rPr>
          <w:rFonts w:ascii="Times New Roman" w:hAnsi="Times New Roman" w:cs="Times New Roman"/>
          <w:w w:val="110"/>
        </w:rPr>
        <w:t>are</w:t>
      </w:r>
      <w:r w:rsidRPr="003B39D1">
        <w:rPr>
          <w:rFonts w:ascii="Times New Roman" w:hAnsi="Times New Roman" w:cs="Times New Roman"/>
          <w:spacing w:val="-14"/>
          <w:w w:val="110"/>
        </w:rPr>
        <w:t xml:space="preserve"> </w:t>
      </w:r>
      <w:r w:rsidRPr="003B39D1">
        <w:rPr>
          <w:rFonts w:ascii="Times New Roman" w:hAnsi="Times New Roman" w:cs="Times New Roman"/>
          <w:w w:val="110"/>
        </w:rPr>
        <w:t>required</w:t>
      </w:r>
      <w:r w:rsidRPr="003B39D1">
        <w:rPr>
          <w:rFonts w:ascii="Times New Roman" w:hAnsi="Times New Roman" w:cs="Times New Roman"/>
          <w:spacing w:val="-14"/>
          <w:w w:val="110"/>
        </w:rPr>
        <w:t xml:space="preserve"> </w:t>
      </w:r>
      <w:r w:rsidRPr="003B39D1">
        <w:rPr>
          <w:rFonts w:ascii="Times New Roman" w:hAnsi="Times New Roman" w:cs="Times New Roman"/>
          <w:w w:val="110"/>
        </w:rPr>
        <w:t>to</w:t>
      </w:r>
      <w:r w:rsidRPr="003B39D1">
        <w:rPr>
          <w:rFonts w:ascii="Times New Roman" w:hAnsi="Times New Roman" w:cs="Times New Roman"/>
          <w:spacing w:val="-11"/>
          <w:w w:val="110"/>
        </w:rPr>
        <w:t xml:space="preserve"> </w:t>
      </w:r>
      <w:r w:rsidRPr="003B39D1">
        <w:rPr>
          <w:rFonts w:ascii="Times New Roman" w:hAnsi="Times New Roman" w:cs="Times New Roman"/>
          <w:w w:val="110"/>
        </w:rPr>
        <w:t>report</w:t>
      </w:r>
      <w:r w:rsidRPr="003B39D1">
        <w:rPr>
          <w:rFonts w:ascii="Times New Roman" w:hAnsi="Times New Roman" w:cs="Times New Roman"/>
          <w:spacing w:val="-14"/>
          <w:w w:val="110"/>
        </w:rPr>
        <w:t xml:space="preserve"> </w:t>
      </w:r>
      <w:r w:rsidRPr="003B39D1">
        <w:rPr>
          <w:rFonts w:ascii="Times New Roman" w:hAnsi="Times New Roman" w:cs="Times New Roman"/>
          <w:w w:val="110"/>
        </w:rPr>
        <w:t>on.</w:t>
      </w:r>
    </w:p>
    <w:p w14:paraId="746E6DAB" w14:textId="4B723653" w:rsidR="00F3142C" w:rsidRPr="003B39D1" w:rsidRDefault="00F3142C" w:rsidP="00D347C5">
      <w:pPr>
        <w:rPr>
          <w:rFonts w:ascii="Times New Roman" w:hAnsi="Times New Roman" w:cs="Times New Roman"/>
          <w:w w:val="1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34D131BD" w14:textId="77777777" w:rsidTr="00320E99">
        <w:tc>
          <w:tcPr>
            <w:tcW w:w="9350" w:type="dxa"/>
            <w:gridSpan w:val="2"/>
            <w:shd w:val="clear" w:color="auto" w:fill="auto"/>
          </w:tcPr>
          <w:p w14:paraId="0FC52A4A"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Example Object</w:t>
            </w:r>
          </w:p>
          <w:p w14:paraId="19F41427"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o increase student enrollment in the College of Pharmacy by 20%.</w:t>
            </w:r>
          </w:p>
          <w:p w14:paraId="43B5E9A5" w14:textId="77777777" w:rsidR="00F3142C" w:rsidRPr="003B39D1" w:rsidRDefault="00F3142C" w:rsidP="00320E99">
            <w:pPr>
              <w:rPr>
                <w:rFonts w:ascii="Times New Roman" w:hAnsi="Times New Roman" w:cs="Times New Roman"/>
                <w:sz w:val="20"/>
                <w:szCs w:val="20"/>
              </w:rPr>
            </w:pPr>
            <w:r w:rsidRPr="003B39D1">
              <w:rPr>
                <w:rFonts w:ascii="Times New Roman" w:hAnsi="Times New Roman" w:cs="Times New Roman"/>
              </w:rPr>
              <w:t>Baseline = 500 in Fall 2018                                               Target = 600 in Fall 2019 (100 = 20%)</w:t>
            </w:r>
          </w:p>
        </w:tc>
      </w:tr>
      <w:tr w:rsidR="00F3142C" w:rsidRPr="003B39D1" w14:paraId="0C62E830" w14:textId="77777777" w:rsidTr="00320E99">
        <w:tc>
          <w:tcPr>
            <w:tcW w:w="9350" w:type="dxa"/>
            <w:gridSpan w:val="2"/>
            <w:shd w:val="clear" w:color="auto" w:fill="auto"/>
          </w:tcPr>
          <w:p w14:paraId="586DEE7C"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1</w:t>
            </w:r>
          </w:p>
        </w:tc>
      </w:tr>
      <w:tr w:rsidR="00F3142C" w:rsidRPr="003B39D1" w14:paraId="79D21E31" w14:textId="77777777" w:rsidTr="00320E99">
        <w:tc>
          <w:tcPr>
            <w:tcW w:w="9350" w:type="dxa"/>
            <w:gridSpan w:val="2"/>
            <w:shd w:val="clear" w:color="auto" w:fill="auto"/>
          </w:tcPr>
          <w:p w14:paraId="5B4462E3" w14:textId="77777777" w:rsidR="00F3142C" w:rsidRPr="003B39D1" w:rsidRDefault="00F3142C" w:rsidP="00320E99">
            <w:pPr>
              <w:rPr>
                <w:rFonts w:ascii="Times New Roman" w:hAnsi="Times New Roman" w:cs="Times New Roman"/>
                <w:sz w:val="24"/>
                <w:szCs w:val="24"/>
              </w:rPr>
            </w:pPr>
            <w:permStart w:id="1729445437" w:edGrp="everyone"/>
            <w:permEnd w:id="1729445437"/>
          </w:p>
          <w:p w14:paraId="7354085F" w14:textId="13D486CF" w:rsidR="00F3142C" w:rsidRPr="003B39D1" w:rsidRDefault="00F3142C" w:rsidP="00320E99">
            <w:pPr>
              <w:rPr>
                <w:rFonts w:ascii="Times New Roman" w:hAnsi="Times New Roman" w:cs="Times New Roman"/>
                <w:sz w:val="24"/>
                <w:szCs w:val="24"/>
              </w:rPr>
            </w:pPr>
          </w:p>
        </w:tc>
      </w:tr>
      <w:tr w:rsidR="00F3142C" w:rsidRPr="003B39D1" w14:paraId="1BDF8968" w14:textId="77777777" w:rsidTr="00320E99">
        <w:tc>
          <w:tcPr>
            <w:tcW w:w="4675" w:type="dxa"/>
            <w:shd w:val="clear" w:color="auto" w:fill="auto"/>
          </w:tcPr>
          <w:p w14:paraId="0CDD3D68"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Baseline</w:t>
            </w:r>
          </w:p>
        </w:tc>
        <w:tc>
          <w:tcPr>
            <w:tcW w:w="4675" w:type="dxa"/>
            <w:shd w:val="clear" w:color="auto" w:fill="auto"/>
          </w:tcPr>
          <w:p w14:paraId="1E897F26" w14:textId="77777777" w:rsidR="00F3142C" w:rsidRPr="003B39D1" w:rsidRDefault="00F3142C" w:rsidP="00320E99">
            <w:pPr>
              <w:rPr>
                <w:rFonts w:ascii="Times New Roman" w:hAnsi="Times New Roman" w:cs="Times New Roman"/>
                <w:b/>
                <w:sz w:val="24"/>
                <w:szCs w:val="24"/>
              </w:rPr>
            </w:pPr>
            <w:r w:rsidRPr="003B39D1">
              <w:rPr>
                <w:rFonts w:ascii="Times New Roman" w:hAnsi="Times New Roman" w:cs="Times New Roman"/>
                <w:b/>
                <w:sz w:val="24"/>
                <w:szCs w:val="24"/>
              </w:rPr>
              <w:t>Target</w:t>
            </w:r>
          </w:p>
        </w:tc>
      </w:tr>
      <w:tr w:rsidR="00F3142C" w:rsidRPr="003B39D1" w14:paraId="7A4FEB41" w14:textId="77777777" w:rsidTr="00320E99">
        <w:tc>
          <w:tcPr>
            <w:tcW w:w="4675" w:type="dxa"/>
            <w:shd w:val="clear" w:color="auto" w:fill="auto"/>
          </w:tcPr>
          <w:p w14:paraId="4BCBE9C4" w14:textId="3F228CEC" w:rsidR="00F3142C" w:rsidRPr="003B39D1" w:rsidRDefault="00F3142C" w:rsidP="00320E99">
            <w:pPr>
              <w:rPr>
                <w:rFonts w:ascii="Times New Roman" w:hAnsi="Times New Roman" w:cs="Times New Roman"/>
                <w:sz w:val="24"/>
                <w:szCs w:val="24"/>
              </w:rPr>
            </w:pPr>
            <w:permStart w:id="290160508" w:edGrp="everyone"/>
            <w:permEnd w:id="290160508"/>
          </w:p>
          <w:p w14:paraId="68D3D80C"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22142804" w14:textId="2B8514B3" w:rsidR="00F3142C" w:rsidRPr="003B39D1" w:rsidRDefault="00F3142C" w:rsidP="00320E99">
            <w:pPr>
              <w:rPr>
                <w:rFonts w:ascii="Times New Roman" w:hAnsi="Times New Roman" w:cs="Times New Roman"/>
                <w:sz w:val="24"/>
                <w:szCs w:val="24"/>
              </w:rPr>
            </w:pPr>
            <w:permStart w:id="407267482" w:edGrp="everyone"/>
            <w:permEnd w:id="407267482"/>
          </w:p>
        </w:tc>
      </w:tr>
      <w:tr w:rsidR="00F3142C" w:rsidRPr="003B39D1" w14:paraId="36279AF7" w14:textId="77777777" w:rsidTr="00320E99">
        <w:tc>
          <w:tcPr>
            <w:tcW w:w="4675" w:type="dxa"/>
            <w:shd w:val="clear" w:color="auto" w:fill="auto"/>
          </w:tcPr>
          <w:p w14:paraId="67011997"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w:t>
            </w:r>
          </w:p>
          <w:p w14:paraId="303FB529"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Choose from the options below by clicking the box to the left).</w:t>
            </w:r>
          </w:p>
        </w:tc>
        <w:tc>
          <w:tcPr>
            <w:tcW w:w="4675" w:type="dxa"/>
            <w:shd w:val="clear" w:color="auto" w:fill="auto"/>
          </w:tcPr>
          <w:p w14:paraId="1715B0AD"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 Description</w:t>
            </w:r>
          </w:p>
        </w:tc>
      </w:tr>
      <w:permStart w:id="193991063" w:edGrp="everyone"/>
      <w:tr w:rsidR="00F3142C" w:rsidRPr="003B39D1" w14:paraId="6AC9FDDB" w14:textId="77777777" w:rsidTr="00320E99">
        <w:tc>
          <w:tcPr>
            <w:tcW w:w="4675" w:type="dxa"/>
            <w:shd w:val="clear" w:color="auto" w:fill="auto"/>
          </w:tcPr>
          <w:p w14:paraId="2870BF76" w14:textId="324972DE"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18670748"/>
                <w14:checkbox>
                  <w14:checked w14:val="0"/>
                  <w14:checkedState w14:val="2612" w14:font="MS Gothic"/>
                  <w14:uncheckedState w14:val="2610" w14:font="MS Gothic"/>
                </w14:checkbox>
              </w:sdtPr>
              <w:sdtContent>
                <w:r w:rsidR="00FE692F">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93991063"/>
            <w:r w:rsidR="00F3142C" w:rsidRPr="003B39D1">
              <w:rPr>
                <w:color w:val="000000"/>
                <w:sz w:val="22"/>
                <w:szCs w:val="22"/>
              </w:rPr>
              <w:t>On Schedule</w:t>
            </w:r>
          </w:p>
          <w:p w14:paraId="086DE185"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7A716203" w14:textId="0373EC51" w:rsidR="00F3142C" w:rsidRPr="003B39D1" w:rsidRDefault="00F3142C" w:rsidP="00320E99">
            <w:pPr>
              <w:rPr>
                <w:rFonts w:ascii="Times New Roman" w:hAnsi="Times New Roman" w:cs="Times New Roman"/>
              </w:rPr>
            </w:pPr>
            <w:r w:rsidRPr="003B39D1">
              <w:rPr>
                <w:rFonts w:ascii="Times New Roman" w:hAnsi="Times New Roman" w:cs="Times New Roman"/>
              </w:rPr>
              <w:t>The objective has no specific ending date or is scheduled to conclude at a date that falls outside of the reporting period. “On schedule” suggests that substantial progress is being made towards meeting this objective.</w:t>
            </w:r>
          </w:p>
        </w:tc>
      </w:tr>
      <w:permStart w:id="1708208623" w:edGrp="everyone"/>
      <w:tr w:rsidR="00F3142C" w:rsidRPr="003B39D1" w14:paraId="0DA7C203" w14:textId="77777777" w:rsidTr="00320E99">
        <w:tc>
          <w:tcPr>
            <w:tcW w:w="4675" w:type="dxa"/>
            <w:shd w:val="clear" w:color="auto" w:fill="auto"/>
          </w:tcPr>
          <w:p w14:paraId="621CA2A2" w14:textId="04113D72"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1061210829"/>
                <w14:checkbox>
                  <w14:checked w14:val="0"/>
                  <w14:checkedState w14:val="2612" w14:font="MS Gothic"/>
                  <w14:uncheckedState w14:val="2610" w14:font="MS Gothic"/>
                </w14:checkbox>
              </w:sdtPr>
              <w:sdtContent>
                <w:r w:rsidR="00EF4F0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708208623"/>
            <w:r w:rsidR="00F3142C" w:rsidRPr="003B39D1">
              <w:rPr>
                <w:color w:val="000000"/>
                <w:sz w:val="22"/>
                <w:szCs w:val="22"/>
              </w:rPr>
              <w:t>Completed</w:t>
            </w:r>
          </w:p>
          <w:p w14:paraId="7F98063A"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0633D60F"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was met on time and in full within the reporting period.</w:t>
            </w:r>
          </w:p>
        </w:tc>
      </w:tr>
      <w:permStart w:id="1464292329" w:edGrp="everyone"/>
      <w:tr w:rsidR="00F3142C" w:rsidRPr="003B39D1" w14:paraId="71CDCB2F" w14:textId="77777777" w:rsidTr="00320E99">
        <w:tc>
          <w:tcPr>
            <w:tcW w:w="4675" w:type="dxa"/>
            <w:shd w:val="clear" w:color="auto" w:fill="auto"/>
          </w:tcPr>
          <w:p w14:paraId="77CAA848" w14:textId="4806539B"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2013673153"/>
                <w14:checkbox>
                  <w14:checked w14:val="0"/>
                  <w14:checkedState w14:val="2612" w14:font="MS Gothic"/>
                  <w14:uncheckedState w14:val="2610" w14:font="MS Gothic"/>
                </w14:checkbox>
              </w:sdtPr>
              <w:sdtContent>
                <w:r w:rsidR="00EF4F0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464292329"/>
            <w:r w:rsidR="00F3142C" w:rsidRPr="003B39D1">
              <w:rPr>
                <w:color w:val="000000"/>
                <w:sz w:val="22"/>
                <w:szCs w:val="22"/>
              </w:rPr>
              <w:t>Change in Schedule</w:t>
            </w:r>
          </w:p>
          <w:p w14:paraId="34A6BF07"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7BFB4688"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for a specified reason (s) and may or may not be met at a later date. This option allows grantees to explain why they were unable to complete an objective.</w:t>
            </w:r>
          </w:p>
        </w:tc>
      </w:tr>
      <w:permStart w:id="1287192674" w:edGrp="everyone"/>
      <w:tr w:rsidR="00F3142C" w:rsidRPr="003B39D1" w14:paraId="209A380D" w14:textId="77777777" w:rsidTr="00320E99">
        <w:tc>
          <w:tcPr>
            <w:tcW w:w="4675" w:type="dxa"/>
            <w:shd w:val="clear" w:color="auto" w:fill="auto"/>
          </w:tcPr>
          <w:p w14:paraId="7EF8CCF8" w14:textId="49B72CFB"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703324665"/>
                <w14:checkbox>
                  <w14:checked w14:val="0"/>
                  <w14:checkedState w14:val="2612" w14:font="MS Gothic"/>
                  <w14:uncheckedState w14:val="2610" w14:font="MS Gothic"/>
                </w14:checkbox>
              </w:sdtPr>
              <w:sdtContent>
                <w:r w:rsidR="00EF4F0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287192674"/>
            <w:r w:rsidR="00F3142C" w:rsidRPr="003B39D1">
              <w:rPr>
                <w:color w:val="000000"/>
                <w:sz w:val="22"/>
                <w:szCs w:val="22"/>
              </w:rPr>
              <w:t>Change in Objective</w:t>
            </w:r>
          </w:p>
          <w:p w14:paraId="29DC52E3"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04648DA2"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or will not be met, and a future change to this objective is anticipated. Grantees must have approval by the Department of Education for any change of objective prior to this APR (Annual Performance Report).</w:t>
            </w:r>
          </w:p>
        </w:tc>
      </w:tr>
    </w:tbl>
    <w:p w14:paraId="779AFC12" w14:textId="11ED8C47" w:rsidR="00F3142C" w:rsidRPr="003B39D1" w:rsidRDefault="00F3142C" w:rsidP="00D347C5">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200E3B87" w14:textId="77777777" w:rsidTr="00320E99">
        <w:tc>
          <w:tcPr>
            <w:tcW w:w="9350" w:type="dxa"/>
            <w:shd w:val="clear" w:color="auto" w:fill="auto"/>
          </w:tcPr>
          <w:p w14:paraId="200E8D25"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Narrative</w:t>
            </w:r>
          </w:p>
          <w:p w14:paraId="69497930" w14:textId="77777777" w:rsidR="00F3142C" w:rsidRPr="003B39D1" w:rsidRDefault="00F3142C" w:rsidP="00320E99">
            <w:pPr>
              <w:rPr>
                <w:rFonts w:ascii="Times New Roman" w:hAnsi="Times New Roman" w:cs="Times New Roman"/>
              </w:rPr>
            </w:pPr>
          </w:p>
          <w:p w14:paraId="42BB21D8"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rPr>
              <w:t>Please provide a brief statement, with data and references to goals stated in your application as appropriate, to document the work towards this project objective during the current reporting period. Please describe any unexpected results due to this project objective. (Limited to 4,000 characters).</w:t>
            </w:r>
          </w:p>
        </w:tc>
      </w:tr>
      <w:tr w:rsidR="00F3142C" w:rsidRPr="003B39D1" w14:paraId="33CF89CF" w14:textId="77777777" w:rsidTr="00320E99">
        <w:tc>
          <w:tcPr>
            <w:tcW w:w="9350" w:type="dxa"/>
            <w:shd w:val="clear" w:color="auto" w:fill="auto"/>
          </w:tcPr>
          <w:p w14:paraId="5D0E7EA3" w14:textId="12C1FC45" w:rsidR="00F3142C" w:rsidRPr="00C70F2D" w:rsidRDefault="005D6E64" w:rsidP="00320E99">
            <w:pPr>
              <w:rPr>
                <w:rFonts w:ascii="Times New Roman" w:hAnsi="Times New Roman" w:cs="Times New Roman"/>
              </w:rPr>
            </w:pPr>
            <w:permStart w:id="969627141" w:edGrp="everyone"/>
            <w:r w:rsidRPr="005D6E64">
              <w:t xml:space="preserve">Objective 1: </w:t>
            </w:r>
            <w:permEnd w:id="969627141"/>
          </w:p>
          <w:p w14:paraId="0D3E8DB8" w14:textId="77777777" w:rsidR="00F3142C" w:rsidRPr="003B39D1" w:rsidRDefault="00F3142C" w:rsidP="00F3142C">
            <w:pPr>
              <w:rPr>
                <w:rFonts w:ascii="Times New Roman" w:hAnsi="Times New Roman" w:cs="Times New Roman"/>
                <w:sz w:val="18"/>
                <w:szCs w:val="18"/>
              </w:rPr>
            </w:pPr>
          </w:p>
        </w:tc>
      </w:tr>
      <w:tr w:rsidR="00F3142C" w:rsidRPr="003B39D1" w14:paraId="0B04A498" w14:textId="77777777" w:rsidTr="00320E99">
        <w:tc>
          <w:tcPr>
            <w:tcW w:w="9350" w:type="dxa"/>
            <w:shd w:val="clear" w:color="auto" w:fill="auto"/>
          </w:tcPr>
          <w:p w14:paraId="3BE6AC5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Performance Measurement 1.1</w:t>
            </w:r>
          </w:p>
          <w:p w14:paraId="1B6EF6F4"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b/>
              </w:rPr>
              <w:t>Performance Measure Description</w:t>
            </w:r>
            <w:r w:rsidRPr="003B39D1">
              <w:rPr>
                <w:rFonts w:ascii="Times New Roman" w:hAnsi="Times New Roman" w:cs="Times New Roman"/>
              </w:rPr>
              <w:t xml:space="preserve"> (Limited to 4,000 characters).</w:t>
            </w:r>
          </w:p>
        </w:tc>
      </w:tr>
      <w:tr w:rsidR="00F3142C" w:rsidRPr="003B39D1" w14:paraId="39EA2EC1" w14:textId="77777777" w:rsidTr="00320E99">
        <w:tc>
          <w:tcPr>
            <w:tcW w:w="9350" w:type="dxa"/>
            <w:shd w:val="clear" w:color="auto" w:fill="auto"/>
          </w:tcPr>
          <w:p w14:paraId="7F574E6B" w14:textId="7674471B" w:rsidR="005D6E64" w:rsidRPr="005D6E64" w:rsidRDefault="005D6E64" w:rsidP="005D6E64">
            <w:permStart w:id="531041394" w:edGrp="everyone"/>
            <w:r w:rsidRPr="005D6E64">
              <w:t>-</w:t>
            </w:r>
          </w:p>
          <w:permEnd w:id="531041394"/>
          <w:p w14:paraId="4C2B064D" w14:textId="77777777" w:rsidR="00F3142C" w:rsidRPr="003B39D1" w:rsidRDefault="00F3142C" w:rsidP="00320E99">
            <w:pPr>
              <w:rPr>
                <w:rFonts w:ascii="Times New Roman" w:hAnsi="Times New Roman" w:cs="Times New Roman"/>
              </w:rPr>
            </w:pPr>
          </w:p>
          <w:p w14:paraId="5404096B" w14:textId="77777777" w:rsidR="00F3142C" w:rsidRPr="003B39D1" w:rsidRDefault="00F3142C" w:rsidP="00320E99">
            <w:pPr>
              <w:rPr>
                <w:rFonts w:ascii="Times New Roman" w:hAnsi="Times New Roman" w:cs="Times New Roman"/>
                <w:sz w:val="18"/>
                <w:szCs w:val="18"/>
              </w:rPr>
            </w:pPr>
          </w:p>
        </w:tc>
      </w:tr>
    </w:tbl>
    <w:p w14:paraId="681076A1" w14:textId="77777777" w:rsidR="00F3142C" w:rsidRPr="003B39D1" w:rsidRDefault="00F3142C" w:rsidP="00F3142C">
      <w:pPr>
        <w:jc w:val="center"/>
        <w:rPr>
          <w:rFonts w:ascii="Times New Roman" w:hAnsi="Times New Roman" w:cs="Times New Roman"/>
          <w:sz w:val="18"/>
          <w:szCs w:val="18"/>
        </w:rPr>
      </w:pPr>
    </w:p>
    <w:p w14:paraId="5AA3FA7E" w14:textId="77777777" w:rsidR="00F3142C" w:rsidRPr="003B39D1" w:rsidRDefault="00F3142C" w:rsidP="00F3142C">
      <w:pPr>
        <w:jc w:val="center"/>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6F215789" w14:textId="77777777" w:rsidTr="00320E99">
        <w:tc>
          <w:tcPr>
            <w:tcW w:w="4675" w:type="dxa"/>
            <w:shd w:val="clear" w:color="auto" w:fill="auto"/>
          </w:tcPr>
          <w:p w14:paraId="6F4808F7"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Measure Type</w:t>
            </w:r>
          </w:p>
        </w:tc>
        <w:sdt>
          <w:sdtPr>
            <w:rPr>
              <w:rFonts w:ascii="Times New Roman" w:hAnsi="Times New Roman" w:cs="Times New Roman"/>
            </w:rPr>
            <w:alias w:val="Measure Type"/>
            <w:tag w:val="Measure Type"/>
            <w:id w:val="-1242406572"/>
            <w:placeholder>
              <w:docPart w:val="F23C252DCB184814B256C4580557D7A5"/>
            </w:placeholder>
            <w:dropDownList>
              <w:listItem w:value="Choose an item."/>
              <w:listItem w:displayText="Project" w:value="Project"/>
              <w:listItem w:displayText="Program" w:value="Program"/>
              <w:listItem w:displayText="Government Performance Results Act of 1993 (retention, graduation progression rates, students' success rates)" w:value="Government Performance Results Act of 1993 (retention, graduation progression rates, students' success rates)"/>
            </w:dropDownList>
          </w:sdtPr>
          <w:sdtContent>
            <w:permStart w:id="1388842086" w:edGrp="everyone" w:displacedByCustomXml="prev"/>
            <w:tc>
              <w:tcPr>
                <w:tcW w:w="4675" w:type="dxa"/>
                <w:shd w:val="clear" w:color="auto" w:fill="auto"/>
              </w:tcPr>
              <w:p w14:paraId="398CF1B4" w14:textId="2EF3D8BA" w:rsidR="00F3142C" w:rsidRPr="003B39D1" w:rsidRDefault="005D6E64" w:rsidP="00320E99">
                <w:pPr>
                  <w:tabs>
                    <w:tab w:val="left" w:pos="5850"/>
                  </w:tabs>
                  <w:rPr>
                    <w:rFonts w:ascii="Times New Roman" w:hAnsi="Times New Roman" w:cs="Times New Roman"/>
                  </w:rPr>
                </w:pPr>
                <w:r>
                  <w:rPr>
                    <w:rFonts w:ascii="Times New Roman" w:hAnsi="Times New Roman" w:cs="Times New Roman"/>
                  </w:rPr>
                  <w:t>Project</w:t>
                </w:r>
              </w:p>
            </w:tc>
            <w:permEnd w:id="1388842086" w:displacedByCustomXml="next"/>
          </w:sdtContent>
        </w:sdt>
      </w:tr>
      <w:tr w:rsidR="00F3142C" w:rsidRPr="003B39D1" w14:paraId="2B149D0D" w14:textId="77777777" w:rsidTr="00320E99">
        <w:tc>
          <w:tcPr>
            <w:tcW w:w="4675" w:type="dxa"/>
            <w:shd w:val="clear" w:color="auto" w:fill="auto"/>
          </w:tcPr>
          <w:p w14:paraId="6D28181B"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e Last Measured (Include Month and Year)</w:t>
            </w:r>
          </w:p>
        </w:tc>
        <w:tc>
          <w:tcPr>
            <w:tcW w:w="4675" w:type="dxa"/>
            <w:shd w:val="clear" w:color="auto" w:fill="auto"/>
          </w:tcPr>
          <w:p w14:paraId="3631AF08" w14:textId="77777777" w:rsidR="00F3142C" w:rsidRPr="003B39D1" w:rsidRDefault="00F3142C" w:rsidP="00320E99">
            <w:pPr>
              <w:tabs>
                <w:tab w:val="left" w:pos="5850"/>
              </w:tabs>
              <w:rPr>
                <w:rFonts w:ascii="Times New Roman" w:hAnsi="Times New Roman" w:cs="Times New Roman"/>
              </w:rPr>
            </w:pPr>
          </w:p>
        </w:tc>
      </w:tr>
      <w:tr w:rsidR="00F3142C" w:rsidRPr="003B39D1" w14:paraId="167F51BC" w14:textId="77777777" w:rsidTr="00320E99">
        <w:tc>
          <w:tcPr>
            <w:tcW w:w="4675" w:type="dxa"/>
            <w:shd w:val="clear" w:color="auto" w:fill="auto"/>
          </w:tcPr>
          <w:p w14:paraId="50D9B8B7"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How Often Do You Measure?</w:t>
            </w:r>
          </w:p>
          <w:p w14:paraId="4B9018C6" w14:textId="77777777" w:rsidR="00F3142C" w:rsidRPr="003B39D1" w:rsidRDefault="00F3142C" w:rsidP="00320E99">
            <w:pPr>
              <w:tabs>
                <w:tab w:val="left" w:pos="5850"/>
              </w:tabs>
              <w:rPr>
                <w:rFonts w:ascii="Times New Roman" w:hAnsi="Times New Roman" w:cs="Times New Roman"/>
                <w:b/>
              </w:rPr>
            </w:pPr>
          </w:p>
          <w:p w14:paraId="69324958" w14:textId="69927510" w:rsidR="00F3142C" w:rsidRPr="003B39D1" w:rsidRDefault="00F3142C" w:rsidP="00320E99">
            <w:pPr>
              <w:tabs>
                <w:tab w:val="left" w:pos="5850"/>
              </w:tabs>
              <w:rPr>
                <w:rFonts w:ascii="Times New Roman" w:hAnsi="Times New Roman" w:cs="Times New Roman"/>
              </w:rPr>
            </w:pPr>
            <w:r w:rsidRPr="003B39D1">
              <w:rPr>
                <w:rFonts w:ascii="Times New Roman" w:hAnsi="Times New Roman" w:cs="Times New Roman"/>
              </w:rPr>
              <w:t>Data may be collected monthly, bi-monthly, semester/trimester, annually, etc., at different intervals, depending on your specific project. You can provide various data collections based on these intervals. For example: a campus learning center may collect data on tutoring and/or Supplemental Instruction each semester. Please provide these data to provide the best information that highlights your campus.</w:t>
            </w:r>
          </w:p>
          <w:p w14:paraId="4934B446"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05F4AC36" w14:textId="65D8D609" w:rsidR="00F3142C" w:rsidRPr="003B39D1" w:rsidRDefault="005D6E64" w:rsidP="00320E99">
            <w:pPr>
              <w:tabs>
                <w:tab w:val="left" w:pos="5850"/>
              </w:tabs>
              <w:rPr>
                <w:rFonts w:ascii="Times New Roman" w:hAnsi="Times New Roman" w:cs="Times New Roman"/>
              </w:rPr>
            </w:pPr>
            <w:permStart w:id="394280227" w:edGrp="everyone"/>
            <w:r>
              <w:t>.</w:t>
            </w:r>
            <w:permEnd w:id="394280227"/>
          </w:p>
        </w:tc>
      </w:tr>
      <w:tr w:rsidR="00F3142C" w:rsidRPr="003B39D1" w14:paraId="4350DBDD" w14:textId="77777777" w:rsidTr="00320E99">
        <w:tc>
          <w:tcPr>
            <w:tcW w:w="4675" w:type="dxa"/>
            <w:shd w:val="clear" w:color="auto" w:fill="auto"/>
          </w:tcPr>
          <w:p w14:paraId="2D6F6307"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a Type</w:t>
            </w:r>
          </w:p>
        </w:tc>
        <w:sdt>
          <w:sdtPr>
            <w:rPr>
              <w:rFonts w:ascii="Times New Roman" w:hAnsi="Times New Roman" w:cs="Times New Roman"/>
            </w:rPr>
            <w:alias w:val="Data Type"/>
            <w:tag w:val="Data Type"/>
            <w:id w:val="1021041873"/>
            <w:placeholder>
              <w:docPart w:val="7FE50E9565404BC680A9F74CF5A1726A"/>
            </w:placeholder>
            <w:dropDownList>
              <w:listItem w:value="Choose an item."/>
              <w:listItem w:displayText="Raw Number" w:value="Raw Number"/>
              <w:listItem w:displayText="Ratio" w:value="Ratio"/>
            </w:dropDownList>
          </w:sdtPr>
          <w:sdtContent>
            <w:permStart w:id="304102777" w:edGrp="everyone" w:displacedByCustomXml="prev"/>
            <w:tc>
              <w:tcPr>
                <w:tcW w:w="4675" w:type="dxa"/>
                <w:shd w:val="clear" w:color="auto" w:fill="auto"/>
              </w:tcPr>
              <w:p w14:paraId="2536D332" w14:textId="22580118" w:rsidR="00F3142C" w:rsidRPr="003B39D1" w:rsidRDefault="005D6E64" w:rsidP="00320E99">
                <w:pPr>
                  <w:tabs>
                    <w:tab w:val="left" w:pos="5850"/>
                  </w:tabs>
                  <w:rPr>
                    <w:rFonts w:ascii="Times New Roman" w:hAnsi="Times New Roman" w:cs="Times New Roman"/>
                  </w:rPr>
                </w:pPr>
                <w:r>
                  <w:rPr>
                    <w:rFonts w:ascii="Times New Roman" w:hAnsi="Times New Roman" w:cs="Times New Roman"/>
                  </w:rPr>
                  <w:t>Raw Number</w:t>
                </w:r>
              </w:p>
            </w:tc>
            <w:permEnd w:id="304102777" w:displacedByCustomXml="next"/>
          </w:sdtContent>
        </w:sdt>
      </w:tr>
      <w:tr w:rsidR="00F3142C" w:rsidRPr="003B39D1" w14:paraId="1CFF0F86" w14:textId="77777777" w:rsidTr="00320E99">
        <w:tc>
          <w:tcPr>
            <w:tcW w:w="4675" w:type="dxa"/>
            <w:shd w:val="clear" w:color="auto" w:fill="auto"/>
          </w:tcPr>
          <w:p w14:paraId="100F77B1"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Target</w:t>
            </w:r>
          </w:p>
        </w:tc>
        <w:tc>
          <w:tcPr>
            <w:tcW w:w="4675" w:type="dxa"/>
            <w:shd w:val="clear" w:color="auto" w:fill="auto"/>
          </w:tcPr>
          <w:p w14:paraId="3C6F82F0" w14:textId="77777777" w:rsidR="00F3142C" w:rsidRPr="003B39D1" w:rsidRDefault="00F3142C" w:rsidP="00320E99">
            <w:pPr>
              <w:rPr>
                <w:rFonts w:ascii="Times New Roman" w:hAnsi="Times New Roman" w:cs="Times New Roman"/>
                <w:b/>
                <w:sz w:val="20"/>
                <w:szCs w:val="20"/>
              </w:rPr>
            </w:pPr>
            <w:r w:rsidRPr="003B39D1">
              <w:rPr>
                <w:rFonts w:ascii="Times New Roman" w:hAnsi="Times New Roman" w:cs="Times New Roman"/>
                <w:b/>
                <w:sz w:val="20"/>
                <w:szCs w:val="20"/>
              </w:rPr>
              <w:t>Actual</w:t>
            </w:r>
          </w:p>
        </w:tc>
      </w:tr>
      <w:tr w:rsidR="00F3142C" w:rsidRPr="003B39D1" w14:paraId="415E54F9" w14:textId="77777777" w:rsidTr="00320E99">
        <w:tc>
          <w:tcPr>
            <w:tcW w:w="4675" w:type="dxa"/>
            <w:shd w:val="clear" w:color="auto" w:fill="auto"/>
          </w:tcPr>
          <w:p w14:paraId="00035576" w14:textId="5F2BBDC1" w:rsidR="00F3142C" w:rsidRPr="003B39D1" w:rsidRDefault="00F3142C" w:rsidP="00320E99">
            <w:pPr>
              <w:tabs>
                <w:tab w:val="left" w:pos="5850"/>
              </w:tabs>
              <w:rPr>
                <w:rFonts w:ascii="Times New Roman" w:hAnsi="Times New Roman" w:cs="Times New Roman"/>
              </w:rPr>
            </w:pPr>
            <w:permStart w:id="413034066" w:edGrp="everyone"/>
            <w:permEnd w:id="413034066"/>
          </w:p>
          <w:p w14:paraId="1AF231D0" w14:textId="77777777" w:rsidR="00F3142C" w:rsidRPr="003B39D1" w:rsidRDefault="00F3142C" w:rsidP="00320E99">
            <w:pPr>
              <w:tabs>
                <w:tab w:val="left" w:pos="5850"/>
              </w:tabs>
              <w:rPr>
                <w:rFonts w:ascii="Times New Roman" w:hAnsi="Times New Roman" w:cs="Times New Roman"/>
              </w:rPr>
            </w:pPr>
          </w:p>
          <w:p w14:paraId="586DB6E7" w14:textId="77777777" w:rsidR="00F3142C" w:rsidRPr="003B39D1" w:rsidRDefault="00F3142C" w:rsidP="00320E99">
            <w:pPr>
              <w:tabs>
                <w:tab w:val="left" w:pos="5850"/>
              </w:tabs>
              <w:rPr>
                <w:rFonts w:ascii="Times New Roman" w:hAnsi="Times New Roman" w:cs="Times New Roman"/>
              </w:rPr>
            </w:pPr>
            <w:permStart w:id="1494577365" w:edGrp="everyone"/>
            <w:permEnd w:id="1494577365"/>
          </w:p>
        </w:tc>
        <w:tc>
          <w:tcPr>
            <w:tcW w:w="4675" w:type="dxa"/>
            <w:shd w:val="clear" w:color="auto" w:fill="auto"/>
          </w:tcPr>
          <w:p w14:paraId="040EA861" w14:textId="4A980198" w:rsidR="00F3142C" w:rsidRPr="003B39D1" w:rsidRDefault="00F3142C" w:rsidP="00320E99">
            <w:pPr>
              <w:tabs>
                <w:tab w:val="left" w:pos="5850"/>
              </w:tabs>
              <w:rPr>
                <w:rFonts w:ascii="Times New Roman" w:hAnsi="Times New Roman" w:cs="Times New Roman"/>
              </w:rPr>
            </w:pPr>
            <w:permStart w:id="1377309522" w:edGrp="everyone"/>
            <w:permEnd w:id="1377309522"/>
          </w:p>
        </w:tc>
      </w:tr>
    </w:tbl>
    <w:p w14:paraId="5AEEB616" w14:textId="77777777" w:rsidR="00F3142C" w:rsidRPr="003B39D1" w:rsidRDefault="00F3142C" w:rsidP="00F3142C">
      <w:pPr>
        <w:tabs>
          <w:tab w:val="left" w:pos="5850"/>
        </w:tabs>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40154757" w14:textId="77777777" w:rsidTr="00320E99">
        <w:tc>
          <w:tcPr>
            <w:tcW w:w="9350" w:type="dxa"/>
            <w:gridSpan w:val="2"/>
            <w:shd w:val="clear" w:color="auto" w:fill="auto"/>
          </w:tcPr>
          <w:p w14:paraId="3627667A"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Example Object</w:t>
            </w:r>
          </w:p>
          <w:p w14:paraId="20932453"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o increase student enrollment in the College of Pharmacy by 20%.</w:t>
            </w:r>
          </w:p>
          <w:p w14:paraId="47E53B00" w14:textId="77777777" w:rsidR="00F3142C" w:rsidRPr="003B39D1" w:rsidRDefault="00F3142C" w:rsidP="00320E99">
            <w:pPr>
              <w:rPr>
                <w:rFonts w:ascii="Times New Roman" w:hAnsi="Times New Roman" w:cs="Times New Roman"/>
                <w:sz w:val="20"/>
                <w:szCs w:val="20"/>
              </w:rPr>
            </w:pPr>
            <w:r w:rsidRPr="003B39D1">
              <w:rPr>
                <w:rFonts w:ascii="Times New Roman" w:hAnsi="Times New Roman" w:cs="Times New Roman"/>
              </w:rPr>
              <w:t>Baseline = 500 in Fall 2018                                               Target = 600 in Fall 2019 (100 = 20%)</w:t>
            </w:r>
          </w:p>
        </w:tc>
      </w:tr>
      <w:tr w:rsidR="00F3142C" w:rsidRPr="003B39D1" w14:paraId="4B3A32DE" w14:textId="77777777" w:rsidTr="00320E99">
        <w:tc>
          <w:tcPr>
            <w:tcW w:w="9350" w:type="dxa"/>
            <w:gridSpan w:val="2"/>
            <w:shd w:val="clear" w:color="auto" w:fill="auto"/>
          </w:tcPr>
          <w:p w14:paraId="0B5EB45E"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2</w:t>
            </w:r>
          </w:p>
        </w:tc>
      </w:tr>
      <w:tr w:rsidR="00F3142C" w:rsidRPr="003B39D1" w14:paraId="59887193" w14:textId="77777777" w:rsidTr="00320E99">
        <w:tc>
          <w:tcPr>
            <w:tcW w:w="9350" w:type="dxa"/>
            <w:gridSpan w:val="2"/>
            <w:shd w:val="clear" w:color="auto" w:fill="auto"/>
          </w:tcPr>
          <w:p w14:paraId="10978528" w14:textId="77777777" w:rsidR="00F3142C" w:rsidRPr="003B39D1" w:rsidRDefault="00F3142C" w:rsidP="00320E99">
            <w:pPr>
              <w:rPr>
                <w:rFonts w:ascii="Times New Roman" w:hAnsi="Times New Roman" w:cs="Times New Roman"/>
                <w:sz w:val="24"/>
                <w:szCs w:val="24"/>
              </w:rPr>
            </w:pPr>
            <w:permStart w:id="1186165125" w:edGrp="everyone"/>
            <w:permEnd w:id="1186165125"/>
          </w:p>
          <w:p w14:paraId="1FDC17C4" w14:textId="77777777" w:rsidR="00F3142C" w:rsidRPr="003B39D1" w:rsidRDefault="00F3142C" w:rsidP="00320E99">
            <w:pPr>
              <w:rPr>
                <w:rFonts w:ascii="Times New Roman" w:hAnsi="Times New Roman" w:cs="Times New Roman"/>
                <w:sz w:val="24"/>
                <w:szCs w:val="24"/>
              </w:rPr>
            </w:pPr>
          </w:p>
        </w:tc>
      </w:tr>
      <w:tr w:rsidR="00F3142C" w:rsidRPr="003B39D1" w14:paraId="65719A8A" w14:textId="77777777" w:rsidTr="00320E99">
        <w:tc>
          <w:tcPr>
            <w:tcW w:w="4675" w:type="dxa"/>
            <w:shd w:val="clear" w:color="auto" w:fill="auto"/>
          </w:tcPr>
          <w:p w14:paraId="6279F728"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Baseline</w:t>
            </w:r>
          </w:p>
        </w:tc>
        <w:tc>
          <w:tcPr>
            <w:tcW w:w="4675" w:type="dxa"/>
            <w:shd w:val="clear" w:color="auto" w:fill="auto"/>
          </w:tcPr>
          <w:p w14:paraId="7C0BA2CD" w14:textId="77777777" w:rsidR="00F3142C" w:rsidRPr="003B39D1" w:rsidRDefault="00F3142C" w:rsidP="00320E99">
            <w:pPr>
              <w:rPr>
                <w:rFonts w:ascii="Times New Roman" w:hAnsi="Times New Roman" w:cs="Times New Roman"/>
                <w:b/>
                <w:sz w:val="24"/>
                <w:szCs w:val="24"/>
              </w:rPr>
            </w:pPr>
            <w:r w:rsidRPr="003B39D1">
              <w:rPr>
                <w:rFonts w:ascii="Times New Roman" w:hAnsi="Times New Roman" w:cs="Times New Roman"/>
                <w:b/>
                <w:sz w:val="24"/>
                <w:szCs w:val="24"/>
              </w:rPr>
              <w:t>Target</w:t>
            </w:r>
          </w:p>
        </w:tc>
      </w:tr>
      <w:tr w:rsidR="00F3142C" w:rsidRPr="003B39D1" w14:paraId="7FBF3C56" w14:textId="77777777" w:rsidTr="00320E99">
        <w:tc>
          <w:tcPr>
            <w:tcW w:w="4675" w:type="dxa"/>
            <w:shd w:val="clear" w:color="auto" w:fill="auto"/>
          </w:tcPr>
          <w:p w14:paraId="603EDE39" w14:textId="36003B58" w:rsidR="00F3142C" w:rsidRPr="003B39D1" w:rsidRDefault="00F3142C" w:rsidP="00320E99">
            <w:pPr>
              <w:rPr>
                <w:rFonts w:ascii="Times New Roman" w:hAnsi="Times New Roman" w:cs="Times New Roman"/>
                <w:sz w:val="24"/>
                <w:szCs w:val="24"/>
              </w:rPr>
            </w:pPr>
            <w:permStart w:id="369390676" w:edGrp="everyone"/>
            <w:permEnd w:id="369390676"/>
          </w:p>
          <w:p w14:paraId="66E02644"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4028FEAE" w14:textId="674733C9" w:rsidR="007625D4" w:rsidRPr="003B39D1" w:rsidRDefault="007625D4" w:rsidP="00320E99">
            <w:pPr>
              <w:rPr>
                <w:rFonts w:ascii="Times New Roman" w:hAnsi="Times New Roman" w:cs="Times New Roman"/>
                <w:sz w:val="24"/>
                <w:szCs w:val="24"/>
              </w:rPr>
            </w:pPr>
            <w:permStart w:id="1317096918" w:edGrp="everyone"/>
            <w:permEnd w:id="1317096918"/>
          </w:p>
        </w:tc>
      </w:tr>
      <w:tr w:rsidR="00F3142C" w:rsidRPr="003B39D1" w14:paraId="0B8C5CDA" w14:textId="77777777" w:rsidTr="00320E99">
        <w:tc>
          <w:tcPr>
            <w:tcW w:w="4675" w:type="dxa"/>
            <w:shd w:val="clear" w:color="auto" w:fill="auto"/>
          </w:tcPr>
          <w:p w14:paraId="667ABB5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w:t>
            </w:r>
          </w:p>
          <w:p w14:paraId="0D7285AD"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Choose from the options below by clicking the box to the left).</w:t>
            </w:r>
          </w:p>
        </w:tc>
        <w:tc>
          <w:tcPr>
            <w:tcW w:w="4675" w:type="dxa"/>
            <w:shd w:val="clear" w:color="auto" w:fill="auto"/>
          </w:tcPr>
          <w:p w14:paraId="7D7EFBBC"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 Description</w:t>
            </w:r>
          </w:p>
        </w:tc>
      </w:tr>
      <w:permStart w:id="1072986064" w:edGrp="everyone"/>
      <w:tr w:rsidR="00F3142C" w:rsidRPr="003B39D1" w14:paraId="3156F70B" w14:textId="77777777" w:rsidTr="00320E99">
        <w:tc>
          <w:tcPr>
            <w:tcW w:w="4675" w:type="dxa"/>
            <w:shd w:val="clear" w:color="auto" w:fill="auto"/>
          </w:tcPr>
          <w:p w14:paraId="22D2CCEC" w14:textId="7806DC30"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1160999616"/>
                <w14:checkbox>
                  <w14:checked w14:val="0"/>
                  <w14:checkedState w14:val="2612" w14:font="MS Gothic"/>
                  <w14:uncheckedState w14:val="2610" w14:font="MS Gothic"/>
                </w14:checkbox>
              </w:sdtPr>
              <w:sdtContent>
                <w:r w:rsidR="00433E90">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072986064"/>
            <w:r w:rsidR="00F3142C" w:rsidRPr="003B39D1">
              <w:rPr>
                <w:color w:val="000000"/>
                <w:sz w:val="22"/>
                <w:szCs w:val="22"/>
              </w:rPr>
              <w:t>On Schedule</w:t>
            </w:r>
          </w:p>
          <w:p w14:paraId="0C0C3648"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4B8B12A4"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has no specific ending date, or is scheduled to conclude at a date that falls outside of the reporting period. “On schedule” suggests that substantial progress is being made towards meeting this objective.</w:t>
            </w:r>
          </w:p>
        </w:tc>
      </w:tr>
      <w:permStart w:id="931736352" w:edGrp="everyone"/>
      <w:tr w:rsidR="00F3142C" w:rsidRPr="003B39D1" w14:paraId="6F9C2535" w14:textId="77777777" w:rsidTr="00320E99">
        <w:tc>
          <w:tcPr>
            <w:tcW w:w="4675" w:type="dxa"/>
            <w:shd w:val="clear" w:color="auto" w:fill="auto"/>
          </w:tcPr>
          <w:p w14:paraId="70503630" w14:textId="0F8F67F1"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1715770354"/>
                <w14:checkbox>
                  <w14:checked w14:val="0"/>
                  <w14:checkedState w14:val="2612" w14:font="MS Gothic"/>
                  <w14:uncheckedState w14:val="2610" w14:font="MS Gothic"/>
                </w14:checkbox>
              </w:sdtPr>
              <w:sdtContent>
                <w:r w:rsidR="00FE692F">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931736352"/>
            <w:r w:rsidR="00F3142C" w:rsidRPr="003B39D1">
              <w:rPr>
                <w:color w:val="000000"/>
                <w:sz w:val="22"/>
                <w:szCs w:val="22"/>
              </w:rPr>
              <w:t>Completed</w:t>
            </w:r>
          </w:p>
          <w:p w14:paraId="503BBD6E"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1EDF17AE"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was met on time and in full within the reporting period.</w:t>
            </w:r>
          </w:p>
        </w:tc>
      </w:tr>
      <w:permStart w:id="167329385" w:edGrp="everyone"/>
      <w:tr w:rsidR="00F3142C" w:rsidRPr="003B39D1" w14:paraId="4427939E" w14:textId="77777777" w:rsidTr="00320E99">
        <w:tc>
          <w:tcPr>
            <w:tcW w:w="4675" w:type="dxa"/>
            <w:shd w:val="clear" w:color="auto" w:fill="auto"/>
          </w:tcPr>
          <w:p w14:paraId="544C4888" w14:textId="3C7E95C8"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875972311"/>
                <w14:checkbox>
                  <w14:checked w14:val="0"/>
                  <w14:checkedState w14:val="2612" w14:font="MS Gothic"/>
                  <w14:uncheckedState w14:val="2610" w14:font="MS Gothic"/>
                </w14:checkbox>
              </w:sdtPr>
              <w:sdtContent>
                <w:r w:rsidR="00433E90">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67329385"/>
            <w:r w:rsidR="00F3142C" w:rsidRPr="003B39D1">
              <w:rPr>
                <w:color w:val="000000"/>
                <w:sz w:val="22"/>
                <w:szCs w:val="22"/>
              </w:rPr>
              <w:t>Change in Schedule</w:t>
            </w:r>
          </w:p>
          <w:p w14:paraId="0D876100"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1DA0FD71"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for a specified reason (s) and may or may not be met at a later date. This option allows grantees to explain why they were unable to complete an objective.</w:t>
            </w:r>
          </w:p>
        </w:tc>
      </w:tr>
      <w:permStart w:id="404438700" w:edGrp="everyone"/>
      <w:tr w:rsidR="00F3142C" w:rsidRPr="003B39D1" w14:paraId="55FB64C3" w14:textId="77777777" w:rsidTr="00320E99">
        <w:tc>
          <w:tcPr>
            <w:tcW w:w="4675" w:type="dxa"/>
            <w:shd w:val="clear" w:color="auto" w:fill="auto"/>
          </w:tcPr>
          <w:p w14:paraId="3D56FDC0" w14:textId="6947E500"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833217006"/>
                <w14:checkbox>
                  <w14:checked w14:val="0"/>
                  <w14:checkedState w14:val="2612" w14:font="MS Gothic"/>
                  <w14:uncheckedState w14:val="2610" w14:font="MS Gothic"/>
                </w14:checkbox>
              </w:sdtPr>
              <w:sdtContent>
                <w:r w:rsidR="00B861E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404438700"/>
            <w:r w:rsidR="00F3142C" w:rsidRPr="003B39D1">
              <w:rPr>
                <w:color w:val="000000"/>
                <w:sz w:val="22"/>
                <w:szCs w:val="22"/>
              </w:rPr>
              <w:t>Change in Objective</w:t>
            </w:r>
          </w:p>
          <w:p w14:paraId="4D517110"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486B4323"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or will not be met, and a future change to this objective is anticipated. Grantees must have approval by the Department of Education for any change of objective prior to this APR (Annual Performance Report).</w:t>
            </w:r>
          </w:p>
        </w:tc>
      </w:tr>
    </w:tbl>
    <w:p w14:paraId="28557EE2" w14:textId="77777777" w:rsidR="00F3142C" w:rsidRPr="003B39D1" w:rsidRDefault="00F3142C" w:rsidP="00F3142C">
      <w:pPr>
        <w:jc w:val="center"/>
        <w:rPr>
          <w:rFonts w:ascii="Times New Roman" w:hAnsi="Times New Roman" w:cs="Times New Roman"/>
          <w:sz w:val="24"/>
          <w:szCs w:val="24"/>
        </w:rPr>
      </w:pPr>
    </w:p>
    <w:p w14:paraId="72F1691C" w14:textId="77777777" w:rsidR="00F3142C" w:rsidRPr="003B39D1" w:rsidRDefault="00F3142C" w:rsidP="00F3142C">
      <w:pPr>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4B2BE121" w14:textId="77777777" w:rsidTr="00320E99">
        <w:tc>
          <w:tcPr>
            <w:tcW w:w="9350" w:type="dxa"/>
            <w:shd w:val="clear" w:color="auto" w:fill="auto"/>
          </w:tcPr>
          <w:p w14:paraId="4AC35E7E"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Narrative</w:t>
            </w:r>
          </w:p>
          <w:p w14:paraId="440CE0F0" w14:textId="77777777" w:rsidR="00F3142C" w:rsidRPr="003B39D1" w:rsidRDefault="00F3142C" w:rsidP="00320E99">
            <w:pPr>
              <w:rPr>
                <w:rFonts w:ascii="Times New Roman" w:hAnsi="Times New Roman" w:cs="Times New Roman"/>
              </w:rPr>
            </w:pPr>
          </w:p>
          <w:p w14:paraId="3D1E36DF"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rPr>
              <w:t>Please provide a brief statement, with data and references to goals stated in your application as appropriate, to document the work towards this project objective during the current reporting period. Please describe any unexpected results due to this project objective. (Limited to 4,000 characters).</w:t>
            </w:r>
          </w:p>
        </w:tc>
      </w:tr>
      <w:tr w:rsidR="00F3142C" w:rsidRPr="003B39D1" w14:paraId="3B768360" w14:textId="77777777" w:rsidTr="00320E99">
        <w:tc>
          <w:tcPr>
            <w:tcW w:w="9350" w:type="dxa"/>
            <w:shd w:val="clear" w:color="auto" w:fill="auto"/>
          </w:tcPr>
          <w:p w14:paraId="2311293C" w14:textId="0B9340AD" w:rsidR="0096448D" w:rsidRPr="0096448D" w:rsidRDefault="0096448D" w:rsidP="0096448D">
            <w:permStart w:id="1755779285" w:edGrp="everyone"/>
          </w:p>
          <w:permEnd w:id="1755779285"/>
          <w:p w14:paraId="023699B9" w14:textId="77777777" w:rsidR="00F3142C" w:rsidRPr="00707D12" w:rsidRDefault="00F3142C" w:rsidP="00F3142C">
            <w:pPr>
              <w:rPr>
                <w:rFonts w:ascii="Times New Roman" w:hAnsi="Times New Roman" w:cs="Times New Roman"/>
              </w:rPr>
            </w:pPr>
          </w:p>
          <w:p w14:paraId="44D1B0C0" w14:textId="113D92D4" w:rsidR="00F3142C" w:rsidRPr="00707D12" w:rsidRDefault="00F3142C" w:rsidP="00F3142C">
            <w:pPr>
              <w:rPr>
                <w:rFonts w:ascii="Times New Roman" w:hAnsi="Times New Roman" w:cs="Times New Roman"/>
              </w:rPr>
            </w:pPr>
          </w:p>
        </w:tc>
      </w:tr>
      <w:tr w:rsidR="00F3142C" w:rsidRPr="003B39D1" w14:paraId="7389F07F" w14:textId="77777777" w:rsidTr="00320E99">
        <w:tc>
          <w:tcPr>
            <w:tcW w:w="9350" w:type="dxa"/>
            <w:shd w:val="clear" w:color="auto" w:fill="auto"/>
          </w:tcPr>
          <w:p w14:paraId="4C9ADA9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Performance Measurement 1.1</w:t>
            </w:r>
          </w:p>
          <w:p w14:paraId="6BC15941"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b/>
              </w:rPr>
              <w:lastRenderedPageBreak/>
              <w:t>Performance Measure Description</w:t>
            </w:r>
            <w:r w:rsidRPr="003B39D1">
              <w:rPr>
                <w:rFonts w:ascii="Times New Roman" w:hAnsi="Times New Roman" w:cs="Times New Roman"/>
              </w:rPr>
              <w:t xml:space="preserve"> (Limited to 4,000 characters).</w:t>
            </w:r>
          </w:p>
        </w:tc>
      </w:tr>
      <w:tr w:rsidR="00F3142C" w:rsidRPr="003B39D1" w14:paraId="4E85220D" w14:textId="77777777" w:rsidTr="00320E99">
        <w:tc>
          <w:tcPr>
            <w:tcW w:w="9350" w:type="dxa"/>
            <w:shd w:val="clear" w:color="auto" w:fill="auto"/>
          </w:tcPr>
          <w:p w14:paraId="0DDC28E8" w14:textId="77777777" w:rsidR="00F3142C" w:rsidRPr="003B39D1" w:rsidRDefault="00F3142C" w:rsidP="00320E99">
            <w:pPr>
              <w:rPr>
                <w:rFonts w:ascii="Times New Roman" w:hAnsi="Times New Roman" w:cs="Times New Roman"/>
                <w:sz w:val="18"/>
                <w:szCs w:val="18"/>
              </w:rPr>
            </w:pPr>
          </w:p>
          <w:p w14:paraId="70F300C6" w14:textId="77777777" w:rsidR="00F3142C" w:rsidRDefault="00F3142C" w:rsidP="00320E99">
            <w:pPr>
              <w:rPr>
                <w:rFonts w:ascii="Times New Roman" w:hAnsi="Times New Roman" w:cs="Times New Roman"/>
              </w:rPr>
            </w:pPr>
            <w:permStart w:id="1646933361" w:edGrp="everyone"/>
            <w:permEnd w:id="1646933361"/>
          </w:p>
          <w:p w14:paraId="67840372" w14:textId="05DC569A" w:rsidR="00707D12" w:rsidRPr="00707D12" w:rsidRDefault="00707D12" w:rsidP="00320E99">
            <w:pPr>
              <w:rPr>
                <w:rFonts w:ascii="Times New Roman" w:hAnsi="Times New Roman" w:cs="Times New Roman"/>
              </w:rPr>
            </w:pPr>
          </w:p>
        </w:tc>
      </w:tr>
    </w:tbl>
    <w:p w14:paraId="64782D4E" w14:textId="77777777" w:rsidR="00F3142C" w:rsidRPr="003B39D1" w:rsidRDefault="00F3142C" w:rsidP="00F3142C">
      <w:pPr>
        <w:jc w:val="center"/>
        <w:rPr>
          <w:rFonts w:ascii="Times New Roman" w:hAnsi="Times New Roman" w:cs="Times New Roman"/>
          <w:sz w:val="18"/>
          <w:szCs w:val="18"/>
        </w:rPr>
      </w:pPr>
    </w:p>
    <w:p w14:paraId="716EE858" w14:textId="77777777" w:rsidR="00F3142C" w:rsidRPr="003B39D1" w:rsidRDefault="00F3142C" w:rsidP="00F3142C">
      <w:pPr>
        <w:jc w:val="center"/>
        <w:rPr>
          <w:rFonts w:ascii="Times New Roman" w:hAnsi="Times New Roman" w:cs="Times New Roman"/>
          <w:sz w:val="18"/>
          <w:szCs w:val="18"/>
        </w:rPr>
      </w:pPr>
    </w:p>
    <w:p w14:paraId="46D45E19" w14:textId="77777777" w:rsidR="00F3142C" w:rsidRPr="003B39D1" w:rsidRDefault="00F3142C" w:rsidP="00F3142C">
      <w:pPr>
        <w:jc w:val="center"/>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450357CA" w14:textId="77777777" w:rsidTr="00320E99">
        <w:tc>
          <w:tcPr>
            <w:tcW w:w="4675" w:type="dxa"/>
            <w:shd w:val="clear" w:color="auto" w:fill="auto"/>
          </w:tcPr>
          <w:p w14:paraId="5C2AAEBC"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Measure Type</w:t>
            </w:r>
          </w:p>
        </w:tc>
        <w:sdt>
          <w:sdtPr>
            <w:rPr>
              <w:rFonts w:ascii="Times New Roman" w:hAnsi="Times New Roman" w:cs="Times New Roman"/>
            </w:rPr>
            <w:alias w:val="Measure Type"/>
            <w:tag w:val="Measure Type"/>
            <w:id w:val="1248919060"/>
            <w:placeholder>
              <w:docPart w:val="ADAF88A93855441D8C424A3481FCED9F"/>
            </w:placeholder>
            <w:dropDownList>
              <w:listItem w:value="Choose an item."/>
              <w:listItem w:displayText="Project" w:value="Project"/>
              <w:listItem w:displayText="Program" w:value="Program"/>
              <w:listItem w:displayText="Government Performance Results Act of 1993 (retention, graduation progression rates, students' success rates)" w:value="Government Performance Results Act of 1993 (retention, graduation progression rates, students' success rates)"/>
            </w:dropDownList>
          </w:sdtPr>
          <w:sdtContent>
            <w:permStart w:id="1302538170" w:edGrp="everyone" w:displacedByCustomXml="prev"/>
            <w:tc>
              <w:tcPr>
                <w:tcW w:w="4675" w:type="dxa"/>
                <w:shd w:val="clear" w:color="auto" w:fill="auto"/>
              </w:tcPr>
              <w:p w14:paraId="6C7E5157" w14:textId="2886B0E7" w:rsidR="00F3142C" w:rsidRPr="003B39D1" w:rsidRDefault="0096448D" w:rsidP="00320E99">
                <w:pPr>
                  <w:tabs>
                    <w:tab w:val="left" w:pos="5850"/>
                  </w:tabs>
                  <w:rPr>
                    <w:rFonts w:ascii="Times New Roman" w:hAnsi="Times New Roman" w:cs="Times New Roman"/>
                  </w:rPr>
                </w:pPr>
                <w:r>
                  <w:rPr>
                    <w:rFonts w:ascii="Times New Roman" w:hAnsi="Times New Roman" w:cs="Times New Roman"/>
                  </w:rPr>
                  <w:t>Project</w:t>
                </w:r>
              </w:p>
            </w:tc>
            <w:permEnd w:id="1302538170" w:displacedByCustomXml="next"/>
          </w:sdtContent>
        </w:sdt>
      </w:tr>
      <w:tr w:rsidR="00F3142C" w:rsidRPr="003B39D1" w14:paraId="1D89FB97" w14:textId="77777777" w:rsidTr="00320E99">
        <w:tc>
          <w:tcPr>
            <w:tcW w:w="4675" w:type="dxa"/>
            <w:shd w:val="clear" w:color="auto" w:fill="auto"/>
          </w:tcPr>
          <w:p w14:paraId="2C4BAA7D"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e Last Measured (Include Month and Year)</w:t>
            </w:r>
          </w:p>
        </w:tc>
        <w:tc>
          <w:tcPr>
            <w:tcW w:w="4675" w:type="dxa"/>
            <w:shd w:val="clear" w:color="auto" w:fill="auto"/>
          </w:tcPr>
          <w:p w14:paraId="6DD84989" w14:textId="77777777" w:rsidR="00F3142C" w:rsidRPr="003B39D1" w:rsidRDefault="00F3142C" w:rsidP="00320E99">
            <w:pPr>
              <w:tabs>
                <w:tab w:val="left" w:pos="5850"/>
              </w:tabs>
              <w:rPr>
                <w:rFonts w:ascii="Times New Roman" w:hAnsi="Times New Roman" w:cs="Times New Roman"/>
              </w:rPr>
            </w:pPr>
          </w:p>
        </w:tc>
      </w:tr>
      <w:tr w:rsidR="00F3142C" w:rsidRPr="003B39D1" w14:paraId="32A41ED4" w14:textId="77777777" w:rsidTr="00320E99">
        <w:tc>
          <w:tcPr>
            <w:tcW w:w="4675" w:type="dxa"/>
            <w:shd w:val="clear" w:color="auto" w:fill="auto"/>
          </w:tcPr>
          <w:p w14:paraId="51859C35"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How Often Do You Measure?</w:t>
            </w:r>
          </w:p>
          <w:p w14:paraId="0DC67A9E" w14:textId="77777777" w:rsidR="00F3142C" w:rsidRPr="003B39D1" w:rsidRDefault="00F3142C" w:rsidP="00320E99">
            <w:pPr>
              <w:tabs>
                <w:tab w:val="left" w:pos="5850"/>
              </w:tabs>
              <w:rPr>
                <w:rFonts w:ascii="Times New Roman" w:hAnsi="Times New Roman" w:cs="Times New Roman"/>
                <w:b/>
              </w:rPr>
            </w:pPr>
          </w:p>
          <w:p w14:paraId="125ABF51" w14:textId="77777777" w:rsidR="00F3142C" w:rsidRPr="003B39D1" w:rsidRDefault="00F3142C" w:rsidP="00320E99">
            <w:pPr>
              <w:tabs>
                <w:tab w:val="left" w:pos="5850"/>
              </w:tabs>
              <w:rPr>
                <w:rFonts w:ascii="Times New Roman" w:hAnsi="Times New Roman" w:cs="Times New Roman"/>
              </w:rPr>
            </w:pPr>
            <w:r w:rsidRPr="003B39D1">
              <w:rPr>
                <w:rFonts w:ascii="Times New Roman" w:hAnsi="Times New Roman" w:cs="Times New Roman"/>
              </w:rPr>
              <w:t>Data may be collected monthly, bi-monthly, semester/trimester, annually, etc., at different intervals, depending on your specific project. You can provide various data collections based on these intervals. For example: a campus learning center may collect data on tutoring and/or Supplemental Instruction each semester. Please provide these data to provide the best information that highlights your campus.</w:t>
            </w:r>
          </w:p>
          <w:p w14:paraId="3E6A3794" w14:textId="77777777" w:rsidR="00F3142C" w:rsidRPr="003B39D1" w:rsidRDefault="00F3142C" w:rsidP="00320E99">
            <w:pPr>
              <w:tabs>
                <w:tab w:val="left" w:pos="5850"/>
              </w:tabs>
              <w:rPr>
                <w:rFonts w:ascii="Times New Roman" w:hAnsi="Times New Roman" w:cs="Times New Roman"/>
              </w:rPr>
            </w:pPr>
          </w:p>
          <w:p w14:paraId="0BE3089A"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1FCDBBA3" w14:textId="77777777" w:rsidR="00F3142C" w:rsidRPr="003B39D1" w:rsidRDefault="00F3142C" w:rsidP="00320E99">
            <w:pPr>
              <w:tabs>
                <w:tab w:val="left" w:pos="5850"/>
              </w:tabs>
              <w:rPr>
                <w:rFonts w:ascii="Times New Roman" w:hAnsi="Times New Roman" w:cs="Times New Roman"/>
              </w:rPr>
            </w:pPr>
            <w:permStart w:id="327507340" w:edGrp="everyone"/>
            <w:permEnd w:id="327507340"/>
          </w:p>
        </w:tc>
      </w:tr>
      <w:tr w:rsidR="00F3142C" w:rsidRPr="003B39D1" w14:paraId="54BE1B04" w14:textId="77777777" w:rsidTr="00320E99">
        <w:tc>
          <w:tcPr>
            <w:tcW w:w="4675" w:type="dxa"/>
            <w:shd w:val="clear" w:color="auto" w:fill="auto"/>
          </w:tcPr>
          <w:p w14:paraId="5D3F70D9"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a Type</w:t>
            </w:r>
          </w:p>
        </w:tc>
        <w:sdt>
          <w:sdtPr>
            <w:rPr>
              <w:rFonts w:ascii="Times New Roman" w:hAnsi="Times New Roman" w:cs="Times New Roman"/>
            </w:rPr>
            <w:alias w:val="Data Type"/>
            <w:tag w:val="Data Type"/>
            <w:id w:val="-1176727762"/>
            <w:placeholder>
              <w:docPart w:val="F3AA859E524E47D1BDDE44E6359C5310"/>
            </w:placeholder>
            <w:dropDownList>
              <w:listItem w:value="Choose an item."/>
              <w:listItem w:displayText="Raw Number" w:value="Raw Number"/>
              <w:listItem w:displayText="Ratio" w:value="Ratio"/>
            </w:dropDownList>
          </w:sdtPr>
          <w:sdtContent>
            <w:permStart w:id="391988996" w:edGrp="everyone" w:displacedByCustomXml="prev"/>
            <w:tc>
              <w:tcPr>
                <w:tcW w:w="4675" w:type="dxa"/>
                <w:shd w:val="clear" w:color="auto" w:fill="auto"/>
              </w:tcPr>
              <w:p w14:paraId="65D919C2" w14:textId="06E1F085" w:rsidR="00F3142C" w:rsidRPr="003B39D1" w:rsidRDefault="0096448D" w:rsidP="00320E99">
                <w:pPr>
                  <w:tabs>
                    <w:tab w:val="left" w:pos="5850"/>
                  </w:tabs>
                  <w:rPr>
                    <w:rFonts w:ascii="Times New Roman" w:hAnsi="Times New Roman" w:cs="Times New Roman"/>
                  </w:rPr>
                </w:pPr>
                <w:r>
                  <w:rPr>
                    <w:rFonts w:ascii="Times New Roman" w:hAnsi="Times New Roman" w:cs="Times New Roman"/>
                  </w:rPr>
                  <w:t>Raw Number</w:t>
                </w:r>
              </w:p>
            </w:tc>
            <w:permEnd w:id="391988996" w:displacedByCustomXml="next"/>
          </w:sdtContent>
        </w:sdt>
      </w:tr>
      <w:tr w:rsidR="00F3142C" w:rsidRPr="003B39D1" w14:paraId="3BECFFBB" w14:textId="77777777" w:rsidTr="00320E99">
        <w:tc>
          <w:tcPr>
            <w:tcW w:w="4675" w:type="dxa"/>
            <w:shd w:val="clear" w:color="auto" w:fill="auto"/>
          </w:tcPr>
          <w:p w14:paraId="1C1F45BE"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Target</w:t>
            </w:r>
          </w:p>
        </w:tc>
        <w:tc>
          <w:tcPr>
            <w:tcW w:w="4675" w:type="dxa"/>
            <w:shd w:val="clear" w:color="auto" w:fill="auto"/>
          </w:tcPr>
          <w:p w14:paraId="76C342F7" w14:textId="77777777" w:rsidR="00F3142C" w:rsidRPr="003B39D1" w:rsidRDefault="00F3142C" w:rsidP="00320E99">
            <w:pPr>
              <w:rPr>
                <w:rFonts w:ascii="Times New Roman" w:hAnsi="Times New Roman" w:cs="Times New Roman"/>
                <w:b/>
                <w:sz w:val="20"/>
                <w:szCs w:val="20"/>
              </w:rPr>
            </w:pPr>
            <w:r w:rsidRPr="003B39D1">
              <w:rPr>
                <w:rFonts w:ascii="Times New Roman" w:hAnsi="Times New Roman" w:cs="Times New Roman"/>
                <w:b/>
                <w:sz w:val="20"/>
                <w:szCs w:val="20"/>
              </w:rPr>
              <w:t>Actual</w:t>
            </w:r>
          </w:p>
        </w:tc>
      </w:tr>
      <w:tr w:rsidR="00F3142C" w:rsidRPr="003B39D1" w14:paraId="79E7AC63" w14:textId="77777777" w:rsidTr="00320E99">
        <w:tc>
          <w:tcPr>
            <w:tcW w:w="4675" w:type="dxa"/>
            <w:shd w:val="clear" w:color="auto" w:fill="auto"/>
          </w:tcPr>
          <w:p w14:paraId="514F2DC6" w14:textId="31334C4F" w:rsidR="00F3142C" w:rsidRPr="003B39D1" w:rsidRDefault="00F3142C" w:rsidP="00320E99">
            <w:pPr>
              <w:tabs>
                <w:tab w:val="left" w:pos="5850"/>
              </w:tabs>
              <w:rPr>
                <w:rFonts w:ascii="Times New Roman" w:hAnsi="Times New Roman" w:cs="Times New Roman"/>
              </w:rPr>
            </w:pPr>
            <w:permStart w:id="973830390" w:edGrp="everyone"/>
            <w:permEnd w:id="973830390"/>
          </w:p>
          <w:p w14:paraId="659BD806"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26BB48E1" w14:textId="00A31E82" w:rsidR="00F3142C" w:rsidRPr="003B39D1" w:rsidRDefault="00F3142C" w:rsidP="00320E99">
            <w:pPr>
              <w:tabs>
                <w:tab w:val="left" w:pos="5850"/>
              </w:tabs>
              <w:rPr>
                <w:rFonts w:ascii="Times New Roman" w:hAnsi="Times New Roman" w:cs="Times New Roman"/>
              </w:rPr>
            </w:pPr>
            <w:permStart w:id="327381183" w:edGrp="everyone"/>
            <w:permEnd w:id="327381183"/>
          </w:p>
        </w:tc>
      </w:tr>
    </w:tbl>
    <w:p w14:paraId="47CD4B33" w14:textId="77777777" w:rsidR="00F3142C" w:rsidRPr="003B39D1" w:rsidRDefault="00F3142C" w:rsidP="00F3142C">
      <w:pPr>
        <w:tabs>
          <w:tab w:val="left" w:pos="5850"/>
        </w:tabs>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3D3845FF" w14:textId="77777777" w:rsidTr="00320E99">
        <w:tc>
          <w:tcPr>
            <w:tcW w:w="9350" w:type="dxa"/>
            <w:gridSpan w:val="2"/>
            <w:shd w:val="clear" w:color="auto" w:fill="auto"/>
          </w:tcPr>
          <w:p w14:paraId="3F760558"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Example Object</w:t>
            </w:r>
          </w:p>
          <w:p w14:paraId="2DB7DC75"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o increase student enrollment in the College of Pharmacy by 20%.</w:t>
            </w:r>
          </w:p>
          <w:p w14:paraId="01914608" w14:textId="77777777" w:rsidR="00F3142C" w:rsidRPr="003B39D1" w:rsidRDefault="00F3142C" w:rsidP="00320E99">
            <w:pPr>
              <w:rPr>
                <w:rFonts w:ascii="Times New Roman" w:hAnsi="Times New Roman" w:cs="Times New Roman"/>
                <w:sz w:val="20"/>
                <w:szCs w:val="20"/>
              </w:rPr>
            </w:pPr>
            <w:r w:rsidRPr="003B39D1">
              <w:rPr>
                <w:rFonts w:ascii="Times New Roman" w:hAnsi="Times New Roman" w:cs="Times New Roman"/>
              </w:rPr>
              <w:t>Baseline = 500 in Fall 2018                                               Target = 600 in Fall 2019 (100 = 20%)</w:t>
            </w:r>
          </w:p>
        </w:tc>
      </w:tr>
      <w:tr w:rsidR="00F3142C" w:rsidRPr="003B39D1" w14:paraId="27A9C847" w14:textId="77777777" w:rsidTr="00320E99">
        <w:tc>
          <w:tcPr>
            <w:tcW w:w="9350" w:type="dxa"/>
            <w:gridSpan w:val="2"/>
            <w:shd w:val="clear" w:color="auto" w:fill="auto"/>
          </w:tcPr>
          <w:p w14:paraId="32E21E1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3</w:t>
            </w:r>
          </w:p>
        </w:tc>
      </w:tr>
      <w:tr w:rsidR="00F3142C" w:rsidRPr="003B39D1" w14:paraId="1ECF801E" w14:textId="77777777" w:rsidTr="00320E99">
        <w:tc>
          <w:tcPr>
            <w:tcW w:w="9350" w:type="dxa"/>
            <w:gridSpan w:val="2"/>
            <w:shd w:val="clear" w:color="auto" w:fill="auto"/>
          </w:tcPr>
          <w:p w14:paraId="521DF9AD" w14:textId="0E38144C" w:rsidR="00F3142C" w:rsidRDefault="0096448D" w:rsidP="00320E99">
            <w:pPr>
              <w:rPr>
                <w:rFonts w:ascii="Times New Roman" w:hAnsi="Times New Roman" w:cs="Times New Roman"/>
                <w:sz w:val="24"/>
                <w:szCs w:val="24"/>
              </w:rPr>
            </w:pPr>
            <w:permStart w:id="428172031" w:edGrp="everyone"/>
            <w:r w:rsidRPr="0096448D">
              <w:t>.</w:t>
            </w:r>
            <w:permEnd w:id="428172031"/>
          </w:p>
          <w:p w14:paraId="65A24F77" w14:textId="535A8144" w:rsidR="003A34BB" w:rsidRPr="003B39D1" w:rsidRDefault="003A34BB" w:rsidP="00320E99">
            <w:pPr>
              <w:rPr>
                <w:rFonts w:ascii="Times New Roman" w:hAnsi="Times New Roman" w:cs="Times New Roman"/>
                <w:sz w:val="24"/>
                <w:szCs w:val="24"/>
              </w:rPr>
            </w:pPr>
          </w:p>
        </w:tc>
      </w:tr>
      <w:tr w:rsidR="00F3142C" w:rsidRPr="003B39D1" w14:paraId="4C37D743" w14:textId="77777777" w:rsidTr="00320E99">
        <w:tc>
          <w:tcPr>
            <w:tcW w:w="4675" w:type="dxa"/>
            <w:shd w:val="clear" w:color="auto" w:fill="auto"/>
          </w:tcPr>
          <w:p w14:paraId="1972CA5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Baseline</w:t>
            </w:r>
          </w:p>
        </w:tc>
        <w:tc>
          <w:tcPr>
            <w:tcW w:w="4675" w:type="dxa"/>
            <w:shd w:val="clear" w:color="auto" w:fill="auto"/>
          </w:tcPr>
          <w:p w14:paraId="63C9B529" w14:textId="77777777" w:rsidR="00F3142C" w:rsidRPr="003B39D1" w:rsidRDefault="00F3142C" w:rsidP="00320E99">
            <w:pPr>
              <w:rPr>
                <w:rFonts w:ascii="Times New Roman" w:hAnsi="Times New Roman" w:cs="Times New Roman"/>
                <w:b/>
                <w:sz w:val="24"/>
                <w:szCs w:val="24"/>
              </w:rPr>
            </w:pPr>
            <w:r w:rsidRPr="003B39D1">
              <w:rPr>
                <w:rFonts w:ascii="Times New Roman" w:hAnsi="Times New Roman" w:cs="Times New Roman"/>
                <w:b/>
                <w:sz w:val="24"/>
                <w:szCs w:val="24"/>
              </w:rPr>
              <w:t>Target</w:t>
            </w:r>
          </w:p>
        </w:tc>
      </w:tr>
      <w:tr w:rsidR="00F3142C" w:rsidRPr="003B39D1" w14:paraId="38FC96AD" w14:textId="77777777" w:rsidTr="00320E99">
        <w:tc>
          <w:tcPr>
            <w:tcW w:w="4675" w:type="dxa"/>
            <w:shd w:val="clear" w:color="auto" w:fill="auto"/>
          </w:tcPr>
          <w:p w14:paraId="51C9C527" w14:textId="1B50141E" w:rsidR="00F3142C" w:rsidRPr="003B39D1" w:rsidRDefault="00F3142C" w:rsidP="00320E99">
            <w:pPr>
              <w:rPr>
                <w:rFonts w:ascii="Times New Roman" w:hAnsi="Times New Roman" w:cs="Times New Roman"/>
                <w:sz w:val="24"/>
                <w:szCs w:val="24"/>
              </w:rPr>
            </w:pPr>
            <w:permStart w:id="1706259769" w:edGrp="everyone"/>
            <w:permEnd w:id="1706259769"/>
          </w:p>
          <w:p w14:paraId="449D39F1"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5EC4A50C" w14:textId="6A207ADE" w:rsidR="00F3142C" w:rsidRPr="003B39D1" w:rsidRDefault="00F3142C" w:rsidP="00320E99">
            <w:pPr>
              <w:rPr>
                <w:rFonts w:ascii="Times New Roman" w:hAnsi="Times New Roman" w:cs="Times New Roman"/>
                <w:sz w:val="24"/>
                <w:szCs w:val="24"/>
              </w:rPr>
            </w:pPr>
            <w:permStart w:id="710757928" w:edGrp="everyone"/>
            <w:permEnd w:id="710757928"/>
          </w:p>
        </w:tc>
      </w:tr>
      <w:tr w:rsidR="00F3142C" w:rsidRPr="003B39D1" w14:paraId="60DB60C0" w14:textId="77777777" w:rsidTr="00320E99">
        <w:tc>
          <w:tcPr>
            <w:tcW w:w="4675" w:type="dxa"/>
            <w:shd w:val="clear" w:color="auto" w:fill="auto"/>
          </w:tcPr>
          <w:p w14:paraId="4D2D321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w:t>
            </w:r>
          </w:p>
          <w:p w14:paraId="59E805AE"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Choose from the options below by clicking the box to the left).</w:t>
            </w:r>
          </w:p>
        </w:tc>
        <w:tc>
          <w:tcPr>
            <w:tcW w:w="4675" w:type="dxa"/>
            <w:shd w:val="clear" w:color="auto" w:fill="auto"/>
          </w:tcPr>
          <w:p w14:paraId="352ED62E"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 Description</w:t>
            </w:r>
          </w:p>
        </w:tc>
      </w:tr>
      <w:permStart w:id="1460497016" w:edGrp="everyone"/>
      <w:tr w:rsidR="00F3142C" w:rsidRPr="003B39D1" w14:paraId="77A99AE9" w14:textId="77777777" w:rsidTr="00320E99">
        <w:tc>
          <w:tcPr>
            <w:tcW w:w="4675" w:type="dxa"/>
            <w:shd w:val="clear" w:color="auto" w:fill="auto"/>
          </w:tcPr>
          <w:p w14:paraId="5B1B8EE0" w14:textId="2AD72FB1"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844134796"/>
                <w14:checkbox>
                  <w14:checked w14:val="0"/>
                  <w14:checkedState w14:val="2612" w14:font="MS Gothic"/>
                  <w14:uncheckedState w14:val="2610" w14:font="MS Gothic"/>
                </w14:checkbox>
              </w:sdtPr>
              <w:sdtContent>
                <w:r w:rsidR="00FE692F">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460497016"/>
            <w:r w:rsidR="00F3142C" w:rsidRPr="003B39D1">
              <w:rPr>
                <w:color w:val="000000"/>
                <w:sz w:val="22"/>
                <w:szCs w:val="22"/>
              </w:rPr>
              <w:t>On Schedule</w:t>
            </w:r>
          </w:p>
          <w:p w14:paraId="4B44FB25"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30639721"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has no specific ending date, or is scheduled to conclude at a date that falls outside of the reporting period. “On schedule” suggests that substantial progress is being made towards meeting this objective.</w:t>
            </w:r>
          </w:p>
        </w:tc>
      </w:tr>
      <w:permStart w:id="849045565" w:edGrp="everyone"/>
      <w:tr w:rsidR="00F3142C" w:rsidRPr="003B39D1" w14:paraId="08D57400" w14:textId="77777777" w:rsidTr="00320E99">
        <w:tc>
          <w:tcPr>
            <w:tcW w:w="4675" w:type="dxa"/>
            <w:shd w:val="clear" w:color="auto" w:fill="auto"/>
          </w:tcPr>
          <w:p w14:paraId="40A8D940" w14:textId="413CD06C"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933055117"/>
                <w14:checkbox>
                  <w14:checked w14:val="0"/>
                  <w14:checkedState w14:val="2612" w14:font="MS Gothic"/>
                  <w14:uncheckedState w14:val="2610" w14:font="MS Gothic"/>
                </w14:checkbox>
              </w:sdtPr>
              <w:sdtContent>
                <w:r w:rsidR="0096448D">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849045565"/>
            <w:r w:rsidR="00F3142C" w:rsidRPr="003B39D1">
              <w:rPr>
                <w:color w:val="000000"/>
                <w:sz w:val="22"/>
                <w:szCs w:val="22"/>
              </w:rPr>
              <w:t>Completed</w:t>
            </w:r>
          </w:p>
          <w:p w14:paraId="28A348CA"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1B2C2D60"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was met on time and in full within the reporting period.</w:t>
            </w:r>
          </w:p>
        </w:tc>
      </w:tr>
      <w:permStart w:id="1223762537" w:edGrp="everyone"/>
      <w:tr w:rsidR="00F3142C" w:rsidRPr="003B39D1" w14:paraId="599875EC" w14:textId="77777777" w:rsidTr="00320E99">
        <w:tc>
          <w:tcPr>
            <w:tcW w:w="4675" w:type="dxa"/>
            <w:shd w:val="clear" w:color="auto" w:fill="auto"/>
          </w:tcPr>
          <w:p w14:paraId="7FCFD958" w14:textId="57427DD4"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1955401197"/>
                <w14:checkbox>
                  <w14:checked w14:val="0"/>
                  <w14:checkedState w14:val="2612" w14:font="MS Gothic"/>
                  <w14:uncheckedState w14:val="2610" w14:font="MS Gothic"/>
                </w14:checkbox>
              </w:sdtPr>
              <w:sdtContent>
                <w:r w:rsidR="00B861E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223762537"/>
            <w:r w:rsidR="00F3142C" w:rsidRPr="003B39D1">
              <w:rPr>
                <w:color w:val="000000"/>
                <w:sz w:val="22"/>
                <w:szCs w:val="22"/>
              </w:rPr>
              <w:t>Change in Schedule</w:t>
            </w:r>
          </w:p>
          <w:p w14:paraId="63D211C2"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0D002502"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for a specified reason (s) and may or may not be met at a later date. This option allows grantees to explain why they were unable to complete an objective.</w:t>
            </w:r>
          </w:p>
        </w:tc>
      </w:tr>
      <w:permStart w:id="1888255504" w:edGrp="everyone"/>
      <w:tr w:rsidR="00F3142C" w:rsidRPr="003B39D1" w14:paraId="5D69A665" w14:textId="77777777" w:rsidTr="00320E99">
        <w:tc>
          <w:tcPr>
            <w:tcW w:w="4675" w:type="dxa"/>
            <w:shd w:val="clear" w:color="auto" w:fill="auto"/>
          </w:tcPr>
          <w:p w14:paraId="48F0C16A" w14:textId="4D176B25"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1337148152"/>
                <w14:checkbox>
                  <w14:checked w14:val="0"/>
                  <w14:checkedState w14:val="2612" w14:font="MS Gothic"/>
                  <w14:uncheckedState w14:val="2610" w14:font="MS Gothic"/>
                </w14:checkbox>
              </w:sdtPr>
              <w:sdtContent>
                <w:r w:rsidR="00B861E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888255504"/>
            <w:r w:rsidR="00F3142C" w:rsidRPr="003B39D1">
              <w:rPr>
                <w:color w:val="000000"/>
                <w:sz w:val="22"/>
                <w:szCs w:val="22"/>
              </w:rPr>
              <w:t>Change in Objective</w:t>
            </w:r>
          </w:p>
          <w:p w14:paraId="5738E1D0"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3C3BCE64"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or will not be met, and a future change to this objective is anticipated. Grantees must have approval by the Department of Education for any change of objective prior to this APR (Annual Performance Report).</w:t>
            </w:r>
          </w:p>
        </w:tc>
      </w:tr>
    </w:tbl>
    <w:p w14:paraId="39216940" w14:textId="77777777" w:rsidR="00F3142C" w:rsidRPr="003B39D1" w:rsidRDefault="00F3142C" w:rsidP="00F3142C">
      <w:pPr>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5820FC8D" w14:textId="77777777" w:rsidTr="00320E99">
        <w:tc>
          <w:tcPr>
            <w:tcW w:w="9350" w:type="dxa"/>
            <w:shd w:val="clear" w:color="auto" w:fill="auto"/>
          </w:tcPr>
          <w:p w14:paraId="253C10D4"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Narrative</w:t>
            </w:r>
          </w:p>
          <w:p w14:paraId="0C5E6365" w14:textId="77777777" w:rsidR="00F3142C" w:rsidRPr="003B39D1" w:rsidRDefault="00F3142C" w:rsidP="00320E99">
            <w:pPr>
              <w:rPr>
                <w:rFonts w:ascii="Times New Roman" w:hAnsi="Times New Roman" w:cs="Times New Roman"/>
              </w:rPr>
            </w:pPr>
          </w:p>
          <w:p w14:paraId="1C17CD05"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rPr>
              <w:t>Please provide a brief statement, with data and references to goals stated in your application as appropriate, to document the work towards this project objective during the current reporting period. Please describe any unexpected results due to this project objective. (Limited to 4,000 characters).</w:t>
            </w:r>
          </w:p>
        </w:tc>
      </w:tr>
      <w:tr w:rsidR="00F3142C" w:rsidRPr="003B39D1" w14:paraId="740E3B5E" w14:textId="77777777" w:rsidTr="00320E99">
        <w:tc>
          <w:tcPr>
            <w:tcW w:w="9350" w:type="dxa"/>
            <w:shd w:val="clear" w:color="auto" w:fill="auto"/>
          </w:tcPr>
          <w:p w14:paraId="04858EDC" w14:textId="1C4D57B8" w:rsidR="00F3142C" w:rsidRPr="006C1FDD" w:rsidRDefault="0096448D" w:rsidP="00320E99">
            <w:pPr>
              <w:rPr>
                <w:rFonts w:ascii="Times New Roman" w:hAnsi="Times New Roman" w:cs="Times New Roman"/>
              </w:rPr>
            </w:pPr>
            <w:permStart w:id="838008992" w:edGrp="everyone"/>
            <w:r>
              <w:t>.</w:t>
            </w:r>
            <w:permEnd w:id="838008992"/>
          </w:p>
          <w:p w14:paraId="65A7DE76" w14:textId="77777777" w:rsidR="00F3142C" w:rsidRPr="003B39D1" w:rsidRDefault="00F3142C" w:rsidP="00F3142C">
            <w:pPr>
              <w:rPr>
                <w:rFonts w:ascii="Times New Roman" w:hAnsi="Times New Roman" w:cs="Times New Roman"/>
                <w:sz w:val="18"/>
                <w:szCs w:val="18"/>
              </w:rPr>
            </w:pPr>
          </w:p>
        </w:tc>
      </w:tr>
      <w:tr w:rsidR="00F3142C" w:rsidRPr="003B39D1" w14:paraId="57845F46" w14:textId="77777777" w:rsidTr="00320E99">
        <w:tc>
          <w:tcPr>
            <w:tcW w:w="9350" w:type="dxa"/>
            <w:shd w:val="clear" w:color="auto" w:fill="auto"/>
          </w:tcPr>
          <w:p w14:paraId="61087191"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Performance Measurement 1.1</w:t>
            </w:r>
          </w:p>
          <w:p w14:paraId="1BF9C196"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b/>
              </w:rPr>
              <w:t>Performance Measure Description</w:t>
            </w:r>
            <w:r w:rsidRPr="003B39D1">
              <w:rPr>
                <w:rFonts w:ascii="Times New Roman" w:hAnsi="Times New Roman" w:cs="Times New Roman"/>
              </w:rPr>
              <w:t xml:space="preserve"> (Limited to 4,000 characters).</w:t>
            </w:r>
          </w:p>
        </w:tc>
      </w:tr>
      <w:tr w:rsidR="00F3142C" w:rsidRPr="003B39D1" w14:paraId="1F0FE823" w14:textId="77777777" w:rsidTr="00320E99">
        <w:tc>
          <w:tcPr>
            <w:tcW w:w="9350" w:type="dxa"/>
            <w:shd w:val="clear" w:color="auto" w:fill="auto"/>
          </w:tcPr>
          <w:p w14:paraId="0CDDCB2A" w14:textId="77777777" w:rsidR="0096448D" w:rsidRPr="0096448D" w:rsidRDefault="0096448D" w:rsidP="0096448D">
            <w:permStart w:id="722166848" w:edGrp="everyone"/>
          </w:p>
          <w:permEnd w:id="722166848"/>
          <w:p w14:paraId="0C47DAB9" w14:textId="77777777" w:rsidR="00F3142C" w:rsidRPr="006C1FDD" w:rsidRDefault="00F3142C" w:rsidP="00320E99">
            <w:pPr>
              <w:rPr>
                <w:rFonts w:ascii="Times New Roman" w:hAnsi="Times New Roman" w:cs="Times New Roman"/>
              </w:rPr>
            </w:pPr>
          </w:p>
          <w:p w14:paraId="513CA843" w14:textId="77777777" w:rsidR="00F3142C" w:rsidRPr="003B39D1" w:rsidRDefault="00F3142C" w:rsidP="00320E99">
            <w:pPr>
              <w:rPr>
                <w:rFonts w:ascii="Times New Roman" w:hAnsi="Times New Roman" w:cs="Times New Roman"/>
                <w:sz w:val="18"/>
                <w:szCs w:val="18"/>
              </w:rPr>
            </w:pPr>
          </w:p>
        </w:tc>
      </w:tr>
    </w:tbl>
    <w:p w14:paraId="4049395E" w14:textId="77777777" w:rsidR="00F3142C" w:rsidRPr="003B39D1" w:rsidRDefault="00F3142C" w:rsidP="00F3142C">
      <w:pPr>
        <w:jc w:val="center"/>
        <w:rPr>
          <w:rFonts w:ascii="Times New Roman" w:hAnsi="Times New Roman" w:cs="Times New Roman"/>
          <w:sz w:val="18"/>
          <w:szCs w:val="18"/>
        </w:rPr>
      </w:pPr>
    </w:p>
    <w:p w14:paraId="542A9CE5" w14:textId="77777777" w:rsidR="00F3142C" w:rsidRPr="003B39D1" w:rsidRDefault="00F3142C" w:rsidP="00F3142C">
      <w:pPr>
        <w:jc w:val="center"/>
        <w:rPr>
          <w:rFonts w:ascii="Times New Roman" w:hAnsi="Times New Roman" w:cs="Times New Roman"/>
          <w:sz w:val="18"/>
          <w:szCs w:val="18"/>
        </w:rPr>
      </w:pPr>
    </w:p>
    <w:p w14:paraId="01D1DD8E" w14:textId="77777777" w:rsidR="00F3142C" w:rsidRPr="003B39D1" w:rsidRDefault="00F3142C" w:rsidP="00F3142C">
      <w:pPr>
        <w:jc w:val="center"/>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09CC077B" w14:textId="77777777" w:rsidTr="00320E99">
        <w:tc>
          <w:tcPr>
            <w:tcW w:w="4675" w:type="dxa"/>
            <w:shd w:val="clear" w:color="auto" w:fill="auto"/>
          </w:tcPr>
          <w:p w14:paraId="6B2D3453"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Measure Type</w:t>
            </w:r>
          </w:p>
        </w:tc>
        <w:sdt>
          <w:sdtPr>
            <w:rPr>
              <w:rFonts w:ascii="Times New Roman" w:hAnsi="Times New Roman" w:cs="Times New Roman"/>
            </w:rPr>
            <w:alias w:val="Measure Type"/>
            <w:tag w:val="Measure Type"/>
            <w:id w:val="-1773848991"/>
            <w:placeholder>
              <w:docPart w:val="B48BA087040247AB996A971EB5D49657"/>
            </w:placeholder>
            <w:dropDownList>
              <w:listItem w:value="Choose an item."/>
              <w:listItem w:displayText="Project" w:value="Project"/>
              <w:listItem w:displayText="Program" w:value="Program"/>
              <w:listItem w:displayText="Government Performance Results Act of 1993 (retention, graduation progression rates, students' success rates)" w:value="Government Performance Results Act of 1993 (retention, graduation progression rates, students' success rates)"/>
            </w:dropDownList>
          </w:sdtPr>
          <w:sdtContent>
            <w:permStart w:id="1026842745" w:edGrp="everyone" w:displacedByCustomXml="prev"/>
            <w:tc>
              <w:tcPr>
                <w:tcW w:w="4675" w:type="dxa"/>
                <w:shd w:val="clear" w:color="auto" w:fill="auto"/>
              </w:tcPr>
              <w:p w14:paraId="403D46A5" w14:textId="0BF5413B" w:rsidR="00F3142C" w:rsidRPr="003B39D1" w:rsidRDefault="0096448D" w:rsidP="00320E99">
                <w:pPr>
                  <w:tabs>
                    <w:tab w:val="left" w:pos="5850"/>
                  </w:tabs>
                  <w:rPr>
                    <w:rFonts w:ascii="Times New Roman" w:hAnsi="Times New Roman" w:cs="Times New Roman"/>
                  </w:rPr>
                </w:pPr>
                <w:r>
                  <w:rPr>
                    <w:rFonts w:ascii="Times New Roman" w:hAnsi="Times New Roman" w:cs="Times New Roman"/>
                  </w:rPr>
                  <w:t>Project</w:t>
                </w:r>
              </w:p>
            </w:tc>
            <w:permEnd w:id="1026842745" w:displacedByCustomXml="next"/>
          </w:sdtContent>
        </w:sdt>
      </w:tr>
      <w:tr w:rsidR="00F3142C" w:rsidRPr="003B39D1" w14:paraId="3B0D53FE" w14:textId="77777777" w:rsidTr="00320E99">
        <w:tc>
          <w:tcPr>
            <w:tcW w:w="4675" w:type="dxa"/>
            <w:shd w:val="clear" w:color="auto" w:fill="auto"/>
          </w:tcPr>
          <w:p w14:paraId="73479D7F"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e Last Measured (Include Month and Year)</w:t>
            </w:r>
          </w:p>
        </w:tc>
        <w:tc>
          <w:tcPr>
            <w:tcW w:w="4675" w:type="dxa"/>
            <w:shd w:val="clear" w:color="auto" w:fill="auto"/>
          </w:tcPr>
          <w:p w14:paraId="1D720A99" w14:textId="77777777" w:rsidR="00F3142C" w:rsidRPr="003B39D1" w:rsidRDefault="00F3142C" w:rsidP="00320E99">
            <w:pPr>
              <w:tabs>
                <w:tab w:val="left" w:pos="5850"/>
              </w:tabs>
              <w:rPr>
                <w:rFonts w:ascii="Times New Roman" w:hAnsi="Times New Roman" w:cs="Times New Roman"/>
              </w:rPr>
            </w:pPr>
          </w:p>
        </w:tc>
      </w:tr>
      <w:tr w:rsidR="00F3142C" w:rsidRPr="003B39D1" w14:paraId="7C0EF741" w14:textId="77777777" w:rsidTr="00320E99">
        <w:tc>
          <w:tcPr>
            <w:tcW w:w="4675" w:type="dxa"/>
            <w:shd w:val="clear" w:color="auto" w:fill="auto"/>
          </w:tcPr>
          <w:p w14:paraId="095C0AE6"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How Often Do You Measure?</w:t>
            </w:r>
          </w:p>
          <w:p w14:paraId="2B1AC1F1" w14:textId="77777777" w:rsidR="00F3142C" w:rsidRPr="003B39D1" w:rsidRDefault="00F3142C" w:rsidP="00320E99">
            <w:pPr>
              <w:tabs>
                <w:tab w:val="left" w:pos="5850"/>
              </w:tabs>
              <w:rPr>
                <w:rFonts w:ascii="Times New Roman" w:hAnsi="Times New Roman" w:cs="Times New Roman"/>
                <w:b/>
              </w:rPr>
            </w:pPr>
          </w:p>
          <w:p w14:paraId="3C8F10B8" w14:textId="77777777" w:rsidR="00F3142C" w:rsidRPr="003B39D1" w:rsidRDefault="00F3142C" w:rsidP="00320E99">
            <w:pPr>
              <w:tabs>
                <w:tab w:val="left" w:pos="5850"/>
              </w:tabs>
              <w:rPr>
                <w:rFonts w:ascii="Times New Roman" w:hAnsi="Times New Roman" w:cs="Times New Roman"/>
              </w:rPr>
            </w:pPr>
            <w:r w:rsidRPr="003B39D1">
              <w:rPr>
                <w:rFonts w:ascii="Times New Roman" w:hAnsi="Times New Roman" w:cs="Times New Roman"/>
              </w:rPr>
              <w:t>Data may be collected monthly, bi-monthly, semester/trimester, annually, etc., at different intervals, depending on your specific project. You can provide various data collections based on these intervals. For example: a campus learning center may collect data on tutoring and/or Supplemental Instruction each semester. Please provide these data to provide the best information that highlights your campus.</w:t>
            </w:r>
          </w:p>
          <w:p w14:paraId="57813856" w14:textId="77777777" w:rsidR="00F3142C" w:rsidRPr="003B39D1" w:rsidRDefault="00F3142C" w:rsidP="00320E99">
            <w:pPr>
              <w:tabs>
                <w:tab w:val="left" w:pos="5850"/>
              </w:tabs>
              <w:rPr>
                <w:rFonts w:ascii="Times New Roman" w:hAnsi="Times New Roman" w:cs="Times New Roman"/>
              </w:rPr>
            </w:pPr>
          </w:p>
          <w:p w14:paraId="135B1EC0"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29B7679F" w14:textId="77777777" w:rsidR="00F3142C" w:rsidRPr="003B39D1" w:rsidRDefault="00F3142C" w:rsidP="00320E99">
            <w:pPr>
              <w:tabs>
                <w:tab w:val="left" w:pos="5850"/>
              </w:tabs>
              <w:rPr>
                <w:rFonts w:ascii="Times New Roman" w:hAnsi="Times New Roman" w:cs="Times New Roman"/>
              </w:rPr>
            </w:pPr>
            <w:permStart w:id="93285366" w:edGrp="everyone"/>
            <w:permEnd w:id="93285366"/>
          </w:p>
        </w:tc>
      </w:tr>
      <w:tr w:rsidR="00F3142C" w:rsidRPr="003B39D1" w14:paraId="50FA7C3F" w14:textId="77777777" w:rsidTr="00320E99">
        <w:tc>
          <w:tcPr>
            <w:tcW w:w="4675" w:type="dxa"/>
            <w:shd w:val="clear" w:color="auto" w:fill="auto"/>
          </w:tcPr>
          <w:p w14:paraId="6530772A"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a Type</w:t>
            </w:r>
          </w:p>
        </w:tc>
        <w:sdt>
          <w:sdtPr>
            <w:rPr>
              <w:rFonts w:ascii="Times New Roman" w:hAnsi="Times New Roman" w:cs="Times New Roman"/>
            </w:rPr>
            <w:alias w:val="Data Type"/>
            <w:tag w:val="Data Type"/>
            <w:id w:val="296416473"/>
            <w:placeholder>
              <w:docPart w:val="C9B0B273A44D4603A483D86247426A2A"/>
            </w:placeholder>
            <w:showingPlcHdr/>
            <w:dropDownList>
              <w:listItem w:value="Choose an item."/>
              <w:listItem w:displayText="Raw Number" w:value="Raw Number"/>
              <w:listItem w:displayText="Ratio" w:value="Ratio"/>
            </w:dropDownList>
          </w:sdtPr>
          <w:sdtContent>
            <w:tc>
              <w:tcPr>
                <w:tcW w:w="4675" w:type="dxa"/>
                <w:shd w:val="clear" w:color="auto" w:fill="auto"/>
              </w:tcPr>
              <w:p w14:paraId="0F587E85" w14:textId="7224697C" w:rsidR="00F3142C" w:rsidRPr="003B39D1" w:rsidRDefault="003E5588" w:rsidP="00320E99">
                <w:pPr>
                  <w:tabs>
                    <w:tab w:val="left" w:pos="5850"/>
                  </w:tabs>
                  <w:rPr>
                    <w:rFonts w:ascii="Times New Roman" w:hAnsi="Times New Roman" w:cs="Times New Roman"/>
                  </w:rPr>
                </w:pPr>
                <w:r w:rsidRPr="00F5371B">
                  <w:rPr>
                    <w:rStyle w:val="PlaceholderText"/>
                    <w:rFonts w:eastAsiaTheme="minorHAnsi"/>
                  </w:rPr>
                  <w:t>Choose an item.</w:t>
                </w:r>
              </w:p>
            </w:tc>
          </w:sdtContent>
        </w:sdt>
      </w:tr>
      <w:tr w:rsidR="00F3142C" w:rsidRPr="003B39D1" w14:paraId="20DA61EC" w14:textId="77777777" w:rsidTr="00320E99">
        <w:tc>
          <w:tcPr>
            <w:tcW w:w="4675" w:type="dxa"/>
            <w:shd w:val="clear" w:color="auto" w:fill="auto"/>
          </w:tcPr>
          <w:p w14:paraId="347D651D"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Target</w:t>
            </w:r>
          </w:p>
        </w:tc>
        <w:tc>
          <w:tcPr>
            <w:tcW w:w="4675" w:type="dxa"/>
            <w:shd w:val="clear" w:color="auto" w:fill="auto"/>
          </w:tcPr>
          <w:p w14:paraId="499CD669" w14:textId="77777777" w:rsidR="00F3142C" w:rsidRPr="003B39D1" w:rsidRDefault="00F3142C" w:rsidP="00320E99">
            <w:pPr>
              <w:rPr>
                <w:rFonts w:ascii="Times New Roman" w:hAnsi="Times New Roman" w:cs="Times New Roman"/>
                <w:b/>
                <w:sz w:val="20"/>
                <w:szCs w:val="20"/>
              </w:rPr>
            </w:pPr>
            <w:r w:rsidRPr="003B39D1">
              <w:rPr>
                <w:rFonts w:ascii="Times New Roman" w:hAnsi="Times New Roman" w:cs="Times New Roman"/>
                <w:b/>
                <w:sz w:val="20"/>
                <w:szCs w:val="20"/>
              </w:rPr>
              <w:t>Actual</w:t>
            </w:r>
          </w:p>
        </w:tc>
      </w:tr>
      <w:tr w:rsidR="00F3142C" w:rsidRPr="003B39D1" w14:paraId="3703CBF1" w14:textId="77777777" w:rsidTr="00320E99">
        <w:tc>
          <w:tcPr>
            <w:tcW w:w="4675" w:type="dxa"/>
            <w:shd w:val="clear" w:color="auto" w:fill="auto"/>
          </w:tcPr>
          <w:p w14:paraId="056E7967" w14:textId="4535F117" w:rsidR="00F3142C" w:rsidRPr="003B39D1" w:rsidRDefault="00F3142C" w:rsidP="00320E99">
            <w:pPr>
              <w:tabs>
                <w:tab w:val="left" w:pos="5850"/>
              </w:tabs>
              <w:rPr>
                <w:rFonts w:ascii="Times New Roman" w:hAnsi="Times New Roman" w:cs="Times New Roman"/>
              </w:rPr>
            </w:pPr>
            <w:permStart w:id="1573615539" w:edGrp="everyone"/>
            <w:permEnd w:id="1573615539"/>
          </w:p>
          <w:p w14:paraId="7A34054F"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38BC9DF0" w14:textId="66F9CE3A" w:rsidR="00F3142C" w:rsidRPr="003B39D1" w:rsidRDefault="00F3142C" w:rsidP="00320E99">
            <w:pPr>
              <w:tabs>
                <w:tab w:val="left" w:pos="5850"/>
              </w:tabs>
              <w:rPr>
                <w:rFonts w:ascii="Times New Roman" w:hAnsi="Times New Roman" w:cs="Times New Roman"/>
              </w:rPr>
            </w:pPr>
            <w:permStart w:id="409760869" w:edGrp="everyone"/>
            <w:permEnd w:id="409760869"/>
          </w:p>
        </w:tc>
      </w:tr>
    </w:tbl>
    <w:p w14:paraId="27B3A888" w14:textId="77777777" w:rsidR="00F3142C" w:rsidRPr="003B39D1" w:rsidRDefault="00F3142C" w:rsidP="00F3142C">
      <w:pPr>
        <w:tabs>
          <w:tab w:val="left" w:pos="5850"/>
        </w:tabs>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15137F7A" w14:textId="77777777" w:rsidTr="00320E99">
        <w:tc>
          <w:tcPr>
            <w:tcW w:w="9350" w:type="dxa"/>
            <w:gridSpan w:val="2"/>
            <w:shd w:val="clear" w:color="auto" w:fill="auto"/>
          </w:tcPr>
          <w:p w14:paraId="657A1FEE"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lastRenderedPageBreak/>
              <w:t>Example Object</w:t>
            </w:r>
          </w:p>
          <w:p w14:paraId="1927E978"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o increase student enrollment in the College of Pharmacy by 20%.</w:t>
            </w:r>
          </w:p>
          <w:p w14:paraId="2B346BAC" w14:textId="77777777" w:rsidR="00F3142C" w:rsidRPr="003B39D1" w:rsidRDefault="00F3142C" w:rsidP="00320E99">
            <w:pPr>
              <w:rPr>
                <w:rFonts w:ascii="Times New Roman" w:hAnsi="Times New Roman" w:cs="Times New Roman"/>
                <w:sz w:val="20"/>
                <w:szCs w:val="20"/>
              </w:rPr>
            </w:pPr>
            <w:r w:rsidRPr="003B39D1">
              <w:rPr>
                <w:rFonts w:ascii="Times New Roman" w:hAnsi="Times New Roman" w:cs="Times New Roman"/>
              </w:rPr>
              <w:t>Baseline = 500 in Fall 2018                                               Target = 600 in Fall 2019 (100 = 20%)</w:t>
            </w:r>
          </w:p>
        </w:tc>
      </w:tr>
      <w:tr w:rsidR="00F3142C" w:rsidRPr="003B39D1" w14:paraId="419D9FD3" w14:textId="77777777" w:rsidTr="00320E99">
        <w:tc>
          <w:tcPr>
            <w:tcW w:w="9350" w:type="dxa"/>
            <w:gridSpan w:val="2"/>
            <w:shd w:val="clear" w:color="auto" w:fill="auto"/>
          </w:tcPr>
          <w:p w14:paraId="280E2491"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4</w:t>
            </w:r>
          </w:p>
        </w:tc>
      </w:tr>
      <w:tr w:rsidR="00F3142C" w:rsidRPr="003B39D1" w14:paraId="039FE1A1" w14:textId="77777777" w:rsidTr="00320E99">
        <w:tc>
          <w:tcPr>
            <w:tcW w:w="9350" w:type="dxa"/>
            <w:gridSpan w:val="2"/>
            <w:shd w:val="clear" w:color="auto" w:fill="auto"/>
          </w:tcPr>
          <w:p w14:paraId="6B736DE9" w14:textId="77777777" w:rsidR="00F3142C" w:rsidRPr="003B39D1" w:rsidRDefault="00F3142C" w:rsidP="00320E99">
            <w:pPr>
              <w:rPr>
                <w:rFonts w:ascii="Times New Roman" w:hAnsi="Times New Roman" w:cs="Times New Roman"/>
                <w:sz w:val="24"/>
                <w:szCs w:val="24"/>
              </w:rPr>
            </w:pPr>
            <w:permStart w:id="1811816722" w:edGrp="everyone"/>
            <w:permEnd w:id="1811816722"/>
          </w:p>
          <w:p w14:paraId="145E6045" w14:textId="2C3E41EA" w:rsidR="00F3142C" w:rsidRPr="003B39D1" w:rsidRDefault="00F3142C" w:rsidP="00320E99">
            <w:pPr>
              <w:rPr>
                <w:rFonts w:ascii="Times New Roman" w:hAnsi="Times New Roman" w:cs="Times New Roman"/>
                <w:sz w:val="24"/>
                <w:szCs w:val="24"/>
              </w:rPr>
            </w:pPr>
          </w:p>
        </w:tc>
      </w:tr>
      <w:tr w:rsidR="00F3142C" w:rsidRPr="003B39D1" w14:paraId="23A12030" w14:textId="77777777" w:rsidTr="00320E99">
        <w:tc>
          <w:tcPr>
            <w:tcW w:w="4675" w:type="dxa"/>
            <w:shd w:val="clear" w:color="auto" w:fill="auto"/>
          </w:tcPr>
          <w:p w14:paraId="279F978F"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Baseline</w:t>
            </w:r>
          </w:p>
        </w:tc>
        <w:tc>
          <w:tcPr>
            <w:tcW w:w="4675" w:type="dxa"/>
            <w:shd w:val="clear" w:color="auto" w:fill="auto"/>
          </w:tcPr>
          <w:p w14:paraId="30861A06" w14:textId="77777777" w:rsidR="00F3142C" w:rsidRPr="003B39D1" w:rsidRDefault="00F3142C" w:rsidP="00320E99">
            <w:pPr>
              <w:rPr>
                <w:rFonts w:ascii="Times New Roman" w:hAnsi="Times New Roman" w:cs="Times New Roman"/>
                <w:b/>
                <w:sz w:val="24"/>
                <w:szCs w:val="24"/>
              </w:rPr>
            </w:pPr>
            <w:r w:rsidRPr="003B39D1">
              <w:rPr>
                <w:rFonts w:ascii="Times New Roman" w:hAnsi="Times New Roman" w:cs="Times New Roman"/>
                <w:b/>
                <w:sz w:val="24"/>
                <w:szCs w:val="24"/>
              </w:rPr>
              <w:t>Target</w:t>
            </w:r>
          </w:p>
        </w:tc>
      </w:tr>
      <w:tr w:rsidR="00F3142C" w:rsidRPr="003B39D1" w14:paraId="1DED25CB" w14:textId="77777777" w:rsidTr="00320E99">
        <w:tc>
          <w:tcPr>
            <w:tcW w:w="4675" w:type="dxa"/>
            <w:shd w:val="clear" w:color="auto" w:fill="auto"/>
          </w:tcPr>
          <w:p w14:paraId="369711D3" w14:textId="77777777" w:rsidR="00F3142C" w:rsidRPr="003B39D1" w:rsidRDefault="00F3142C" w:rsidP="00320E99">
            <w:pPr>
              <w:rPr>
                <w:rFonts w:ascii="Times New Roman" w:hAnsi="Times New Roman" w:cs="Times New Roman"/>
                <w:sz w:val="24"/>
                <w:szCs w:val="24"/>
              </w:rPr>
            </w:pPr>
            <w:permStart w:id="2118729391" w:edGrp="everyone"/>
            <w:permEnd w:id="2118729391"/>
          </w:p>
          <w:p w14:paraId="5C938D83"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23A8CDD5" w14:textId="77777777" w:rsidR="00F3142C" w:rsidRPr="003B39D1" w:rsidRDefault="00F3142C" w:rsidP="00320E99">
            <w:pPr>
              <w:rPr>
                <w:rFonts w:ascii="Times New Roman" w:hAnsi="Times New Roman" w:cs="Times New Roman"/>
                <w:sz w:val="24"/>
                <w:szCs w:val="24"/>
              </w:rPr>
            </w:pPr>
            <w:permStart w:id="57086739" w:edGrp="everyone"/>
            <w:permEnd w:id="57086739"/>
          </w:p>
        </w:tc>
      </w:tr>
      <w:tr w:rsidR="00F3142C" w:rsidRPr="003B39D1" w14:paraId="353A6020" w14:textId="77777777" w:rsidTr="00320E99">
        <w:tc>
          <w:tcPr>
            <w:tcW w:w="4675" w:type="dxa"/>
            <w:shd w:val="clear" w:color="auto" w:fill="auto"/>
          </w:tcPr>
          <w:p w14:paraId="2DCFA62D"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w:t>
            </w:r>
          </w:p>
          <w:p w14:paraId="1226E67D"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Choose from the options below by clicking the box to the left).</w:t>
            </w:r>
          </w:p>
        </w:tc>
        <w:tc>
          <w:tcPr>
            <w:tcW w:w="4675" w:type="dxa"/>
            <w:shd w:val="clear" w:color="auto" w:fill="auto"/>
          </w:tcPr>
          <w:p w14:paraId="79651097"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 Description</w:t>
            </w:r>
          </w:p>
        </w:tc>
      </w:tr>
      <w:permStart w:id="1052657006" w:edGrp="everyone"/>
      <w:tr w:rsidR="00F3142C" w:rsidRPr="003B39D1" w14:paraId="5335D3C1" w14:textId="77777777" w:rsidTr="00320E99">
        <w:tc>
          <w:tcPr>
            <w:tcW w:w="4675" w:type="dxa"/>
            <w:shd w:val="clear" w:color="auto" w:fill="auto"/>
          </w:tcPr>
          <w:p w14:paraId="1B867B6D" w14:textId="3069CC20"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1194032676"/>
                <w14:checkbox>
                  <w14:checked w14:val="0"/>
                  <w14:checkedState w14:val="2612" w14:font="MS Gothic"/>
                  <w14:uncheckedState w14:val="2610" w14:font="MS Gothic"/>
                </w14:checkbox>
              </w:sdtPr>
              <w:sdtContent>
                <w:r w:rsidR="00B861E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052657006"/>
            <w:r w:rsidR="00F3142C" w:rsidRPr="003B39D1">
              <w:rPr>
                <w:color w:val="000000"/>
                <w:sz w:val="22"/>
                <w:szCs w:val="22"/>
              </w:rPr>
              <w:t>On Schedule</w:t>
            </w:r>
          </w:p>
          <w:p w14:paraId="1139C93C"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70E9C4F5"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has no specific ending date, or is scheduled to conclude at a date that falls outside of the reporting period. “On schedule” suggests that substantial progress is being made towards meeting this objective.</w:t>
            </w:r>
          </w:p>
        </w:tc>
      </w:tr>
      <w:permStart w:id="1143491620" w:edGrp="everyone"/>
      <w:tr w:rsidR="00F3142C" w:rsidRPr="003B39D1" w14:paraId="260CF5E1" w14:textId="77777777" w:rsidTr="00320E99">
        <w:tc>
          <w:tcPr>
            <w:tcW w:w="4675" w:type="dxa"/>
            <w:shd w:val="clear" w:color="auto" w:fill="auto"/>
          </w:tcPr>
          <w:p w14:paraId="53096A8E" w14:textId="6BA2222C"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113637713"/>
                <w14:checkbox>
                  <w14:checked w14:val="0"/>
                  <w14:checkedState w14:val="2612" w14:font="MS Gothic"/>
                  <w14:uncheckedState w14:val="2610" w14:font="MS Gothic"/>
                </w14:checkbox>
              </w:sdtPr>
              <w:sdtContent>
                <w:r w:rsidR="0096448D">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143491620"/>
            <w:r w:rsidR="00F3142C" w:rsidRPr="003B39D1">
              <w:rPr>
                <w:color w:val="000000"/>
                <w:sz w:val="22"/>
                <w:szCs w:val="22"/>
              </w:rPr>
              <w:t>Completed</w:t>
            </w:r>
          </w:p>
          <w:p w14:paraId="2B49A274"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42E9FFF3"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was met on time and in full within the reporting period.</w:t>
            </w:r>
          </w:p>
        </w:tc>
      </w:tr>
      <w:permStart w:id="1069376713" w:edGrp="everyone"/>
      <w:tr w:rsidR="00F3142C" w:rsidRPr="003B39D1" w14:paraId="3E5FCBE2" w14:textId="77777777" w:rsidTr="00320E99">
        <w:tc>
          <w:tcPr>
            <w:tcW w:w="4675" w:type="dxa"/>
            <w:shd w:val="clear" w:color="auto" w:fill="auto"/>
          </w:tcPr>
          <w:p w14:paraId="5A418218" w14:textId="229A0410"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518545869"/>
                <w14:checkbox>
                  <w14:checked w14:val="0"/>
                  <w14:checkedState w14:val="2612" w14:font="MS Gothic"/>
                  <w14:uncheckedState w14:val="2610" w14:font="MS Gothic"/>
                </w14:checkbox>
              </w:sdtPr>
              <w:sdtContent>
                <w:r w:rsidR="00FE692F">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069376713"/>
            <w:r w:rsidR="00F3142C" w:rsidRPr="003B39D1">
              <w:rPr>
                <w:color w:val="000000"/>
                <w:sz w:val="22"/>
                <w:szCs w:val="22"/>
              </w:rPr>
              <w:t>Change in Schedule</w:t>
            </w:r>
          </w:p>
          <w:p w14:paraId="1E28A5E4"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1870E722"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for a specified reason (s) and may or may not be met at a later date. This option allows grantees to explain why they were unable to complete an objective.</w:t>
            </w:r>
          </w:p>
        </w:tc>
      </w:tr>
      <w:permStart w:id="1101162337" w:edGrp="everyone"/>
      <w:tr w:rsidR="00F3142C" w:rsidRPr="003B39D1" w14:paraId="7A1A0434" w14:textId="77777777" w:rsidTr="00320E99">
        <w:tc>
          <w:tcPr>
            <w:tcW w:w="4675" w:type="dxa"/>
            <w:shd w:val="clear" w:color="auto" w:fill="auto"/>
          </w:tcPr>
          <w:p w14:paraId="7C1D7058" w14:textId="67E5A98B"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460574861"/>
                <w14:checkbox>
                  <w14:checked w14:val="0"/>
                  <w14:checkedState w14:val="2612" w14:font="MS Gothic"/>
                  <w14:uncheckedState w14:val="2610" w14:font="MS Gothic"/>
                </w14:checkbox>
              </w:sdtPr>
              <w:sdtContent>
                <w:r w:rsidR="00EF4F0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101162337"/>
            <w:r w:rsidR="00F3142C" w:rsidRPr="003B39D1">
              <w:rPr>
                <w:color w:val="000000"/>
                <w:sz w:val="22"/>
                <w:szCs w:val="22"/>
              </w:rPr>
              <w:t>Change in Objective</w:t>
            </w:r>
          </w:p>
          <w:p w14:paraId="106BD89B"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146176DF"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or will not be met, and a future change to this objective is anticipated. Grantees must have approval by the Department of Education for any change of objective prior to this APR (Annual Performance Report).</w:t>
            </w:r>
          </w:p>
        </w:tc>
      </w:tr>
    </w:tbl>
    <w:p w14:paraId="53202BC3" w14:textId="77777777" w:rsidR="00F3142C" w:rsidRPr="003B39D1" w:rsidRDefault="00F3142C" w:rsidP="00F3142C">
      <w:pPr>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0A6D67BC" w14:textId="77777777" w:rsidTr="00320E99">
        <w:tc>
          <w:tcPr>
            <w:tcW w:w="9350" w:type="dxa"/>
            <w:shd w:val="clear" w:color="auto" w:fill="auto"/>
          </w:tcPr>
          <w:p w14:paraId="50AEF6CC"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Narrative</w:t>
            </w:r>
          </w:p>
          <w:p w14:paraId="633ECCA5" w14:textId="77777777" w:rsidR="00F3142C" w:rsidRPr="003B39D1" w:rsidRDefault="00F3142C" w:rsidP="00320E99">
            <w:pPr>
              <w:rPr>
                <w:rFonts w:ascii="Times New Roman" w:hAnsi="Times New Roman" w:cs="Times New Roman"/>
              </w:rPr>
            </w:pPr>
          </w:p>
          <w:p w14:paraId="7B3DBC4A"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rPr>
              <w:t>Please provide a brief statement, with data and references to goals stated in your application as appropriate, to document the work towards this project objective during the current reporting period. Please describe any unexpected results due to this project objective. (Limited to 4,000 characters).</w:t>
            </w:r>
          </w:p>
        </w:tc>
      </w:tr>
      <w:tr w:rsidR="00F3142C" w:rsidRPr="003B39D1" w14:paraId="17C3D5F5" w14:textId="77777777" w:rsidTr="00320E99">
        <w:tc>
          <w:tcPr>
            <w:tcW w:w="9350" w:type="dxa"/>
            <w:shd w:val="clear" w:color="auto" w:fill="auto"/>
          </w:tcPr>
          <w:p w14:paraId="22314CB9" w14:textId="77777777" w:rsidR="00F3142C" w:rsidRPr="00817BA1" w:rsidRDefault="00F3142C" w:rsidP="00320E99">
            <w:pPr>
              <w:rPr>
                <w:rFonts w:ascii="Times New Roman" w:hAnsi="Times New Roman" w:cs="Times New Roman"/>
              </w:rPr>
            </w:pPr>
            <w:permStart w:id="410727504" w:edGrp="everyone"/>
            <w:permEnd w:id="410727504"/>
          </w:p>
          <w:p w14:paraId="6C8A7BFF" w14:textId="77777777" w:rsidR="00F3142C" w:rsidRPr="003B39D1" w:rsidRDefault="00F3142C" w:rsidP="00F3142C">
            <w:pPr>
              <w:rPr>
                <w:rFonts w:ascii="Times New Roman" w:hAnsi="Times New Roman" w:cs="Times New Roman"/>
                <w:sz w:val="18"/>
                <w:szCs w:val="18"/>
              </w:rPr>
            </w:pPr>
          </w:p>
        </w:tc>
      </w:tr>
      <w:tr w:rsidR="00F3142C" w:rsidRPr="003B39D1" w14:paraId="0FD9AFB5" w14:textId="77777777" w:rsidTr="00320E99">
        <w:tc>
          <w:tcPr>
            <w:tcW w:w="9350" w:type="dxa"/>
            <w:shd w:val="clear" w:color="auto" w:fill="auto"/>
          </w:tcPr>
          <w:p w14:paraId="4EF3D645"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Performance Measurement 1.1</w:t>
            </w:r>
          </w:p>
          <w:p w14:paraId="7B6FECBB"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b/>
              </w:rPr>
              <w:t>Performance Measure Description</w:t>
            </w:r>
            <w:r w:rsidRPr="003B39D1">
              <w:rPr>
                <w:rFonts w:ascii="Times New Roman" w:hAnsi="Times New Roman" w:cs="Times New Roman"/>
              </w:rPr>
              <w:t xml:space="preserve"> (Limited to 4,000 characters).</w:t>
            </w:r>
          </w:p>
        </w:tc>
      </w:tr>
      <w:tr w:rsidR="00F3142C" w:rsidRPr="003B39D1" w14:paraId="1D6068A2" w14:textId="77777777" w:rsidTr="00320E99">
        <w:tc>
          <w:tcPr>
            <w:tcW w:w="9350" w:type="dxa"/>
            <w:shd w:val="clear" w:color="auto" w:fill="auto"/>
          </w:tcPr>
          <w:p w14:paraId="2D366A47" w14:textId="77777777" w:rsidR="00F3142C" w:rsidRPr="00817BA1" w:rsidRDefault="00F3142C" w:rsidP="00320E99">
            <w:pPr>
              <w:rPr>
                <w:rFonts w:ascii="Times New Roman" w:hAnsi="Times New Roman" w:cs="Times New Roman"/>
              </w:rPr>
            </w:pPr>
            <w:permStart w:id="1877496469" w:edGrp="everyone"/>
            <w:permEnd w:id="1877496469"/>
          </w:p>
          <w:p w14:paraId="027353BF" w14:textId="77777777" w:rsidR="00F3142C" w:rsidRPr="003B39D1" w:rsidRDefault="00F3142C" w:rsidP="00320E99">
            <w:pPr>
              <w:rPr>
                <w:rFonts w:ascii="Times New Roman" w:hAnsi="Times New Roman" w:cs="Times New Roman"/>
                <w:sz w:val="18"/>
                <w:szCs w:val="18"/>
              </w:rPr>
            </w:pPr>
          </w:p>
        </w:tc>
      </w:tr>
    </w:tbl>
    <w:p w14:paraId="169AC2B5" w14:textId="77777777" w:rsidR="00F3142C" w:rsidRPr="003B39D1" w:rsidRDefault="00F3142C" w:rsidP="00F3142C">
      <w:pPr>
        <w:jc w:val="center"/>
        <w:rPr>
          <w:rFonts w:ascii="Times New Roman" w:hAnsi="Times New Roman" w:cs="Times New Roman"/>
          <w:sz w:val="18"/>
          <w:szCs w:val="18"/>
        </w:rPr>
      </w:pPr>
    </w:p>
    <w:p w14:paraId="4A2C588B" w14:textId="77777777" w:rsidR="00F3142C" w:rsidRPr="003B39D1" w:rsidRDefault="00F3142C" w:rsidP="00F3142C">
      <w:pPr>
        <w:jc w:val="center"/>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37512196" w14:textId="77777777" w:rsidTr="00320E99">
        <w:tc>
          <w:tcPr>
            <w:tcW w:w="4675" w:type="dxa"/>
            <w:shd w:val="clear" w:color="auto" w:fill="auto"/>
          </w:tcPr>
          <w:p w14:paraId="192F34B1"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lastRenderedPageBreak/>
              <w:t>Measure Type</w:t>
            </w:r>
          </w:p>
        </w:tc>
        <w:sdt>
          <w:sdtPr>
            <w:rPr>
              <w:rFonts w:ascii="Times New Roman" w:hAnsi="Times New Roman" w:cs="Times New Roman"/>
            </w:rPr>
            <w:alias w:val="Measure Type"/>
            <w:tag w:val="Measure Type"/>
            <w:id w:val="-11149344"/>
            <w:placeholder>
              <w:docPart w:val="F1988A173640433B888C3535D952B950"/>
            </w:placeholder>
            <w:showingPlcHdr/>
            <w:dropDownList>
              <w:listItem w:value="Choose an item."/>
              <w:listItem w:displayText="Project" w:value="Project"/>
              <w:listItem w:displayText="Program" w:value="Program"/>
              <w:listItem w:displayText="Government Performance Results Act of 1993 (retention, graduation progression rates, students' success rates)" w:value="Government Performance Results Act of 1993 (retention, graduation progression rates, students' success rates)"/>
            </w:dropDownList>
          </w:sdtPr>
          <w:sdtContent>
            <w:permStart w:id="593175521" w:edGrp="everyone" w:displacedByCustomXml="prev"/>
            <w:tc>
              <w:tcPr>
                <w:tcW w:w="4675" w:type="dxa"/>
                <w:shd w:val="clear" w:color="auto" w:fill="auto"/>
              </w:tcPr>
              <w:p w14:paraId="4305245F" w14:textId="5A8D564E" w:rsidR="00F3142C" w:rsidRPr="003B39D1" w:rsidRDefault="00145282" w:rsidP="00320E99">
                <w:pPr>
                  <w:tabs>
                    <w:tab w:val="left" w:pos="5850"/>
                  </w:tabs>
                  <w:rPr>
                    <w:rFonts w:ascii="Times New Roman" w:hAnsi="Times New Roman" w:cs="Times New Roman"/>
                  </w:rPr>
                </w:pPr>
                <w:r w:rsidRPr="00F5371B">
                  <w:rPr>
                    <w:rStyle w:val="PlaceholderText"/>
                    <w:rFonts w:eastAsiaTheme="minorHAnsi"/>
                  </w:rPr>
                  <w:t>Choose an item.</w:t>
                </w:r>
              </w:p>
            </w:tc>
            <w:permEnd w:id="593175521" w:displacedByCustomXml="next"/>
          </w:sdtContent>
        </w:sdt>
      </w:tr>
      <w:tr w:rsidR="00F3142C" w:rsidRPr="003B39D1" w14:paraId="7226B7A2" w14:textId="77777777" w:rsidTr="00320E99">
        <w:tc>
          <w:tcPr>
            <w:tcW w:w="4675" w:type="dxa"/>
            <w:shd w:val="clear" w:color="auto" w:fill="auto"/>
          </w:tcPr>
          <w:p w14:paraId="3E823F80"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e Last Measured (Include Month and Year)</w:t>
            </w:r>
          </w:p>
        </w:tc>
        <w:tc>
          <w:tcPr>
            <w:tcW w:w="4675" w:type="dxa"/>
            <w:shd w:val="clear" w:color="auto" w:fill="auto"/>
          </w:tcPr>
          <w:p w14:paraId="25CADA55" w14:textId="77777777" w:rsidR="00F3142C" w:rsidRPr="003B39D1" w:rsidRDefault="00F3142C" w:rsidP="00320E99">
            <w:pPr>
              <w:tabs>
                <w:tab w:val="left" w:pos="5850"/>
              </w:tabs>
              <w:rPr>
                <w:rFonts w:ascii="Times New Roman" w:hAnsi="Times New Roman" w:cs="Times New Roman"/>
              </w:rPr>
            </w:pPr>
          </w:p>
        </w:tc>
      </w:tr>
      <w:tr w:rsidR="00F3142C" w:rsidRPr="003B39D1" w14:paraId="282C59BD" w14:textId="77777777" w:rsidTr="00320E99">
        <w:tc>
          <w:tcPr>
            <w:tcW w:w="4675" w:type="dxa"/>
            <w:shd w:val="clear" w:color="auto" w:fill="auto"/>
          </w:tcPr>
          <w:p w14:paraId="525FAA00"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How Often Do You Measure?</w:t>
            </w:r>
          </w:p>
          <w:p w14:paraId="3B09AE6C" w14:textId="77777777" w:rsidR="00F3142C" w:rsidRPr="003B39D1" w:rsidRDefault="00F3142C" w:rsidP="00320E99">
            <w:pPr>
              <w:tabs>
                <w:tab w:val="left" w:pos="5850"/>
              </w:tabs>
              <w:rPr>
                <w:rFonts w:ascii="Times New Roman" w:hAnsi="Times New Roman" w:cs="Times New Roman"/>
                <w:b/>
              </w:rPr>
            </w:pPr>
          </w:p>
          <w:p w14:paraId="7D7538B3" w14:textId="77777777" w:rsidR="00F3142C" w:rsidRPr="003B39D1" w:rsidRDefault="00F3142C" w:rsidP="00320E99">
            <w:pPr>
              <w:tabs>
                <w:tab w:val="left" w:pos="5850"/>
              </w:tabs>
              <w:rPr>
                <w:rFonts w:ascii="Times New Roman" w:hAnsi="Times New Roman" w:cs="Times New Roman"/>
              </w:rPr>
            </w:pPr>
            <w:r w:rsidRPr="003B39D1">
              <w:rPr>
                <w:rFonts w:ascii="Times New Roman" w:hAnsi="Times New Roman" w:cs="Times New Roman"/>
              </w:rPr>
              <w:t>Data may be collected monthly, bi-monthly, semester/trimester, annually, etc., at different intervals, depending on your specific project. You can provide various data collections based on these intervals. For example: a campus learning center may collect data on tutoring and/or Supplemental Instruction each semester. Please provide these data to provide the best information that highlights your campus.</w:t>
            </w:r>
          </w:p>
          <w:p w14:paraId="150D3892" w14:textId="77777777" w:rsidR="00F3142C" w:rsidRPr="003B39D1" w:rsidRDefault="00F3142C" w:rsidP="00320E99">
            <w:pPr>
              <w:tabs>
                <w:tab w:val="left" w:pos="5850"/>
              </w:tabs>
              <w:rPr>
                <w:rFonts w:ascii="Times New Roman" w:hAnsi="Times New Roman" w:cs="Times New Roman"/>
              </w:rPr>
            </w:pPr>
          </w:p>
          <w:p w14:paraId="373FF129"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2B138D9C" w14:textId="77777777" w:rsidR="00F3142C" w:rsidRPr="003B39D1" w:rsidRDefault="00F3142C" w:rsidP="00320E99">
            <w:pPr>
              <w:tabs>
                <w:tab w:val="left" w:pos="5850"/>
              </w:tabs>
              <w:rPr>
                <w:rFonts w:ascii="Times New Roman" w:hAnsi="Times New Roman" w:cs="Times New Roman"/>
              </w:rPr>
            </w:pPr>
            <w:permStart w:id="1380546893" w:edGrp="everyone"/>
            <w:permEnd w:id="1380546893"/>
          </w:p>
        </w:tc>
      </w:tr>
      <w:tr w:rsidR="00F3142C" w:rsidRPr="003B39D1" w14:paraId="43B70F68" w14:textId="77777777" w:rsidTr="00320E99">
        <w:tc>
          <w:tcPr>
            <w:tcW w:w="4675" w:type="dxa"/>
            <w:shd w:val="clear" w:color="auto" w:fill="auto"/>
          </w:tcPr>
          <w:p w14:paraId="487B66C0"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a Type</w:t>
            </w:r>
          </w:p>
        </w:tc>
        <w:sdt>
          <w:sdtPr>
            <w:rPr>
              <w:rFonts w:ascii="Times New Roman" w:hAnsi="Times New Roman" w:cs="Times New Roman"/>
            </w:rPr>
            <w:alias w:val="Data Type"/>
            <w:tag w:val="Data Type"/>
            <w:id w:val="-116912870"/>
            <w:placeholder>
              <w:docPart w:val="A87F07DBE2194BDBB39395A5E715150E"/>
            </w:placeholder>
            <w:showingPlcHdr/>
            <w:dropDownList>
              <w:listItem w:value="Choose an item."/>
              <w:listItem w:displayText="Raw Number" w:value="Raw Number"/>
              <w:listItem w:displayText="Ratio" w:value="Ratio"/>
            </w:dropDownList>
          </w:sdtPr>
          <w:sdtContent>
            <w:permStart w:id="2127390272" w:edGrp="everyone" w:displacedByCustomXml="prev"/>
            <w:tc>
              <w:tcPr>
                <w:tcW w:w="4675" w:type="dxa"/>
                <w:shd w:val="clear" w:color="auto" w:fill="auto"/>
              </w:tcPr>
              <w:p w14:paraId="4121AB57" w14:textId="68085A3D" w:rsidR="00F3142C" w:rsidRPr="003B39D1" w:rsidRDefault="006726A2" w:rsidP="00320E99">
                <w:pPr>
                  <w:tabs>
                    <w:tab w:val="left" w:pos="5850"/>
                  </w:tabs>
                  <w:rPr>
                    <w:rFonts w:ascii="Times New Roman" w:hAnsi="Times New Roman" w:cs="Times New Roman"/>
                  </w:rPr>
                </w:pPr>
                <w:r w:rsidRPr="00F5371B">
                  <w:rPr>
                    <w:rStyle w:val="PlaceholderText"/>
                    <w:rFonts w:eastAsiaTheme="minorHAnsi"/>
                  </w:rPr>
                  <w:t>Choose an item.</w:t>
                </w:r>
              </w:p>
            </w:tc>
            <w:permEnd w:id="2127390272" w:displacedByCustomXml="next"/>
          </w:sdtContent>
        </w:sdt>
      </w:tr>
      <w:tr w:rsidR="00F3142C" w:rsidRPr="003B39D1" w14:paraId="39318AE8" w14:textId="77777777" w:rsidTr="00320E99">
        <w:tc>
          <w:tcPr>
            <w:tcW w:w="4675" w:type="dxa"/>
            <w:shd w:val="clear" w:color="auto" w:fill="auto"/>
          </w:tcPr>
          <w:p w14:paraId="60D6EAB6"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Target</w:t>
            </w:r>
          </w:p>
        </w:tc>
        <w:tc>
          <w:tcPr>
            <w:tcW w:w="4675" w:type="dxa"/>
            <w:shd w:val="clear" w:color="auto" w:fill="auto"/>
          </w:tcPr>
          <w:p w14:paraId="2FF73178" w14:textId="77777777" w:rsidR="00F3142C" w:rsidRPr="003B39D1" w:rsidRDefault="00F3142C" w:rsidP="00320E99">
            <w:pPr>
              <w:rPr>
                <w:rFonts w:ascii="Times New Roman" w:hAnsi="Times New Roman" w:cs="Times New Roman"/>
                <w:b/>
                <w:sz w:val="20"/>
                <w:szCs w:val="20"/>
              </w:rPr>
            </w:pPr>
            <w:r w:rsidRPr="003B39D1">
              <w:rPr>
                <w:rFonts w:ascii="Times New Roman" w:hAnsi="Times New Roman" w:cs="Times New Roman"/>
                <w:b/>
                <w:sz w:val="20"/>
                <w:szCs w:val="20"/>
              </w:rPr>
              <w:t>Actual</w:t>
            </w:r>
          </w:p>
        </w:tc>
      </w:tr>
      <w:tr w:rsidR="00F3142C" w:rsidRPr="003B39D1" w14:paraId="0CA288E4" w14:textId="77777777" w:rsidTr="00320E99">
        <w:tc>
          <w:tcPr>
            <w:tcW w:w="4675" w:type="dxa"/>
            <w:shd w:val="clear" w:color="auto" w:fill="auto"/>
          </w:tcPr>
          <w:p w14:paraId="7C2C275B" w14:textId="77777777" w:rsidR="00F3142C" w:rsidRPr="003B39D1" w:rsidRDefault="00F3142C" w:rsidP="00320E99">
            <w:pPr>
              <w:tabs>
                <w:tab w:val="left" w:pos="5850"/>
              </w:tabs>
              <w:rPr>
                <w:rFonts w:ascii="Times New Roman" w:hAnsi="Times New Roman" w:cs="Times New Roman"/>
              </w:rPr>
            </w:pPr>
            <w:permStart w:id="478756508" w:edGrp="everyone"/>
            <w:permEnd w:id="478756508"/>
          </w:p>
          <w:p w14:paraId="44EEC019"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164C6A9B" w14:textId="77777777" w:rsidR="00F3142C" w:rsidRPr="003B39D1" w:rsidRDefault="00F3142C" w:rsidP="00320E99">
            <w:pPr>
              <w:tabs>
                <w:tab w:val="left" w:pos="5850"/>
              </w:tabs>
              <w:rPr>
                <w:rFonts w:ascii="Times New Roman" w:hAnsi="Times New Roman" w:cs="Times New Roman"/>
              </w:rPr>
            </w:pPr>
            <w:permStart w:id="1395350392" w:edGrp="everyone"/>
            <w:permEnd w:id="1395350392"/>
          </w:p>
        </w:tc>
      </w:tr>
    </w:tbl>
    <w:p w14:paraId="526A385E" w14:textId="77777777" w:rsidR="00F3142C" w:rsidRPr="003B39D1" w:rsidRDefault="00F3142C" w:rsidP="00F3142C">
      <w:pPr>
        <w:tabs>
          <w:tab w:val="left" w:pos="5850"/>
        </w:tabs>
        <w:rPr>
          <w:rFonts w:ascii="Times New Roman" w:hAnsi="Times New Roman" w:cs="Times New Roman"/>
          <w:sz w:val="24"/>
          <w:szCs w:val="24"/>
        </w:rPr>
      </w:pPr>
    </w:p>
    <w:p w14:paraId="53D8FCD7" w14:textId="77777777" w:rsidR="00F3142C" w:rsidRPr="003B39D1" w:rsidRDefault="00F3142C" w:rsidP="00F3142C">
      <w:pPr>
        <w:tabs>
          <w:tab w:val="left" w:pos="5850"/>
        </w:tabs>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3F61D5F9" w14:textId="77777777" w:rsidTr="00320E99">
        <w:tc>
          <w:tcPr>
            <w:tcW w:w="9350" w:type="dxa"/>
            <w:gridSpan w:val="2"/>
            <w:shd w:val="clear" w:color="auto" w:fill="auto"/>
          </w:tcPr>
          <w:p w14:paraId="466899C0"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Example Object</w:t>
            </w:r>
          </w:p>
          <w:p w14:paraId="35DF25D4"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o increase student enrollment in the College of Pharmacy by 20%.</w:t>
            </w:r>
          </w:p>
          <w:p w14:paraId="4CBB1001" w14:textId="77777777" w:rsidR="00F3142C" w:rsidRPr="003B39D1" w:rsidRDefault="00F3142C" w:rsidP="00320E99">
            <w:pPr>
              <w:rPr>
                <w:rFonts w:ascii="Times New Roman" w:hAnsi="Times New Roman" w:cs="Times New Roman"/>
                <w:sz w:val="20"/>
                <w:szCs w:val="20"/>
              </w:rPr>
            </w:pPr>
            <w:r w:rsidRPr="003B39D1">
              <w:rPr>
                <w:rFonts w:ascii="Times New Roman" w:hAnsi="Times New Roman" w:cs="Times New Roman"/>
              </w:rPr>
              <w:t>Baseline = 500 in Fall 2018                                               Target = 600 in Fall 2019 (100 = 20%)</w:t>
            </w:r>
          </w:p>
        </w:tc>
      </w:tr>
      <w:tr w:rsidR="00F3142C" w:rsidRPr="003B39D1" w14:paraId="56514348" w14:textId="77777777" w:rsidTr="00320E99">
        <w:tc>
          <w:tcPr>
            <w:tcW w:w="9350" w:type="dxa"/>
            <w:gridSpan w:val="2"/>
            <w:shd w:val="clear" w:color="auto" w:fill="auto"/>
          </w:tcPr>
          <w:p w14:paraId="275A829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5</w:t>
            </w:r>
          </w:p>
        </w:tc>
      </w:tr>
      <w:tr w:rsidR="00F3142C" w:rsidRPr="003B39D1" w14:paraId="167884C0" w14:textId="77777777" w:rsidTr="00320E99">
        <w:tc>
          <w:tcPr>
            <w:tcW w:w="9350" w:type="dxa"/>
            <w:gridSpan w:val="2"/>
            <w:shd w:val="clear" w:color="auto" w:fill="auto"/>
          </w:tcPr>
          <w:p w14:paraId="068F0C3C" w14:textId="77777777" w:rsidR="00F3142C" w:rsidRPr="003B39D1" w:rsidRDefault="00F3142C" w:rsidP="00320E99">
            <w:pPr>
              <w:rPr>
                <w:rFonts w:ascii="Times New Roman" w:hAnsi="Times New Roman" w:cs="Times New Roman"/>
                <w:sz w:val="24"/>
                <w:szCs w:val="24"/>
              </w:rPr>
            </w:pPr>
            <w:permStart w:id="1944020280" w:edGrp="everyone"/>
            <w:permEnd w:id="1944020280"/>
          </w:p>
          <w:p w14:paraId="5445D7E6" w14:textId="77777777" w:rsidR="00F3142C" w:rsidRPr="003B39D1" w:rsidRDefault="00F3142C" w:rsidP="00320E99">
            <w:pPr>
              <w:rPr>
                <w:rFonts w:ascii="Times New Roman" w:hAnsi="Times New Roman" w:cs="Times New Roman"/>
                <w:sz w:val="24"/>
                <w:szCs w:val="24"/>
              </w:rPr>
            </w:pPr>
          </w:p>
        </w:tc>
      </w:tr>
      <w:tr w:rsidR="00F3142C" w:rsidRPr="003B39D1" w14:paraId="1E571379" w14:textId="77777777" w:rsidTr="00320E99">
        <w:tc>
          <w:tcPr>
            <w:tcW w:w="4675" w:type="dxa"/>
            <w:shd w:val="clear" w:color="auto" w:fill="auto"/>
          </w:tcPr>
          <w:p w14:paraId="28896656"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Baseline</w:t>
            </w:r>
          </w:p>
        </w:tc>
        <w:tc>
          <w:tcPr>
            <w:tcW w:w="4675" w:type="dxa"/>
            <w:shd w:val="clear" w:color="auto" w:fill="auto"/>
          </w:tcPr>
          <w:p w14:paraId="3A27A7A4" w14:textId="77777777" w:rsidR="00F3142C" w:rsidRPr="003B39D1" w:rsidRDefault="00F3142C" w:rsidP="00320E99">
            <w:pPr>
              <w:rPr>
                <w:rFonts w:ascii="Times New Roman" w:hAnsi="Times New Roman" w:cs="Times New Roman"/>
                <w:b/>
                <w:sz w:val="24"/>
                <w:szCs w:val="24"/>
              </w:rPr>
            </w:pPr>
            <w:r w:rsidRPr="003B39D1">
              <w:rPr>
                <w:rFonts w:ascii="Times New Roman" w:hAnsi="Times New Roman" w:cs="Times New Roman"/>
                <w:b/>
                <w:sz w:val="24"/>
                <w:szCs w:val="24"/>
              </w:rPr>
              <w:t>Target</w:t>
            </w:r>
          </w:p>
        </w:tc>
      </w:tr>
      <w:tr w:rsidR="00F3142C" w:rsidRPr="003B39D1" w14:paraId="0348E43E" w14:textId="77777777" w:rsidTr="00320E99">
        <w:tc>
          <w:tcPr>
            <w:tcW w:w="4675" w:type="dxa"/>
            <w:shd w:val="clear" w:color="auto" w:fill="auto"/>
          </w:tcPr>
          <w:p w14:paraId="55EB6B1A" w14:textId="77777777" w:rsidR="00F3142C" w:rsidRPr="003B39D1" w:rsidRDefault="00F3142C" w:rsidP="00320E99">
            <w:pPr>
              <w:rPr>
                <w:rFonts w:ascii="Times New Roman" w:hAnsi="Times New Roman" w:cs="Times New Roman"/>
                <w:sz w:val="24"/>
                <w:szCs w:val="24"/>
              </w:rPr>
            </w:pPr>
            <w:permStart w:id="1780760615" w:edGrp="everyone"/>
            <w:permEnd w:id="1780760615"/>
          </w:p>
          <w:p w14:paraId="4378A04F"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05AAC4B4" w14:textId="77777777" w:rsidR="00F3142C" w:rsidRPr="003B39D1" w:rsidRDefault="00F3142C" w:rsidP="00320E99">
            <w:pPr>
              <w:rPr>
                <w:rFonts w:ascii="Times New Roman" w:hAnsi="Times New Roman" w:cs="Times New Roman"/>
                <w:sz w:val="24"/>
                <w:szCs w:val="24"/>
              </w:rPr>
            </w:pPr>
            <w:permStart w:id="1268132414" w:edGrp="everyone"/>
            <w:permEnd w:id="1268132414"/>
          </w:p>
        </w:tc>
      </w:tr>
      <w:tr w:rsidR="00F3142C" w:rsidRPr="003B39D1" w14:paraId="29C589D8" w14:textId="77777777" w:rsidTr="00320E99">
        <w:tc>
          <w:tcPr>
            <w:tcW w:w="4675" w:type="dxa"/>
            <w:shd w:val="clear" w:color="auto" w:fill="auto"/>
          </w:tcPr>
          <w:p w14:paraId="1E68D081"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w:t>
            </w:r>
          </w:p>
          <w:p w14:paraId="36139E43"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Choose from the options below by clicking the box to the left).</w:t>
            </w:r>
          </w:p>
        </w:tc>
        <w:tc>
          <w:tcPr>
            <w:tcW w:w="4675" w:type="dxa"/>
            <w:shd w:val="clear" w:color="auto" w:fill="auto"/>
          </w:tcPr>
          <w:p w14:paraId="29AB4011"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Status Description</w:t>
            </w:r>
          </w:p>
        </w:tc>
      </w:tr>
      <w:permStart w:id="1981484532" w:edGrp="everyone"/>
      <w:tr w:rsidR="00F3142C" w:rsidRPr="003B39D1" w14:paraId="26C02139" w14:textId="77777777" w:rsidTr="00320E99">
        <w:tc>
          <w:tcPr>
            <w:tcW w:w="4675" w:type="dxa"/>
            <w:shd w:val="clear" w:color="auto" w:fill="auto"/>
          </w:tcPr>
          <w:p w14:paraId="1A45E9C1" w14:textId="4749222C" w:rsidR="00F3142C" w:rsidRPr="003B39D1" w:rsidRDefault="00000000" w:rsidP="00320E99">
            <w:pPr>
              <w:pStyle w:val="NormalWeb"/>
              <w:rPr>
                <w:color w:val="000000"/>
                <w:sz w:val="27"/>
                <w:szCs w:val="27"/>
              </w:rPr>
            </w:pPr>
            <w:sdt>
              <w:sdtPr>
                <w:rPr>
                  <w:rFonts w:eastAsia="MS Gothic" w:hint="eastAsia"/>
                </w:rPr>
                <w:id w:val="726492802"/>
                <w14:checkbox>
                  <w14:checked w14:val="0"/>
                  <w14:checkedState w14:val="2612" w14:font="MS Gothic"/>
                  <w14:uncheckedState w14:val="2610" w14:font="MS Gothic"/>
                </w14:checkbox>
              </w:sdtPr>
              <w:sdtContent>
                <w:r w:rsidR="00B861EE">
                  <w:rPr>
                    <w:rFonts w:ascii="MS Gothic" w:eastAsia="MS Gothic" w:hAnsi="MS Gothic" w:hint="eastAsia"/>
                  </w:rPr>
                  <w:t>☐</w:t>
                </w:r>
              </w:sdtContent>
            </w:sdt>
            <w:r w:rsidR="00F3142C" w:rsidRPr="003B39D1">
              <w:rPr>
                <w:color w:val="000000"/>
                <w:sz w:val="27"/>
                <w:szCs w:val="27"/>
              </w:rPr>
              <w:t xml:space="preserve"> </w:t>
            </w:r>
            <w:permEnd w:id="1981484532"/>
            <w:r w:rsidR="00F3142C" w:rsidRPr="003B39D1">
              <w:rPr>
                <w:color w:val="000000"/>
                <w:sz w:val="22"/>
                <w:szCs w:val="22"/>
              </w:rPr>
              <w:t>On Schedule</w:t>
            </w:r>
          </w:p>
          <w:p w14:paraId="07255321"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3DF2CD70"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has no specific ending date, or is scheduled to conclude at a date that falls outside of the reporting period. “On schedule” suggests that substantial progress is being made towards meeting this objective.</w:t>
            </w:r>
          </w:p>
        </w:tc>
      </w:tr>
      <w:permStart w:id="731265445" w:edGrp="everyone"/>
      <w:tr w:rsidR="00F3142C" w:rsidRPr="003B39D1" w14:paraId="625E08F5" w14:textId="77777777" w:rsidTr="00320E99">
        <w:tc>
          <w:tcPr>
            <w:tcW w:w="4675" w:type="dxa"/>
            <w:shd w:val="clear" w:color="auto" w:fill="auto"/>
          </w:tcPr>
          <w:p w14:paraId="33C751E3" w14:textId="03AFD1F3"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2055762606"/>
                <w14:checkbox>
                  <w14:checked w14:val="0"/>
                  <w14:checkedState w14:val="2612" w14:font="MS Gothic"/>
                  <w14:uncheckedState w14:val="2610" w14:font="MS Gothic"/>
                </w14:checkbox>
              </w:sdtPr>
              <w:sdtContent>
                <w:r w:rsidR="00B861EE">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731265445"/>
            <w:r w:rsidR="00F3142C" w:rsidRPr="003B39D1">
              <w:rPr>
                <w:color w:val="000000"/>
                <w:sz w:val="22"/>
                <w:szCs w:val="22"/>
              </w:rPr>
              <w:t>Completed</w:t>
            </w:r>
          </w:p>
          <w:p w14:paraId="009D4491"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2C5C0CA6" w14:textId="77777777" w:rsidR="00F3142C" w:rsidRPr="003B39D1" w:rsidRDefault="00F3142C" w:rsidP="00320E99">
            <w:pPr>
              <w:rPr>
                <w:rFonts w:ascii="Times New Roman" w:hAnsi="Times New Roman" w:cs="Times New Roman"/>
              </w:rPr>
            </w:pPr>
            <w:r w:rsidRPr="003B39D1">
              <w:rPr>
                <w:rFonts w:ascii="Times New Roman" w:hAnsi="Times New Roman" w:cs="Times New Roman"/>
              </w:rPr>
              <w:t>The objective was met on time and in full within the reporting period.</w:t>
            </w:r>
          </w:p>
        </w:tc>
      </w:tr>
      <w:permStart w:id="291199492" w:edGrp="everyone"/>
      <w:tr w:rsidR="00F3142C" w:rsidRPr="003B39D1" w14:paraId="0DB81738" w14:textId="77777777" w:rsidTr="00320E99">
        <w:tc>
          <w:tcPr>
            <w:tcW w:w="4675" w:type="dxa"/>
            <w:shd w:val="clear" w:color="auto" w:fill="auto"/>
          </w:tcPr>
          <w:p w14:paraId="4C8A7D60" w14:textId="1345937D" w:rsidR="00F3142C" w:rsidRPr="003B39D1" w:rsidRDefault="00000000" w:rsidP="00320E99">
            <w:pPr>
              <w:pStyle w:val="NormalWeb"/>
              <w:rPr>
                <w:color w:val="000000"/>
                <w:sz w:val="22"/>
                <w:szCs w:val="22"/>
              </w:rPr>
            </w:pPr>
            <w:sdt>
              <w:sdtPr>
                <w:rPr>
                  <w:rFonts w:ascii="Segoe UI Symbol" w:eastAsia="MS Gothic" w:hAnsi="Segoe UI Symbol" w:cs="Segoe UI Symbol"/>
                  <w:color w:val="000000"/>
                  <w:sz w:val="27"/>
                  <w:szCs w:val="27"/>
                </w:rPr>
                <w:id w:val="-805322259"/>
                <w14:checkbox>
                  <w14:checked w14:val="0"/>
                  <w14:checkedState w14:val="2612" w14:font="MS Gothic"/>
                  <w14:uncheckedState w14:val="2610" w14:font="MS Gothic"/>
                </w14:checkbox>
              </w:sdtPr>
              <w:sdtContent>
                <w:r w:rsidR="00433E90">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291199492"/>
            <w:r w:rsidR="00F3142C" w:rsidRPr="003B39D1">
              <w:rPr>
                <w:color w:val="000000"/>
                <w:sz w:val="22"/>
                <w:szCs w:val="22"/>
              </w:rPr>
              <w:t>Change in Schedule</w:t>
            </w:r>
          </w:p>
          <w:p w14:paraId="77F8B047"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1A8F7CEC"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 xml:space="preserve">The objective was not met for a specified reason (s) and may or may not be met at a later date. This option allows grantees to explain why they were unable to complete an </w:t>
            </w:r>
            <w:r w:rsidRPr="003B39D1">
              <w:rPr>
                <w:rFonts w:ascii="Times New Roman" w:hAnsi="Times New Roman" w:cs="Times New Roman"/>
                <w:sz w:val="24"/>
                <w:szCs w:val="24"/>
              </w:rPr>
              <w:lastRenderedPageBreak/>
              <w:t>objective.</w:t>
            </w:r>
          </w:p>
        </w:tc>
      </w:tr>
      <w:permStart w:id="1227751838" w:edGrp="everyone"/>
      <w:tr w:rsidR="00F3142C" w:rsidRPr="003B39D1" w14:paraId="26E19444" w14:textId="77777777" w:rsidTr="00320E99">
        <w:tc>
          <w:tcPr>
            <w:tcW w:w="4675" w:type="dxa"/>
            <w:shd w:val="clear" w:color="auto" w:fill="auto"/>
          </w:tcPr>
          <w:p w14:paraId="6A5F7CA2" w14:textId="642E555F" w:rsidR="00F3142C" w:rsidRPr="003B39D1" w:rsidRDefault="00000000" w:rsidP="00320E99">
            <w:pPr>
              <w:pStyle w:val="NormalWeb"/>
              <w:rPr>
                <w:color w:val="000000"/>
                <w:sz w:val="27"/>
                <w:szCs w:val="27"/>
              </w:rPr>
            </w:pPr>
            <w:sdt>
              <w:sdtPr>
                <w:rPr>
                  <w:rFonts w:ascii="Segoe UI Symbol" w:eastAsia="MS Gothic" w:hAnsi="Segoe UI Symbol" w:cs="Segoe UI Symbol"/>
                  <w:color w:val="000000"/>
                  <w:sz w:val="27"/>
                  <w:szCs w:val="27"/>
                </w:rPr>
                <w:id w:val="-2025772462"/>
                <w14:checkbox>
                  <w14:checked w14:val="0"/>
                  <w14:checkedState w14:val="2612" w14:font="MS Gothic"/>
                  <w14:uncheckedState w14:val="2610" w14:font="MS Gothic"/>
                </w14:checkbox>
              </w:sdtPr>
              <w:sdtContent>
                <w:r w:rsidR="00433E90">
                  <w:rPr>
                    <w:rFonts w:ascii="MS Gothic" w:eastAsia="MS Gothic" w:hAnsi="MS Gothic" w:cs="Segoe UI Symbol" w:hint="eastAsia"/>
                    <w:color w:val="000000"/>
                    <w:sz w:val="27"/>
                    <w:szCs w:val="27"/>
                  </w:rPr>
                  <w:t>☐</w:t>
                </w:r>
              </w:sdtContent>
            </w:sdt>
            <w:r w:rsidR="00F3142C" w:rsidRPr="003B39D1">
              <w:rPr>
                <w:color w:val="000000"/>
                <w:sz w:val="27"/>
                <w:szCs w:val="27"/>
              </w:rPr>
              <w:t xml:space="preserve"> </w:t>
            </w:r>
            <w:permEnd w:id="1227751838"/>
            <w:r w:rsidR="00F3142C" w:rsidRPr="003B39D1">
              <w:rPr>
                <w:color w:val="000000"/>
                <w:sz w:val="22"/>
                <w:szCs w:val="22"/>
              </w:rPr>
              <w:t>Change in Objective</w:t>
            </w:r>
          </w:p>
          <w:p w14:paraId="6C3D4304" w14:textId="77777777" w:rsidR="00F3142C" w:rsidRPr="003B39D1" w:rsidRDefault="00F3142C" w:rsidP="00320E99">
            <w:pPr>
              <w:rPr>
                <w:rFonts w:ascii="Times New Roman" w:hAnsi="Times New Roman" w:cs="Times New Roman"/>
                <w:sz w:val="24"/>
                <w:szCs w:val="24"/>
              </w:rPr>
            </w:pPr>
          </w:p>
        </w:tc>
        <w:tc>
          <w:tcPr>
            <w:tcW w:w="4675" w:type="dxa"/>
            <w:shd w:val="clear" w:color="auto" w:fill="auto"/>
          </w:tcPr>
          <w:p w14:paraId="0540ED70" w14:textId="77777777" w:rsidR="00F3142C" w:rsidRPr="003B39D1" w:rsidRDefault="00F3142C" w:rsidP="00320E99">
            <w:pPr>
              <w:rPr>
                <w:rFonts w:ascii="Times New Roman" w:hAnsi="Times New Roman" w:cs="Times New Roman"/>
                <w:sz w:val="24"/>
                <w:szCs w:val="24"/>
              </w:rPr>
            </w:pPr>
            <w:r w:rsidRPr="003B39D1">
              <w:rPr>
                <w:rFonts w:ascii="Times New Roman" w:hAnsi="Times New Roman" w:cs="Times New Roman"/>
                <w:sz w:val="24"/>
                <w:szCs w:val="24"/>
              </w:rPr>
              <w:t>The objective was not met, or will not be met, and a future change to this objective is anticipated. Grantees must have approval by the Department of Education for any change of objective prior to this APR (Annual Performance Report).</w:t>
            </w:r>
          </w:p>
        </w:tc>
      </w:tr>
    </w:tbl>
    <w:p w14:paraId="3701BF7C" w14:textId="77777777" w:rsidR="00F3142C" w:rsidRPr="003B39D1" w:rsidRDefault="00F3142C" w:rsidP="00F3142C">
      <w:pPr>
        <w:jc w:val="center"/>
        <w:rPr>
          <w:rFonts w:ascii="Times New Roman" w:hAnsi="Times New Roman" w:cs="Times New Roman"/>
          <w:sz w:val="24"/>
          <w:szCs w:val="24"/>
        </w:rPr>
      </w:pPr>
    </w:p>
    <w:p w14:paraId="591BB629" w14:textId="77777777" w:rsidR="00F3142C" w:rsidRPr="003B39D1" w:rsidRDefault="00F3142C" w:rsidP="00F3142C">
      <w:pPr>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72E5B7A4" w14:textId="77777777" w:rsidTr="00320E99">
        <w:tc>
          <w:tcPr>
            <w:tcW w:w="9350" w:type="dxa"/>
            <w:shd w:val="clear" w:color="auto" w:fill="auto"/>
          </w:tcPr>
          <w:p w14:paraId="172832FD"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Objective Narrative</w:t>
            </w:r>
          </w:p>
          <w:p w14:paraId="7C38E38E" w14:textId="77777777" w:rsidR="00F3142C" w:rsidRPr="003B39D1" w:rsidRDefault="00F3142C" w:rsidP="00320E99">
            <w:pPr>
              <w:rPr>
                <w:rFonts w:ascii="Times New Roman" w:hAnsi="Times New Roman" w:cs="Times New Roman"/>
              </w:rPr>
            </w:pPr>
          </w:p>
          <w:p w14:paraId="2D7EC203"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rPr>
              <w:t>Please provide a brief statement, with data and references to goals stated in your application as appropriate, to document the work towards this project objective during the current reporting period. Please describe any unexpected results due to this project objective. (Limited to 4,000 characters).</w:t>
            </w:r>
          </w:p>
        </w:tc>
      </w:tr>
      <w:tr w:rsidR="00F3142C" w:rsidRPr="003B39D1" w14:paraId="55A72859" w14:textId="77777777" w:rsidTr="00320E99">
        <w:tc>
          <w:tcPr>
            <w:tcW w:w="9350" w:type="dxa"/>
            <w:shd w:val="clear" w:color="auto" w:fill="auto"/>
          </w:tcPr>
          <w:p w14:paraId="61911232" w14:textId="77777777" w:rsidR="00F3142C" w:rsidRPr="000829CE" w:rsidRDefault="00F3142C" w:rsidP="00320E99">
            <w:pPr>
              <w:rPr>
                <w:rFonts w:ascii="Times New Roman" w:hAnsi="Times New Roman" w:cs="Times New Roman"/>
              </w:rPr>
            </w:pPr>
            <w:permStart w:id="758804628" w:edGrp="everyone"/>
            <w:permEnd w:id="758804628"/>
          </w:p>
          <w:p w14:paraId="59C0D48E" w14:textId="77777777" w:rsidR="00F3142C" w:rsidRPr="003B39D1" w:rsidRDefault="00F3142C" w:rsidP="00320E99">
            <w:pPr>
              <w:jc w:val="center"/>
              <w:rPr>
                <w:rFonts w:ascii="Times New Roman" w:hAnsi="Times New Roman" w:cs="Times New Roman"/>
                <w:sz w:val="18"/>
                <w:szCs w:val="18"/>
              </w:rPr>
            </w:pPr>
          </w:p>
        </w:tc>
      </w:tr>
      <w:tr w:rsidR="00F3142C" w:rsidRPr="003B39D1" w14:paraId="0D2556A4" w14:textId="77777777" w:rsidTr="00320E99">
        <w:tc>
          <w:tcPr>
            <w:tcW w:w="9350" w:type="dxa"/>
            <w:shd w:val="clear" w:color="auto" w:fill="auto"/>
          </w:tcPr>
          <w:p w14:paraId="08C3B33B" w14:textId="77777777" w:rsidR="00F3142C" w:rsidRPr="003B39D1" w:rsidRDefault="00F3142C" w:rsidP="00320E99">
            <w:pPr>
              <w:rPr>
                <w:rFonts w:ascii="Times New Roman" w:hAnsi="Times New Roman" w:cs="Times New Roman"/>
                <w:b/>
              </w:rPr>
            </w:pPr>
            <w:r w:rsidRPr="003B39D1">
              <w:rPr>
                <w:rFonts w:ascii="Times New Roman" w:hAnsi="Times New Roman" w:cs="Times New Roman"/>
                <w:b/>
              </w:rPr>
              <w:t>Performance Measurement 1.1</w:t>
            </w:r>
          </w:p>
          <w:p w14:paraId="56BF8A31" w14:textId="77777777" w:rsidR="00F3142C" w:rsidRPr="003B39D1" w:rsidRDefault="00F3142C" w:rsidP="00320E99">
            <w:pPr>
              <w:rPr>
                <w:rFonts w:ascii="Times New Roman" w:hAnsi="Times New Roman" w:cs="Times New Roman"/>
                <w:sz w:val="18"/>
                <w:szCs w:val="18"/>
              </w:rPr>
            </w:pPr>
            <w:r w:rsidRPr="003B39D1">
              <w:rPr>
                <w:rFonts w:ascii="Times New Roman" w:hAnsi="Times New Roman" w:cs="Times New Roman"/>
                <w:b/>
              </w:rPr>
              <w:t>Performance Measure Description</w:t>
            </w:r>
            <w:r w:rsidRPr="003B39D1">
              <w:rPr>
                <w:rFonts w:ascii="Times New Roman" w:hAnsi="Times New Roman" w:cs="Times New Roman"/>
              </w:rPr>
              <w:t xml:space="preserve"> (Limited to 4,000 characters).</w:t>
            </w:r>
          </w:p>
        </w:tc>
      </w:tr>
      <w:tr w:rsidR="00F3142C" w:rsidRPr="003B39D1" w14:paraId="086C6CB3" w14:textId="77777777" w:rsidTr="00320E99">
        <w:tc>
          <w:tcPr>
            <w:tcW w:w="9350" w:type="dxa"/>
            <w:shd w:val="clear" w:color="auto" w:fill="auto"/>
          </w:tcPr>
          <w:p w14:paraId="0D3FD845" w14:textId="77777777" w:rsidR="00F3142C" w:rsidRPr="000829CE" w:rsidRDefault="00F3142C" w:rsidP="00320E99">
            <w:pPr>
              <w:rPr>
                <w:rFonts w:ascii="Times New Roman" w:hAnsi="Times New Roman" w:cs="Times New Roman"/>
              </w:rPr>
            </w:pPr>
            <w:permStart w:id="920999422" w:edGrp="everyone"/>
            <w:permEnd w:id="920999422"/>
          </w:p>
          <w:p w14:paraId="47259907" w14:textId="77777777" w:rsidR="00F3142C" w:rsidRPr="003B39D1" w:rsidRDefault="00F3142C" w:rsidP="00320E99">
            <w:pPr>
              <w:rPr>
                <w:rFonts w:ascii="Times New Roman" w:hAnsi="Times New Roman" w:cs="Times New Roman"/>
                <w:sz w:val="18"/>
                <w:szCs w:val="18"/>
              </w:rPr>
            </w:pPr>
          </w:p>
        </w:tc>
      </w:tr>
    </w:tbl>
    <w:p w14:paraId="4292C99F" w14:textId="77777777" w:rsidR="00F3142C" w:rsidRPr="003B39D1" w:rsidRDefault="00F3142C" w:rsidP="00F3142C">
      <w:pPr>
        <w:jc w:val="center"/>
        <w:rPr>
          <w:rFonts w:ascii="Times New Roman" w:hAnsi="Times New Roman" w:cs="Times New Roman"/>
          <w:sz w:val="18"/>
          <w:szCs w:val="18"/>
        </w:rPr>
      </w:pPr>
    </w:p>
    <w:p w14:paraId="144DB441" w14:textId="77777777" w:rsidR="00F3142C" w:rsidRPr="003B39D1" w:rsidRDefault="00F3142C" w:rsidP="00F3142C">
      <w:pPr>
        <w:jc w:val="center"/>
        <w:rPr>
          <w:rFonts w:ascii="Times New Roman" w:hAnsi="Times New Roman" w:cs="Times New Roman"/>
          <w:sz w:val="18"/>
          <w:szCs w:val="18"/>
        </w:rPr>
      </w:pPr>
    </w:p>
    <w:p w14:paraId="0408CCC7" w14:textId="77777777" w:rsidR="00F3142C" w:rsidRPr="003B39D1" w:rsidRDefault="00F3142C" w:rsidP="00F3142C">
      <w:pPr>
        <w:jc w:val="center"/>
        <w:rPr>
          <w:rFonts w:ascii="Times New Roman" w:hAnsi="Times New Roman" w:cs="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75"/>
        <w:gridCol w:w="4675"/>
      </w:tblGrid>
      <w:tr w:rsidR="00F3142C" w:rsidRPr="003B39D1" w14:paraId="18B1968C" w14:textId="77777777" w:rsidTr="00320E99">
        <w:tc>
          <w:tcPr>
            <w:tcW w:w="4675" w:type="dxa"/>
            <w:shd w:val="clear" w:color="auto" w:fill="auto"/>
          </w:tcPr>
          <w:p w14:paraId="60A49361"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Measure Type</w:t>
            </w:r>
          </w:p>
        </w:tc>
        <w:sdt>
          <w:sdtPr>
            <w:rPr>
              <w:rFonts w:ascii="Times New Roman" w:hAnsi="Times New Roman" w:cs="Times New Roman"/>
            </w:rPr>
            <w:alias w:val="Measure Type"/>
            <w:tag w:val="Measure Type"/>
            <w:id w:val="-1500415558"/>
            <w:placeholder>
              <w:docPart w:val="20C619E257524E378D23062B6562893F"/>
            </w:placeholder>
            <w:showingPlcHdr/>
            <w:dropDownList>
              <w:listItem w:value="Choose an item."/>
              <w:listItem w:displayText="Project" w:value="Project"/>
              <w:listItem w:displayText="Program" w:value="Program"/>
              <w:listItem w:displayText="Government Performance Results Act of 1993 (retention, graduation progression rates, students' success rates)" w:value="Government Performance Results Act of 1993 (retention, graduation progression rates, students' success rates)"/>
            </w:dropDownList>
          </w:sdtPr>
          <w:sdtContent>
            <w:permStart w:id="511277264" w:edGrp="everyone" w:displacedByCustomXml="prev"/>
            <w:tc>
              <w:tcPr>
                <w:tcW w:w="4675" w:type="dxa"/>
                <w:shd w:val="clear" w:color="auto" w:fill="auto"/>
              </w:tcPr>
              <w:p w14:paraId="24B6ED12" w14:textId="58B3E6C5" w:rsidR="00F3142C" w:rsidRPr="003B39D1" w:rsidRDefault="0076214D" w:rsidP="00320E99">
                <w:pPr>
                  <w:tabs>
                    <w:tab w:val="left" w:pos="5850"/>
                  </w:tabs>
                  <w:rPr>
                    <w:rFonts w:ascii="Times New Roman" w:hAnsi="Times New Roman" w:cs="Times New Roman"/>
                  </w:rPr>
                </w:pPr>
                <w:r w:rsidRPr="00F5371B">
                  <w:rPr>
                    <w:rStyle w:val="PlaceholderText"/>
                    <w:rFonts w:eastAsiaTheme="minorHAnsi"/>
                  </w:rPr>
                  <w:t>Choose an item.</w:t>
                </w:r>
              </w:p>
            </w:tc>
            <w:permEnd w:id="511277264" w:displacedByCustomXml="next"/>
          </w:sdtContent>
        </w:sdt>
      </w:tr>
      <w:tr w:rsidR="00F3142C" w:rsidRPr="003B39D1" w14:paraId="68C6366B" w14:textId="77777777" w:rsidTr="00320E99">
        <w:tc>
          <w:tcPr>
            <w:tcW w:w="4675" w:type="dxa"/>
            <w:shd w:val="clear" w:color="auto" w:fill="auto"/>
          </w:tcPr>
          <w:p w14:paraId="6FE92584"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e Last Measured (Include Month and Year)</w:t>
            </w:r>
          </w:p>
        </w:tc>
        <w:tc>
          <w:tcPr>
            <w:tcW w:w="4675" w:type="dxa"/>
            <w:shd w:val="clear" w:color="auto" w:fill="auto"/>
          </w:tcPr>
          <w:p w14:paraId="5E511CAE" w14:textId="77777777" w:rsidR="00F3142C" w:rsidRPr="003B39D1" w:rsidRDefault="00F3142C" w:rsidP="00320E99">
            <w:pPr>
              <w:tabs>
                <w:tab w:val="left" w:pos="5850"/>
              </w:tabs>
              <w:rPr>
                <w:rFonts w:ascii="Times New Roman" w:hAnsi="Times New Roman" w:cs="Times New Roman"/>
              </w:rPr>
            </w:pPr>
          </w:p>
        </w:tc>
      </w:tr>
      <w:tr w:rsidR="00F3142C" w:rsidRPr="003B39D1" w14:paraId="0DB27239" w14:textId="77777777" w:rsidTr="00320E99">
        <w:tc>
          <w:tcPr>
            <w:tcW w:w="4675" w:type="dxa"/>
            <w:shd w:val="clear" w:color="auto" w:fill="auto"/>
          </w:tcPr>
          <w:p w14:paraId="1722A6B4"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How Often Do You Measure?</w:t>
            </w:r>
          </w:p>
          <w:p w14:paraId="2761F639" w14:textId="77777777" w:rsidR="00F3142C" w:rsidRPr="003B39D1" w:rsidRDefault="00F3142C" w:rsidP="00320E99">
            <w:pPr>
              <w:tabs>
                <w:tab w:val="left" w:pos="5850"/>
              </w:tabs>
              <w:rPr>
                <w:rFonts w:ascii="Times New Roman" w:hAnsi="Times New Roman" w:cs="Times New Roman"/>
                <w:b/>
              </w:rPr>
            </w:pPr>
          </w:p>
          <w:p w14:paraId="742FB056" w14:textId="77777777" w:rsidR="00F3142C" w:rsidRPr="003B39D1" w:rsidRDefault="00F3142C" w:rsidP="00320E99">
            <w:pPr>
              <w:tabs>
                <w:tab w:val="left" w:pos="5850"/>
              </w:tabs>
              <w:rPr>
                <w:rFonts w:ascii="Times New Roman" w:hAnsi="Times New Roman" w:cs="Times New Roman"/>
              </w:rPr>
            </w:pPr>
            <w:r w:rsidRPr="003B39D1">
              <w:rPr>
                <w:rFonts w:ascii="Times New Roman" w:hAnsi="Times New Roman" w:cs="Times New Roman"/>
              </w:rPr>
              <w:t>Data may be collected monthly, bi-monthly, semester/trimester, annually, etc., at different intervals, depending on your specific project. You can provide various data collections based on these intervals. For example: a campus learning center may collect data on tutoring and/or Supplemental Instruction each semester. Please provide these data to provide the best information that highlights your campus.</w:t>
            </w:r>
          </w:p>
          <w:p w14:paraId="648CC5F5" w14:textId="77777777" w:rsidR="00F3142C" w:rsidRPr="003B39D1" w:rsidRDefault="00F3142C" w:rsidP="00320E99">
            <w:pPr>
              <w:tabs>
                <w:tab w:val="left" w:pos="5850"/>
              </w:tabs>
              <w:rPr>
                <w:rFonts w:ascii="Times New Roman" w:hAnsi="Times New Roman" w:cs="Times New Roman"/>
              </w:rPr>
            </w:pPr>
          </w:p>
          <w:p w14:paraId="07932571"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331026EF" w14:textId="77777777" w:rsidR="00F3142C" w:rsidRPr="003B39D1" w:rsidRDefault="00F3142C" w:rsidP="00320E99">
            <w:pPr>
              <w:tabs>
                <w:tab w:val="left" w:pos="5850"/>
              </w:tabs>
              <w:rPr>
                <w:rFonts w:ascii="Times New Roman" w:hAnsi="Times New Roman" w:cs="Times New Roman"/>
              </w:rPr>
            </w:pPr>
            <w:permStart w:id="70926533" w:edGrp="everyone"/>
            <w:permEnd w:id="70926533"/>
          </w:p>
        </w:tc>
      </w:tr>
      <w:tr w:rsidR="00F3142C" w:rsidRPr="003B39D1" w14:paraId="5969757B" w14:textId="77777777" w:rsidTr="00320E99">
        <w:tc>
          <w:tcPr>
            <w:tcW w:w="4675" w:type="dxa"/>
            <w:shd w:val="clear" w:color="auto" w:fill="auto"/>
          </w:tcPr>
          <w:p w14:paraId="11D4AE8E"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Data Type</w:t>
            </w:r>
          </w:p>
        </w:tc>
        <w:sdt>
          <w:sdtPr>
            <w:rPr>
              <w:rFonts w:ascii="Times New Roman" w:hAnsi="Times New Roman" w:cs="Times New Roman"/>
            </w:rPr>
            <w:alias w:val="Data Type"/>
            <w:tag w:val="Data Type"/>
            <w:id w:val="982517165"/>
            <w:placeholder>
              <w:docPart w:val="D2357A175F6543B487405C60F063BBAD"/>
            </w:placeholder>
            <w:showingPlcHdr/>
            <w:dropDownList>
              <w:listItem w:value="Choose an item."/>
              <w:listItem w:displayText="Raw Number" w:value="Raw Number"/>
              <w:listItem w:displayText="Ratio" w:value="Ratio"/>
            </w:dropDownList>
          </w:sdtPr>
          <w:sdtContent>
            <w:permStart w:id="1277111110" w:edGrp="everyone" w:displacedByCustomXml="prev"/>
            <w:tc>
              <w:tcPr>
                <w:tcW w:w="4675" w:type="dxa"/>
                <w:shd w:val="clear" w:color="auto" w:fill="auto"/>
              </w:tcPr>
              <w:p w14:paraId="273939C1" w14:textId="6767EAF7" w:rsidR="00F3142C" w:rsidRPr="003B39D1" w:rsidRDefault="00A867DE" w:rsidP="00320E99">
                <w:pPr>
                  <w:tabs>
                    <w:tab w:val="left" w:pos="5850"/>
                  </w:tabs>
                  <w:rPr>
                    <w:rFonts w:ascii="Times New Roman" w:hAnsi="Times New Roman" w:cs="Times New Roman"/>
                  </w:rPr>
                </w:pPr>
                <w:r w:rsidRPr="00F5371B">
                  <w:rPr>
                    <w:rStyle w:val="PlaceholderText"/>
                    <w:rFonts w:eastAsiaTheme="minorHAnsi"/>
                  </w:rPr>
                  <w:t>Choose an item.</w:t>
                </w:r>
              </w:p>
            </w:tc>
            <w:permEnd w:id="1277111110" w:displacedByCustomXml="next"/>
          </w:sdtContent>
        </w:sdt>
      </w:tr>
      <w:tr w:rsidR="00F3142C" w:rsidRPr="003B39D1" w14:paraId="53A46390" w14:textId="77777777" w:rsidTr="00320E99">
        <w:tc>
          <w:tcPr>
            <w:tcW w:w="4675" w:type="dxa"/>
            <w:shd w:val="clear" w:color="auto" w:fill="auto"/>
          </w:tcPr>
          <w:p w14:paraId="3DCCDDC1" w14:textId="77777777" w:rsidR="00F3142C" w:rsidRPr="003B39D1" w:rsidRDefault="00F3142C" w:rsidP="00320E99">
            <w:pPr>
              <w:tabs>
                <w:tab w:val="left" w:pos="5850"/>
              </w:tabs>
              <w:rPr>
                <w:rFonts w:ascii="Times New Roman" w:hAnsi="Times New Roman" w:cs="Times New Roman"/>
                <w:b/>
              </w:rPr>
            </w:pPr>
            <w:r w:rsidRPr="003B39D1">
              <w:rPr>
                <w:rFonts w:ascii="Times New Roman" w:hAnsi="Times New Roman" w:cs="Times New Roman"/>
                <w:b/>
              </w:rPr>
              <w:t>Target</w:t>
            </w:r>
          </w:p>
        </w:tc>
        <w:tc>
          <w:tcPr>
            <w:tcW w:w="4675" w:type="dxa"/>
            <w:shd w:val="clear" w:color="auto" w:fill="auto"/>
          </w:tcPr>
          <w:p w14:paraId="7764086E" w14:textId="77777777" w:rsidR="00F3142C" w:rsidRPr="003B39D1" w:rsidRDefault="00F3142C" w:rsidP="00320E99">
            <w:pPr>
              <w:rPr>
                <w:rFonts w:ascii="Times New Roman" w:hAnsi="Times New Roman" w:cs="Times New Roman"/>
                <w:b/>
                <w:sz w:val="20"/>
                <w:szCs w:val="20"/>
              </w:rPr>
            </w:pPr>
            <w:r w:rsidRPr="003B39D1">
              <w:rPr>
                <w:rFonts w:ascii="Times New Roman" w:hAnsi="Times New Roman" w:cs="Times New Roman"/>
                <w:b/>
                <w:sz w:val="20"/>
                <w:szCs w:val="20"/>
              </w:rPr>
              <w:t>Actual</w:t>
            </w:r>
          </w:p>
        </w:tc>
      </w:tr>
      <w:tr w:rsidR="00F3142C" w:rsidRPr="003B39D1" w14:paraId="081927E1" w14:textId="77777777" w:rsidTr="00320E99">
        <w:tc>
          <w:tcPr>
            <w:tcW w:w="4675" w:type="dxa"/>
            <w:shd w:val="clear" w:color="auto" w:fill="auto"/>
          </w:tcPr>
          <w:p w14:paraId="7AFFC498" w14:textId="77777777" w:rsidR="00F3142C" w:rsidRPr="003B39D1" w:rsidRDefault="00F3142C" w:rsidP="00320E99">
            <w:pPr>
              <w:tabs>
                <w:tab w:val="left" w:pos="5850"/>
              </w:tabs>
              <w:rPr>
                <w:rFonts w:ascii="Times New Roman" w:hAnsi="Times New Roman" w:cs="Times New Roman"/>
              </w:rPr>
            </w:pPr>
            <w:permStart w:id="1408511067" w:edGrp="everyone"/>
            <w:permEnd w:id="1408511067"/>
          </w:p>
          <w:p w14:paraId="4125E8B0" w14:textId="77777777" w:rsidR="00F3142C" w:rsidRPr="003B39D1" w:rsidRDefault="00F3142C" w:rsidP="00320E99">
            <w:pPr>
              <w:tabs>
                <w:tab w:val="left" w:pos="5850"/>
              </w:tabs>
              <w:rPr>
                <w:rFonts w:ascii="Times New Roman" w:hAnsi="Times New Roman" w:cs="Times New Roman"/>
              </w:rPr>
            </w:pPr>
          </w:p>
        </w:tc>
        <w:tc>
          <w:tcPr>
            <w:tcW w:w="4675" w:type="dxa"/>
            <w:shd w:val="clear" w:color="auto" w:fill="auto"/>
          </w:tcPr>
          <w:p w14:paraId="665C9050" w14:textId="77777777" w:rsidR="00F3142C" w:rsidRPr="003B39D1" w:rsidRDefault="00F3142C" w:rsidP="00320E99">
            <w:pPr>
              <w:tabs>
                <w:tab w:val="left" w:pos="5850"/>
              </w:tabs>
              <w:rPr>
                <w:rFonts w:ascii="Times New Roman" w:hAnsi="Times New Roman" w:cs="Times New Roman"/>
              </w:rPr>
            </w:pPr>
            <w:permStart w:id="1894743314" w:edGrp="everyone"/>
            <w:permEnd w:id="1894743314"/>
          </w:p>
        </w:tc>
      </w:tr>
    </w:tbl>
    <w:p w14:paraId="1A9241DA" w14:textId="77777777" w:rsidR="00F3142C" w:rsidRPr="003B39D1" w:rsidRDefault="00F3142C" w:rsidP="00F3142C">
      <w:pPr>
        <w:rPr>
          <w:rFonts w:ascii="Times New Roman" w:hAnsi="Times New Roman" w:cs="Times New Roman"/>
          <w:b/>
          <w:sz w:val="32"/>
          <w:szCs w:val="32"/>
        </w:rPr>
      </w:pPr>
    </w:p>
    <w:p w14:paraId="77F4FC7E" w14:textId="77777777" w:rsidR="00F3142C" w:rsidRPr="003B39D1" w:rsidRDefault="00F3142C" w:rsidP="00F3142C">
      <w:pPr>
        <w:rPr>
          <w:rFonts w:ascii="Times New Roman" w:hAnsi="Times New Roman" w:cs="Times New Roman"/>
          <w:b/>
          <w:sz w:val="32"/>
          <w:szCs w:val="32"/>
        </w:rPr>
      </w:pPr>
      <w:r w:rsidRPr="003B39D1">
        <w:rPr>
          <w:rFonts w:ascii="Times New Roman" w:hAnsi="Times New Roman" w:cs="Times New Roman"/>
          <w:b/>
          <w:sz w:val="32"/>
          <w:szCs w:val="32"/>
        </w:rPr>
        <w:t>Section B: Budget Information</w:t>
      </w:r>
    </w:p>
    <w:p w14:paraId="0C8765BD" w14:textId="04F05AB5" w:rsidR="00F3142C" w:rsidRPr="003B39D1" w:rsidRDefault="00F3142C" w:rsidP="00F3142C">
      <w:pPr>
        <w:pStyle w:val="BodyText"/>
        <w:kinsoku w:val="0"/>
        <w:overflowPunct w:val="0"/>
        <w:rPr>
          <w:rFonts w:ascii="Times New Roman" w:hAnsi="Times New Roman" w:cs="Times New Roman"/>
          <w:b/>
          <w:bCs/>
          <w:sz w:val="15"/>
          <w:szCs w:val="15"/>
        </w:rPr>
      </w:pPr>
      <w:r w:rsidRPr="003B39D1">
        <w:rPr>
          <w:rFonts w:ascii="Times New Roman" w:hAnsi="Times New Roman" w:cs="Times New Roman"/>
          <w:noProof/>
        </w:rPr>
        <mc:AlternateContent>
          <mc:Choice Requires="wps">
            <w:drawing>
              <wp:anchor distT="0" distB="0" distL="0" distR="0" simplePos="0" relativeHeight="251658240" behindDoc="0" locked="0" layoutInCell="0" allowOverlap="1" wp14:anchorId="5373DB94" wp14:editId="018275DD">
                <wp:simplePos x="0" y="0"/>
                <wp:positionH relativeFrom="page">
                  <wp:posOffset>914400</wp:posOffset>
                </wp:positionH>
                <wp:positionV relativeFrom="paragraph">
                  <wp:posOffset>125095</wp:posOffset>
                </wp:positionV>
                <wp:extent cx="5943600" cy="18415"/>
                <wp:effectExtent l="0" t="0" r="0" b="0"/>
                <wp:wrapTopAndBottom/>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8415"/>
                        </a:xfrm>
                        <a:custGeom>
                          <a:avLst/>
                          <a:gdLst>
                            <a:gd name="T0" fmla="*/ 2147483646 w 9360"/>
                            <a:gd name="T1" fmla="*/ 0 h 29"/>
                            <a:gd name="T2" fmla="*/ 0 w 9360"/>
                            <a:gd name="T3" fmla="*/ 0 h 29"/>
                            <a:gd name="T4" fmla="*/ 0 w 9360"/>
                            <a:gd name="T5" fmla="*/ 11693525 h 29"/>
                            <a:gd name="T6" fmla="*/ 2147483646 w 9360"/>
                            <a:gd name="T7" fmla="*/ 11693525 h 29"/>
                            <a:gd name="T8" fmla="*/ 2147483646 w 9360"/>
                            <a:gd name="T9" fmla="*/ 0 h 2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360" h="29">
                              <a:moveTo>
                                <a:pt x="9360" y="0"/>
                              </a:moveTo>
                              <a:lnTo>
                                <a:pt x="0" y="0"/>
                              </a:lnTo>
                              <a:lnTo>
                                <a:pt x="0" y="29"/>
                              </a:lnTo>
                              <a:lnTo>
                                <a:pt x="9360" y="29"/>
                              </a:lnTo>
                              <a:lnTo>
                                <a:pt x="9360" y="0"/>
                              </a:lnTo>
                              <a:close/>
                            </a:path>
                          </a:pathLst>
                        </a:custGeom>
                        <a:solidFill>
                          <a:srgbClr val="444747"/>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DA574" id="Freeform: Shape 24" o:spid="_x0000_s1026" style="position:absolute;margin-left:1in;margin-top:9.85pt;width:468pt;height:1.4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" o:allowincell="f" path="m9360,l,,,29r9360,l9360,xe" fillcolor="#444747" stroked="f">
                <v:path arrowok="t" o:connecttype="custom" o:connectlocs="2147483646,0;0,0;0,2147483646;2147483646,2147483646;2147483646,0" o:connectangles="0,0,0,0,0"/>
                <w10:wrap type="topAndBottom" anchorx="page"/>
              </v:shape>
            </w:pict>
          </mc:Fallback>
        </mc:AlternateContent>
      </w:r>
    </w:p>
    <w:p w14:paraId="4156AFCB" w14:textId="77777777" w:rsidR="00F3142C" w:rsidRPr="003B39D1" w:rsidRDefault="00F3142C" w:rsidP="00F3142C">
      <w:pPr>
        <w:tabs>
          <w:tab w:val="left" w:pos="5850"/>
        </w:tabs>
        <w:rPr>
          <w:rFonts w:ascii="Times New Roman" w:hAnsi="Times New Roman" w:cs="Times New Roman"/>
          <w:b/>
        </w:rPr>
      </w:pPr>
      <w:r w:rsidRPr="003B39D1">
        <w:rPr>
          <w:rFonts w:ascii="Times New Roman" w:hAnsi="Times New Roman" w:cs="Times New Roman"/>
        </w:rPr>
        <w:t xml:space="preserve">1. </w:t>
      </w:r>
      <w:r w:rsidRPr="003B39D1">
        <w:rPr>
          <w:rFonts w:ascii="Times New Roman" w:hAnsi="Times New Roman" w:cs="Times New Roman"/>
          <w:b/>
        </w:rPr>
        <w:t>Budget Information</w:t>
      </w:r>
    </w:p>
    <w:p w14:paraId="35A2D810" w14:textId="77777777" w:rsidR="00F3142C" w:rsidRPr="003B39D1" w:rsidRDefault="00F3142C" w:rsidP="00F3142C">
      <w:pPr>
        <w:tabs>
          <w:tab w:val="left" w:pos="5850"/>
        </w:tabs>
        <w:rPr>
          <w:rFonts w:ascii="Times New Roman" w:hAnsi="Times New Roman" w:cs="Times New Roman"/>
        </w:rPr>
      </w:pPr>
      <w:r w:rsidRPr="003B39D1">
        <w:rPr>
          <w:rFonts w:ascii="Times New Roman" w:hAnsi="Times New Roman" w:cs="Times New Roman"/>
        </w:rPr>
        <w:lastRenderedPageBreak/>
        <w:t>If you would like to provide a spreadsheet of budget information, you may do so on the File Upload page.</w:t>
      </w:r>
    </w:p>
    <w:p w14:paraId="4347A512" w14:textId="77777777" w:rsidR="00F3142C" w:rsidRPr="003B39D1" w:rsidRDefault="00F3142C" w:rsidP="00F3142C">
      <w:pPr>
        <w:tabs>
          <w:tab w:val="left" w:pos="5850"/>
        </w:tabs>
        <w:rPr>
          <w:rFonts w:ascii="Times New Roman" w:hAnsi="Times New Roman" w:cs="Times New Roman"/>
        </w:rPr>
      </w:pPr>
    </w:p>
    <w:p w14:paraId="2E94736A" w14:textId="77777777" w:rsidR="00F3142C" w:rsidRPr="003B39D1" w:rsidRDefault="00F3142C" w:rsidP="00F3142C">
      <w:pPr>
        <w:pStyle w:val="ListParagraph"/>
        <w:numPr>
          <w:ilvl w:val="0"/>
          <w:numId w:val="1"/>
        </w:numPr>
        <w:tabs>
          <w:tab w:val="left" w:pos="5850"/>
        </w:tabs>
        <w:rPr>
          <w:rFonts w:ascii="Times New Roman" w:hAnsi="Times New Roman" w:cs="Times New Roman"/>
        </w:rPr>
      </w:pPr>
      <w:r w:rsidRPr="003B39D1">
        <w:rPr>
          <w:rFonts w:ascii="Times New Roman" w:hAnsi="Times New Roman" w:cs="Times New Roman"/>
        </w:rPr>
        <w:t>For budget expenditures made with Federal grant funds, you must provide an explanation if funds have not been drawn down from the G5 System to pay for the budget expenditure amounts in the Current Budget Period row in item 1 on this report’s Cover Sheet tab.</w:t>
      </w:r>
    </w:p>
    <w:p w14:paraId="101C751D" w14:textId="77777777" w:rsidR="00F3142C" w:rsidRPr="003B39D1" w:rsidRDefault="00F3142C" w:rsidP="00F3142C">
      <w:pPr>
        <w:pStyle w:val="ListParagraph"/>
        <w:tabs>
          <w:tab w:val="left" w:pos="5850"/>
        </w:tabs>
        <w:rPr>
          <w:rFonts w:ascii="Times New Roman" w:hAnsi="Times New Roman" w:cs="Times New Roman"/>
        </w:rPr>
      </w:pPr>
    </w:p>
    <w:p w14:paraId="2EC59794" w14:textId="77777777" w:rsidR="00F3142C" w:rsidRPr="003B39D1" w:rsidRDefault="00F3142C" w:rsidP="00F3142C">
      <w:pPr>
        <w:pStyle w:val="ListParagraph"/>
        <w:numPr>
          <w:ilvl w:val="0"/>
          <w:numId w:val="1"/>
        </w:numPr>
        <w:tabs>
          <w:tab w:val="left" w:pos="5850"/>
        </w:tabs>
        <w:rPr>
          <w:rFonts w:ascii="Times New Roman" w:hAnsi="Times New Roman" w:cs="Times New Roman"/>
        </w:rPr>
      </w:pPr>
      <w:r w:rsidRPr="003B39D1">
        <w:rPr>
          <w:rFonts w:ascii="Times New Roman" w:hAnsi="Times New Roman" w:cs="Times New Roman"/>
        </w:rPr>
        <w:t>Provide an explanation if you did not expend funds at the expected rate during the reporting period.</w:t>
      </w:r>
    </w:p>
    <w:p w14:paraId="6D54CB86" w14:textId="77777777" w:rsidR="00F3142C" w:rsidRPr="003B39D1" w:rsidRDefault="00F3142C" w:rsidP="00F3142C">
      <w:pPr>
        <w:pStyle w:val="ListParagraph"/>
        <w:rPr>
          <w:rFonts w:ascii="Times New Roman" w:hAnsi="Times New Roman" w:cs="Times New Roman"/>
        </w:rPr>
      </w:pPr>
    </w:p>
    <w:p w14:paraId="6910CDD0" w14:textId="77777777" w:rsidR="00F3142C" w:rsidRPr="003B39D1" w:rsidRDefault="00F3142C" w:rsidP="00F3142C">
      <w:pPr>
        <w:pStyle w:val="ListParagraph"/>
        <w:numPr>
          <w:ilvl w:val="0"/>
          <w:numId w:val="1"/>
        </w:numPr>
        <w:tabs>
          <w:tab w:val="left" w:pos="5850"/>
        </w:tabs>
        <w:rPr>
          <w:rFonts w:ascii="Times New Roman" w:hAnsi="Times New Roman" w:cs="Times New Roman"/>
        </w:rPr>
      </w:pPr>
      <w:r w:rsidRPr="003B39D1">
        <w:rPr>
          <w:rFonts w:ascii="Times New Roman" w:hAnsi="Times New Roman" w:cs="Times New Roman"/>
        </w:rPr>
        <w:t>Describe any significant changes to your budget resulting from modification of project activities.</w:t>
      </w:r>
    </w:p>
    <w:p w14:paraId="44B48166" w14:textId="77777777" w:rsidR="00F3142C" w:rsidRPr="003B39D1" w:rsidRDefault="00F3142C" w:rsidP="00F3142C">
      <w:pPr>
        <w:pStyle w:val="ListParagraph"/>
        <w:rPr>
          <w:rFonts w:ascii="Times New Roman" w:hAnsi="Times New Roman" w:cs="Times New Roman"/>
        </w:rPr>
      </w:pPr>
    </w:p>
    <w:p w14:paraId="5BD501EA" w14:textId="77777777" w:rsidR="00F3142C" w:rsidRPr="003B39D1" w:rsidRDefault="00F3142C" w:rsidP="00F3142C">
      <w:pPr>
        <w:pStyle w:val="ListParagraph"/>
        <w:numPr>
          <w:ilvl w:val="0"/>
          <w:numId w:val="1"/>
        </w:numPr>
        <w:tabs>
          <w:tab w:val="left" w:pos="5850"/>
        </w:tabs>
        <w:rPr>
          <w:rFonts w:ascii="Times New Roman" w:hAnsi="Times New Roman" w:cs="Times New Roman"/>
        </w:rPr>
      </w:pPr>
      <w:r w:rsidRPr="003B39D1">
        <w:rPr>
          <w:rFonts w:ascii="Times New Roman" w:hAnsi="Times New Roman" w:cs="Times New Roman"/>
        </w:rPr>
        <w:t xml:space="preserve">Describe any changes to your budget that affected your ability to achieve your approved project activities and/or project objectives. </w:t>
      </w:r>
    </w:p>
    <w:p w14:paraId="15B76260" w14:textId="77777777" w:rsidR="00F3142C" w:rsidRPr="003B39D1" w:rsidRDefault="00F3142C" w:rsidP="00F3142C">
      <w:pPr>
        <w:pStyle w:val="ListParagrap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4F7D9E5B" w14:textId="77777777" w:rsidTr="00320E99">
        <w:tc>
          <w:tcPr>
            <w:tcW w:w="9350" w:type="dxa"/>
            <w:shd w:val="clear" w:color="auto" w:fill="auto"/>
          </w:tcPr>
          <w:p w14:paraId="3745B3B9" w14:textId="77777777" w:rsidR="00F3142C" w:rsidRPr="00E2283F" w:rsidRDefault="00F3142C" w:rsidP="00320E99">
            <w:pPr>
              <w:tabs>
                <w:tab w:val="left" w:pos="5850"/>
              </w:tabs>
              <w:rPr>
                <w:rFonts w:ascii="Times New Roman" w:hAnsi="Times New Roman" w:cs="Times New Roman"/>
              </w:rPr>
            </w:pPr>
            <w:permStart w:id="1573211480" w:edGrp="everyone"/>
            <w:permEnd w:id="1573211480"/>
          </w:p>
          <w:p w14:paraId="1B98C9AC" w14:textId="77777777" w:rsidR="00F3142C" w:rsidRPr="003B39D1" w:rsidRDefault="00F3142C" w:rsidP="00320E99">
            <w:pPr>
              <w:tabs>
                <w:tab w:val="left" w:pos="5850"/>
              </w:tabs>
              <w:rPr>
                <w:rFonts w:ascii="Times New Roman" w:hAnsi="Times New Roman" w:cs="Times New Roman"/>
                <w:sz w:val="20"/>
                <w:szCs w:val="20"/>
              </w:rPr>
            </w:pPr>
          </w:p>
        </w:tc>
      </w:tr>
    </w:tbl>
    <w:p w14:paraId="2130DEDB" w14:textId="77777777" w:rsidR="00F3142C" w:rsidRPr="003B39D1" w:rsidRDefault="00F3142C" w:rsidP="00F3142C">
      <w:pPr>
        <w:tabs>
          <w:tab w:val="left" w:pos="5850"/>
        </w:tabs>
        <w:jc w:val="center"/>
        <w:rPr>
          <w:rFonts w:ascii="Times New Roman" w:hAnsi="Times New Roman" w:cs="Times New Roman"/>
          <w:sz w:val="24"/>
          <w:szCs w:val="24"/>
        </w:rPr>
      </w:pPr>
    </w:p>
    <w:p w14:paraId="6AE22A35" w14:textId="77777777" w:rsidR="00F3142C" w:rsidRPr="003B39D1" w:rsidRDefault="00F3142C" w:rsidP="00F3142C">
      <w:pPr>
        <w:tabs>
          <w:tab w:val="left" w:pos="5850"/>
        </w:tabs>
        <w:jc w:val="center"/>
        <w:rPr>
          <w:rFonts w:ascii="Times New Roman" w:hAnsi="Times New Roman" w:cs="Times New Roman"/>
          <w:sz w:val="24"/>
          <w:szCs w:val="24"/>
        </w:rPr>
      </w:pPr>
    </w:p>
    <w:p w14:paraId="017A2B5E" w14:textId="77777777" w:rsidR="00F3142C" w:rsidRPr="003B39D1" w:rsidRDefault="00F3142C" w:rsidP="00F3142C">
      <w:pPr>
        <w:tabs>
          <w:tab w:val="left" w:pos="5850"/>
        </w:tabs>
        <w:jc w:val="center"/>
        <w:rPr>
          <w:rFonts w:ascii="Times New Roman" w:hAnsi="Times New Roman" w:cs="Times New Roman"/>
          <w:sz w:val="24"/>
          <w:szCs w:val="24"/>
        </w:rPr>
      </w:pPr>
    </w:p>
    <w:p w14:paraId="46DE6F38" w14:textId="77777777" w:rsidR="00F3142C" w:rsidRPr="003B39D1" w:rsidRDefault="00F3142C" w:rsidP="00F3142C">
      <w:pPr>
        <w:rPr>
          <w:rFonts w:ascii="Times New Roman" w:hAnsi="Times New Roman" w:cs="Times New Roman"/>
          <w:b/>
          <w:sz w:val="32"/>
          <w:szCs w:val="32"/>
        </w:rPr>
      </w:pPr>
      <w:r w:rsidRPr="003B39D1">
        <w:rPr>
          <w:rFonts w:ascii="Times New Roman" w:hAnsi="Times New Roman" w:cs="Times New Roman"/>
          <w:b/>
          <w:sz w:val="32"/>
          <w:szCs w:val="32"/>
        </w:rPr>
        <w:t>Section C: Additional Information</w:t>
      </w:r>
    </w:p>
    <w:p w14:paraId="5E5D886A" w14:textId="28C7DA7F" w:rsidR="00F3142C" w:rsidRPr="003B39D1" w:rsidRDefault="00F3142C" w:rsidP="00F3142C">
      <w:pPr>
        <w:pStyle w:val="BodyText"/>
        <w:kinsoku w:val="0"/>
        <w:overflowPunct w:val="0"/>
        <w:rPr>
          <w:rFonts w:ascii="Times New Roman" w:hAnsi="Times New Roman" w:cs="Times New Roman"/>
          <w:b/>
          <w:bCs/>
          <w:sz w:val="15"/>
          <w:szCs w:val="15"/>
        </w:rPr>
      </w:pPr>
      <w:r w:rsidRPr="003B39D1">
        <w:rPr>
          <w:rFonts w:ascii="Times New Roman" w:hAnsi="Times New Roman" w:cs="Times New Roman"/>
          <w:noProof/>
        </w:rPr>
        <mc:AlternateContent>
          <mc:Choice Requires="wps">
            <w:drawing>
              <wp:anchor distT="0" distB="0" distL="0" distR="0" simplePos="0" relativeHeight="251668480" behindDoc="0" locked="0" layoutInCell="0" allowOverlap="1" wp14:anchorId="1EBBA751" wp14:editId="61A241EC">
                <wp:simplePos x="0" y="0"/>
                <wp:positionH relativeFrom="page">
                  <wp:posOffset>914400</wp:posOffset>
                </wp:positionH>
                <wp:positionV relativeFrom="paragraph">
                  <wp:posOffset>125095</wp:posOffset>
                </wp:positionV>
                <wp:extent cx="5943600" cy="18415"/>
                <wp:effectExtent l="0" t="0" r="0" b="0"/>
                <wp:wrapTopAndBottom/>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8415"/>
                        </a:xfrm>
                        <a:custGeom>
                          <a:avLst/>
                          <a:gdLst>
                            <a:gd name="T0" fmla="*/ 2147483646 w 9360"/>
                            <a:gd name="T1" fmla="*/ 0 h 29"/>
                            <a:gd name="T2" fmla="*/ 0 w 9360"/>
                            <a:gd name="T3" fmla="*/ 0 h 29"/>
                            <a:gd name="T4" fmla="*/ 0 w 9360"/>
                            <a:gd name="T5" fmla="*/ 11693525 h 29"/>
                            <a:gd name="T6" fmla="*/ 2147483646 w 9360"/>
                            <a:gd name="T7" fmla="*/ 11693525 h 29"/>
                            <a:gd name="T8" fmla="*/ 2147483646 w 9360"/>
                            <a:gd name="T9" fmla="*/ 0 h 2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360" h="29">
                              <a:moveTo>
                                <a:pt x="9360" y="0"/>
                              </a:moveTo>
                              <a:lnTo>
                                <a:pt x="0" y="0"/>
                              </a:lnTo>
                              <a:lnTo>
                                <a:pt x="0" y="29"/>
                              </a:lnTo>
                              <a:lnTo>
                                <a:pt x="9360" y="29"/>
                              </a:lnTo>
                              <a:lnTo>
                                <a:pt x="9360" y="0"/>
                              </a:lnTo>
                              <a:close/>
                            </a:path>
                          </a:pathLst>
                        </a:custGeom>
                        <a:solidFill>
                          <a:srgbClr val="444747"/>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93263" id="Freeform: Shape 25" o:spid="_x0000_s1026" style="position:absolute;margin-left:1in;margin-top:9.85pt;width:468pt;height:1.45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" o:allowincell="f" path="m9360,l,,,29r9360,l9360,xe" fillcolor="#444747" stroked="f">
                <v:path arrowok="t" o:connecttype="custom" o:connectlocs="2147483646,0;0,0;0,2147483646;2147483646,2147483646;2147483646,0" o:connectangles="0,0,0,0,0"/>
                <w10:wrap type="topAndBottom" anchorx="page"/>
              </v:shape>
            </w:pict>
          </mc:Fallback>
        </mc:AlternateContent>
      </w:r>
    </w:p>
    <w:p w14:paraId="45474457" w14:textId="77777777" w:rsidR="00F3142C" w:rsidRPr="003B39D1" w:rsidRDefault="00F3142C" w:rsidP="00F3142C">
      <w:pPr>
        <w:tabs>
          <w:tab w:val="left" w:pos="5850"/>
        </w:tabs>
        <w:rPr>
          <w:rFonts w:ascii="Times New Roman" w:hAnsi="Times New Roman" w:cs="Times New Roman"/>
          <w:sz w:val="24"/>
          <w:szCs w:val="24"/>
        </w:rPr>
      </w:pPr>
    </w:p>
    <w:p w14:paraId="5A15A4C8" w14:textId="77777777" w:rsidR="00F3142C" w:rsidRPr="003B39D1" w:rsidRDefault="00F3142C" w:rsidP="00F3142C">
      <w:pPr>
        <w:tabs>
          <w:tab w:val="left" w:pos="5850"/>
        </w:tabs>
        <w:rPr>
          <w:rFonts w:ascii="Times New Roman" w:hAnsi="Times New Roman" w:cs="Times New Roman"/>
        </w:rPr>
      </w:pPr>
      <w:r w:rsidRPr="003B39D1">
        <w:rPr>
          <w:rFonts w:ascii="Times New Roman" w:hAnsi="Times New Roman" w:cs="Times New Roman"/>
        </w:rPr>
        <w:t>1. Additional Information</w:t>
      </w:r>
    </w:p>
    <w:p w14:paraId="0B5F6B12" w14:textId="77777777" w:rsidR="00F3142C" w:rsidRPr="003B39D1" w:rsidRDefault="00F3142C" w:rsidP="00F3142C">
      <w:pPr>
        <w:tabs>
          <w:tab w:val="left" w:pos="5850"/>
        </w:tabs>
        <w:rPr>
          <w:rFonts w:ascii="Times New Roman" w:hAnsi="Times New Roman" w:cs="Times New Roman"/>
        </w:rPr>
      </w:pPr>
      <w:r w:rsidRPr="003B39D1">
        <w:rPr>
          <w:rFonts w:ascii="Times New Roman" w:hAnsi="Times New Roman" w:cs="Times New Roman"/>
        </w:rPr>
        <w:t>Enter any additional information you would like to provide below.</w:t>
      </w:r>
    </w:p>
    <w:p w14:paraId="669B3FEB" w14:textId="77777777" w:rsidR="00F3142C" w:rsidRPr="003B39D1" w:rsidRDefault="00F3142C" w:rsidP="00F3142C">
      <w:pPr>
        <w:pStyle w:val="ListParagraph"/>
        <w:numPr>
          <w:ilvl w:val="0"/>
          <w:numId w:val="2"/>
        </w:numPr>
        <w:tabs>
          <w:tab w:val="left" w:pos="5850"/>
        </w:tabs>
        <w:rPr>
          <w:rFonts w:ascii="Times New Roman" w:hAnsi="Times New Roman" w:cs="Times New Roman"/>
        </w:rPr>
      </w:pPr>
      <w:r w:rsidRPr="003B39D1">
        <w:rPr>
          <w:rFonts w:ascii="Times New Roman" w:hAnsi="Times New Roman" w:cs="Times New Roman"/>
        </w:rPr>
        <w:t>If applicable, please provide a list of current partners on your grant and indicate if any partners changed during the reporting period. Please indicate if you anticipated any change in partners during the next budget period. If any of your partners changed during the reporting period, please describe whether this impacted your ability to achieve your approved project objectives and/or project activ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350"/>
      </w:tblGrid>
      <w:tr w:rsidR="00F3142C" w:rsidRPr="003B39D1" w14:paraId="48D150B0" w14:textId="77777777" w:rsidTr="00320E99">
        <w:tc>
          <w:tcPr>
            <w:tcW w:w="9350" w:type="dxa"/>
            <w:shd w:val="clear" w:color="auto" w:fill="auto"/>
          </w:tcPr>
          <w:p w14:paraId="6CF004EB" w14:textId="77777777" w:rsidR="00F3142C" w:rsidRPr="00E2283F" w:rsidRDefault="00F3142C" w:rsidP="00320E99">
            <w:pPr>
              <w:tabs>
                <w:tab w:val="left" w:pos="5850"/>
              </w:tabs>
              <w:rPr>
                <w:rFonts w:ascii="Times New Roman" w:hAnsi="Times New Roman" w:cs="Times New Roman"/>
              </w:rPr>
            </w:pPr>
            <w:permStart w:id="1861692114" w:edGrp="everyone"/>
            <w:permEnd w:id="1861692114"/>
          </w:p>
          <w:p w14:paraId="2EC14DC5" w14:textId="77777777" w:rsidR="00F3142C" w:rsidRPr="003B39D1" w:rsidRDefault="00F3142C" w:rsidP="00320E99">
            <w:pPr>
              <w:tabs>
                <w:tab w:val="left" w:pos="5850"/>
              </w:tabs>
              <w:rPr>
                <w:rFonts w:ascii="Times New Roman" w:hAnsi="Times New Roman" w:cs="Times New Roman"/>
                <w:sz w:val="20"/>
                <w:szCs w:val="20"/>
              </w:rPr>
            </w:pPr>
          </w:p>
        </w:tc>
      </w:tr>
    </w:tbl>
    <w:p w14:paraId="21114CC7" w14:textId="77777777" w:rsidR="00F3142C" w:rsidRPr="003B39D1" w:rsidRDefault="00F3142C" w:rsidP="00F3142C">
      <w:pPr>
        <w:tabs>
          <w:tab w:val="left" w:pos="5850"/>
        </w:tabs>
        <w:rPr>
          <w:rFonts w:ascii="Times New Roman" w:hAnsi="Times New Roman" w:cs="Times New Roman"/>
        </w:rPr>
      </w:pPr>
    </w:p>
    <w:p w14:paraId="612B4145" w14:textId="77777777" w:rsidR="00F3142C" w:rsidRPr="003B39D1" w:rsidRDefault="00F3142C" w:rsidP="00D347C5">
      <w:pPr>
        <w:rPr>
          <w:rFonts w:ascii="Times New Roman" w:hAnsi="Times New Roman" w:cs="Times New Roman"/>
        </w:rPr>
      </w:pPr>
    </w:p>
    <w:sectPr w:rsidR="00F3142C" w:rsidRPr="003B39D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871F1" w14:textId="77777777" w:rsidR="0071475A" w:rsidRDefault="0071475A" w:rsidP="00D347C5">
      <w:r>
        <w:separator/>
      </w:r>
    </w:p>
  </w:endnote>
  <w:endnote w:type="continuationSeparator" w:id="0">
    <w:p w14:paraId="4DD26A68" w14:textId="77777777" w:rsidR="0071475A" w:rsidRDefault="0071475A" w:rsidP="00D34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823E6" w14:textId="77777777" w:rsidR="0071475A" w:rsidRDefault="0071475A" w:rsidP="00D347C5">
      <w:r>
        <w:separator/>
      </w:r>
    </w:p>
  </w:footnote>
  <w:footnote w:type="continuationSeparator" w:id="0">
    <w:p w14:paraId="315CAC9A" w14:textId="77777777" w:rsidR="0071475A" w:rsidRDefault="0071475A" w:rsidP="00D34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894D9" w14:textId="77777777" w:rsidR="00D347C5" w:rsidRDefault="00D347C5" w:rsidP="00D347C5">
    <w:pPr>
      <w:pStyle w:val="Header"/>
      <w:jc w:val="center"/>
    </w:pPr>
    <w:r>
      <w:rPr>
        <w:rFonts w:ascii="Times New Roman" w:hAnsi="Times New Roman" w:cs="Times New Roman"/>
        <w:noProof/>
      </w:rPr>
      <w:drawing>
        <wp:inline distT="0" distB="0" distL="0" distR="0" wp14:anchorId="47861784" wp14:editId="7E40F765">
          <wp:extent cx="2286000" cy="619125"/>
          <wp:effectExtent l="0" t="0" r="0" b="9525"/>
          <wp:docPr id="8" name="Picture 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descr="Text, whiteboar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619125"/>
                  </a:xfrm>
                  <a:prstGeom prst="rect">
                    <a:avLst/>
                  </a:prstGeom>
                  <a:noFill/>
                  <a:ln>
                    <a:noFill/>
                  </a:ln>
                </pic:spPr>
              </pic:pic>
            </a:graphicData>
          </a:graphic>
        </wp:inline>
      </w:drawing>
    </w:r>
  </w:p>
  <w:p w14:paraId="716C7629" w14:textId="1D5FD2BB" w:rsidR="00D347C5" w:rsidRPr="00C70F2D" w:rsidRDefault="00D347C5" w:rsidP="00D347C5">
    <w:pPr>
      <w:pStyle w:val="BodyText"/>
      <w:kinsoku w:val="0"/>
      <w:overflowPunct w:val="0"/>
      <w:spacing w:before="20" w:line="505" w:lineRule="exact"/>
      <w:ind w:left="5" w:right="5"/>
      <w:jc w:val="center"/>
      <w:rPr>
        <w:rFonts w:ascii="Times New Roman" w:hAnsi="Times New Roman" w:cs="Times New Roman"/>
        <w:b/>
        <w:bCs/>
        <w:sz w:val="36"/>
        <w:szCs w:val="36"/>
      </w:rPr>
    </w:pPr>
    <w:r w:rsidRPr="00C70F2D">
      <w:rPr>
        <w:rFonts w:ascii="Times New Roman" w:hAnsi="Times New Roman" w:cs="Times New Roman"/>
        <w:b/>
        <w:bCs/>
        <w:sz w:val="36"/>
        <w:szCs w:val="36"/>
      </w:rPr>
      <w:t>Annual</w:t>
    </w:r>
    <w:r w:rsidRPr="00C70F2D">
      <w:rPr>
        <w:rFonts w:ascii="Times New Roman" w:hAnsi="Times New Roman" w:cs="Times New Roman"/>
        <w:b/>
        <w:bCs/>
        <w:spacing w:val="-5"/>
        <w:sz w:val="36"/>
        <w:szCs w:val="36"/>
      </w:rPr>
      <w:t xml:space="preserve"> </w:t>
    </w:r>
    <w:r w:rsidRPr="00C70F2D">
      <w:rPr>
        <w:rFonts w:ascii="Times New Roman" w:hAnsi="Times New Roman" w:cs="Times New Roman"/>
        <w:b/>
        <w:bCs/>
        <w:sz w:val="36"/>
        <w:szCs w:val="36"/>
      </w:rPr>
      <w:t>Performance</w:t>
    </w:r>
    <w:r w:rsidRPr="00C70F2D">
      <w:rPr>
        <w:rFonts w:ascii="Times New Roman" w:hAnsi="Times New Roman" w:cs="Times New Roman"/>
        <w:b/>
        <w:bCs/>
        <w:spacing w:val="-5"/>
        <w:sz w:val="36"/>
        <w:szCs w:val="36"/>
      </w:rPr>
      <w:t xml:space="preserve"> </w:t>
    </w:r>
    <w:r w:rsidRPr="00C70F2D">
      <w:rPr>
        <w:rFonts w:ascii="Times New Roman" w:hAnsi="Times New Roman" w:cs="Times New Roman"/>
        <w:b/>
        <w:bCs/>
        <w:sz w:val="36"/>
        <w:szCs w:val="36"/>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702B5"/>
    <w:multiLevelType w:val="hybridMultilevel"/>
    <w:tmpl w:val="35905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1453B7"/>
    <w:multiLevelType w:val="hybridMultilevel"/>
    <w:tmpl w:val="A894A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992591">
    <w:abstractNumId w:val="1"/>
  </w:num>
  <w:num w:numId="2" w16cid:durableId="511605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formatting="1" w:enforcement="1" w:cryptProviderType="rsaAES" w:cryptAlgorithmClass="hash" w:cryptAlgorithmType="typeAny" w:cryptAlgorithmSid="14" w:cryptSpinCount="100000" w:hash="gINLYbGjPXquhsIW9PuamHs7pg4/ycK9lTuTEPRsZuELR1Nd+Xy4M9mq9IfbmY8u9OpkxHiQ3KQNXyr66ARCAg==" w:salt="yeVFht5AZFRHO1AqOLQG/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A3NzCwNDIzNzdW0lEKTi0uzszPAykwqgUAV/BIRSwAAAA="/>
  </w:docVars>
  <w:rsids>
    <w:rsidRoot w:val="00D347C5"/>
    <w:rsid w:val="000829CE"/>
    <w:rsid w:val="000A3A9C"/>
    <w:rsid w:val="00145282"/>
    <w:rsid w:val="001C27E2"/>
    <w:rsid w:val="001D0677"/>
    <w:rsid w:val="002472B4"/>
    <w:rsid w:val="002D28EE"/>
    <w:rsid w:val="002F3AF3"/>
    <w:rsid w:val="0033035C"/>
    <w:rsid w:val="003756DD"/>
    <w:rsid w:val="00397EBD"/>
    <w:rsid w:val="003A34BB"/>
    <w:rsid w:val="003B39D1"/>
    <w:rsid w:val="003E5588"/>
    <w:rsid w:val="003E5604"/>
    <w:rsid w:val="003F0FC3"/>
    <w:rsid w:val="00423332"/>
    <w:rsid w:val="00433E90"/>
    <w:rsid w:val="004449DE"/>
    <w:rsid w:val="00447B38"/>
    <w:rsid w:val="0047361B"/>
    <w:rsid w:val="00515B16"/>
    <w:rsid w:val="00540BDF"/>
    <w:rsid w:val="005D2140"/>
    <w:rsid w:val="005D6E64"/>
    <w:rsid w:val="0060147E"/>
    <w:rsid w:val="006726A2"/>
    <w:rsid w:val="006A1654"/>
    <w:rsid w:val="006B5279"/>
    <w:rsid w:val="006B751A"/>
    <w:rsid w:val="006C1FDD"/>
    <w:rsid w:val="006D6C8B"/>
    <w:rsid w:val="00707D12"/>
    <w:rsid w:val="0071475A"/>
    <w:rsid w:val="00716B02"/>
    <w:rsid w:val="0076214D"/>
    <w:rsid w:val="007625D4"/>
    <w:rsid w:val="007B75C3"/>
    <w:rsid w:val="007F2313"/>
    <w:rsid w:val="00817BA1"/>
    <w:rsid w:val="008615D3"/>
    <w:rsid w:val="00867129"/>
    <w:rsid w:val="008D5BBF"/>
    <w:rsid w:val="008E0636"/>
    <w:rsid w:val="0096448D"/>
    <w:rsid w:val="009D4C34"/>
    <w:rsid w:val="00A12FD4"/>
    <w:rsid w:val="00A51108"/>
    <w:rsid w:val="00A63C9F"/>
    <w:rsid w:val="00A831DB"/>
    <w:rsid w:val="00A867DE"/>
    <w:rsid w:val="00B05EEF"/>
    <w:rsid w:val="00B85BD4"/>
    <w:rsid w:val="00B861EE"/>
    <w:rsid w:val="00B935D1"/>
    <w:rsid w:val="00C23846"/>
    <w:rsid w:val="00C255DC"/>
    <w:rsid w:val="00C70F2D"/>
    <w:rsid w:val="00D347C5"/>
    <w:rsid w:val="00D620B0"/>
    <w:rsid w:val="00DA5FB6"/>
    <w:rsid w:val="00E2283F"/>
    <w:rsid w:val="00E85349"/>
    <w:rsid w:val="00EF4F0E"/>
    <w:rsid w:val="00F220FE"/>
    <w:rsid w:val="00F3142C"/>
    <w:rsid w:val="00F46671"/>
    <w:rsid w:val="00F93B6F"/>
    <w:rsid w:val="00FE3DC1"/>
    <w:rsid w:val="00FE6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C02EC"/>
  <w15:chartTrackingRefBased/>
  <w15:docId w15:val="{17530E49-32A6-4BCF-A31A-74BC9F4EA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47C5"/>
    <w:pPr>
      <w:widowControl w:val="0"/>
      <w:autoSpaceDE w:val="0"/>
      <w:autoSpaceDN w:val="0"/>
      <w:adjustRightInd w:val="0"/>
      <w:spacing w:after="0" w:line="240" w:lineRule="auto"/>
    </w:pPr>
    <w:rPr>
      <w:rFonts w:ascii="Arial" w:eastAsia="Times New Roman" w:hAnsi="Arial" w:cs="Arial"/>
    </w:rPr>
  </w:style>
  <w:style w:type="paragraph" w:styleId="Heading1">
    <w:name w:val="heading 1"/>
    <w:basedOn w:val="Normal"/>
    <w:next w:val="Normal"/>
    <w:link w:val="Heading1Char"/>
    <w:uiPriority w:val="1"/>
    <w:qFormat/>
    <w:rsid w:val="00D347C5"/>
    <w:pPr>
      <w:ind w:left="260"/>
      <w:outlineLvl w:val="0"/>
    </w:pPr>
    <w:rPr>
      <w:rFonts w:ascii="Times New Roman"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C5"/>
    <w:pPr>
      <w:tabs>
        <w:tab w:val="center" w:pos="4680"/>
        <w:tab w:val="right" w:pos="9360"/>
      </w:tabs>
    </w:pPr>
  </w:style>
  <w:style w:type="character" w:customStyle="1" w:styleId="HeaderChar">
    <w:name w:val="Header Char"/>
    <w:basedOn w:val="DefaultParagraphFont"/>
    <w:link w:val="Header"/>
    <w:uiPriority w:val="99"/>
    <w:rsid w:val="00D347C5"/>
  </w:style>
  <w:style w:type="paragraph" w:styleId="Footer">
    <w:name w:val="footer"/>
    <w:basedOn w:val="Normal"/>
    <w:link w:val="FooterChar"/>
    <w:uiPriority w:val="99"/>
    <w:unhideWhenUsed/>
    <w:rsid w:val="00D347C5"/>
    <w:pPr>
      <w:tabs>
        <w:tab w:val="center" w:pos="4680"/>
        <w:tab w:val="right" w:pos="9360"/>
      </w:tabs>
    </w:pPr>
  </w:style>
  <w:style w:type="character" w:customStyle="1" w:styleId="FooterChar">
    <w:name w:val="Footer Char"/>
    <w:basedOn w:val="DefaultParagraphFont"/>
    <w:link w:val="Footer"/>
    <w:uiPriority w:val="99"/>
    <w:rsid w:val="00D347C5"/>
  </w:style>
  <w:style w:type="paragraph" w:styleId="BodyText">
    <w:name w:val="Body Text"/>
    <w:basedOn w:val="Normal"/>
    <w:link w:val="BodyTextChar"/>
    <w:uiPriority w:val="1"/>
    <w:qFormat/>
    <w:rsid w:val="00D347C5"/>
    <w:rPr>
      <w:sz w:val="24"/>
      <w:szCs w:val="24"/>
    </w:rPr>
  </w:style>
  <w:style w:type="character" w:customStyle="1" w:styleId="BodyTextChar">
    <w:name w:val="Body Text Char"/>
    <w:basedOn w:val="DefaultParagraphFont"/>
    <w:link w:val="BodyText"/>
    <w:uiPriority w:val="99"/>
    <w:rsid w:val="00D347C5"/>
    <w:rPr>
      <w:rFonts w:ascii="Arial" w:eastAsia="Times New Roman" w:hAnsi="Arial" w:cs="Arial"/>
      <w:sz w:val="24"/>
      <w:szCs w:val="24"/>
    </w:rPr>
  </w:style>
  <w:style w:type="character" w:customStyle="1" w:styleId="Heading1Char">
    <w:name w:val="Heading 1 Char"/>
    <w:basedOn w:val="DefaultParagraphFont"/>
    <w:link w:val="Heading1"/>
    <w:uiPriority w:val="1"/>
    <w:rsid w:val="00D347C5"/>
    <w:rPr>
      <w:rFonts w:ascii="Times New Roman" w:eastAsia="Times New Roman" w:hAnsi="Times New Roman" w:cs="Times New Roman"/>
      <w:b/>
      <w:bCs/>
      <w:sz w:val="32"/>
      <w:szCs w:val="32"/>
    </w:rPr>
  </w:style>
  <w:style w:type="character" w:styleId="PlaceholderText">
    <w:name w:val="Placeholder Text"/>
    <w:basedOn w:val="DefaultParagraphFont"/>
    <w:uiPriority w:val="99"/>
    <w:semiHidden/>
    <w:rsid w:val="00D347C5"/>
    <w:rPr>
      <w:color w:val="808080"/>
    </w:rPr>
  </w:style>
  <w:style w:type="table" w:styleId="TableGrid">
    <w:name w:val="Table Grid"/>
    <w:basedOn w:val="TableNormal"/>
    <w:uiPriority w:val="39"/>
    <w:rsid w:val="00D347C5"/>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142C"/>
    <w:pPr>
      <w:widowControl/>
      <w:autoSpaceDE/>
      <w:autoSpaceDN/>
      <w:adjustRightInd/>
      <w:spacing w:before="100" w:beforeAutospacing="1" w:after="100" w:afterAutospacing="1"/>
    </w:pPr>
    <w:rPr>
      <w:rFonts w:ascii="Times New Roman" w:hAnsi="Times New Roman" w:cs="Times New Roman"/>
      <w:sz w:val="24"/>
      <w:szCs w:val="24"/>
    </w:rPr>
  </w:style>
  <w:style w:type="paragraph" w:styleId="ListParagraph">
    <w:name w:val="List Paragraph"/>
    <w:basedOn w:val="Normal"/>
    <w:uiPriority w:val="34"/>
    <w:qFormat/>
    <w:rsid w:val="00F314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44DEC716B445C4A6E49A5E28A34397"/>
        <w:category>
          <w:name w:val="General"/>
          <w:gallery w:val="placeholder"/>
        </w:category>
        <w:types>
          <w:type w:val="bbPlcHdr"/>
        </w:types>
        <w:behaviors>
          <w:behavior w:val="content"/>
        </w:behaviors>
        <w:guid w:val="{226935C3-514B-4855-A8A8-73C4D0244923}"/>
      </w:docPartPr>
      <w:docPartBody>
        <w:p w:rsidR="00E967E0" w:rsidRDefault="00B46637" w:rsidP="00B46637">
          <w:pPr>
            <w:pStyle w:val="4444DEC716B445C4A6E49A5E28A34397"/>
          </w:pPr>
          <w:r w:rsidRPr="00F5371B">
            <w:rPr>
              <w:rStyle w:val="PlaceholderText"/>
            </w:rPr>
            <w:t>Choose an item.</w:t>
          </w:r>
        </w:p>
      </w:docPartBody>
    </w:docPart>
    <w:docPart>
      <w:docPartPr>
        <w:name w:val="ADAF88A93855441D8C424A3481FCED9F"/>
        <w:category>
          <w:name w:val="General"/>
          <w:gallery w:val="placeholder"/>
        </w:category>
        <w:types>
          <w:type w:val="bbPlcHdr"/>
        </w:types>
        <w:behaviors>
          <w:behavior w:val="content"/>
        </w:behaviors>
        <w:guid w:val="{67750D42-858F-4C3F-852A-36AAE9F546D9}"/>
      </w:docPartPr>
      <w:docPartBody>
        <w:p w:rsidR="00E967E0" w:rsidRDefault="00B46637" w:rsidP="00B46637">
          <w:pPr>
            <w:pStyle w:val="ADAF88A93855441D8C424A3481FCED9F"/>
          </w:pPr>
          <w:r w:rsidRPr="00F5371B">
            <w:rPr>
              <w:rStyle w:val="PlaceholderText"/>
            </w:rPr>
            <w:t>Choose an item.</w:t>
          </w:r>
        </w:p>
      </w:docPartBody>
    </w:docPart>
    <w:docPart>
      <w:docPartPr>
        <w:name w:val="F3AA859E524E47D1BDDE44E6359C5310"/>
        <w:category>
          <w:name w:val="General"/>
          <w:gallery w:val="placeholder"/>
        </w:category>
        <w:types>
          <w:type w:val="bbPlcHdr"/>
        </w:types>
        <w:behaviors>
          <w:behavior w:val="content"/>
        </w:behaviors>
        <w:guid w:val="{BF9AB4C7-3AD8-481D-8D86-26539C68A152}"/>
      </w:docPartPr>
      <w:docPartBody>
        <w:p w:rsidR="00E967E0" w:rsidRDefault="00B46637" w:rsidP="00B46637">
          <w:pPr>
            <w:pStyle w:val="F3AA859E524E47D1BDDE44E6359C5310"/>
          </w:pPr>
          <w:r w:rsidRPr="00F5371B">
            <w:rPr>
              <w:rStyle w:val="PlaceholderText"/>
            </w:rPr>
            <w:t>Choose an item.</w:t>
          </w:r>
        </w:p>
      </w:docPartBody>
    </w:docPart>
    <w:docPart>
      <w:docPartPr>
        <w:name w:val="B48BA087040247AB996A971EB5D49657"/>
        <w:category>
          <w:name w:val="General"/>
          <w:gallery w:val="placeholder"/>
        </w:category>
        <w:types>
          <w:type w:val="bbPlcHdr"/>
        </w:types>
        <w:behaviors>
          <w:behavior w:val="content"/>
        </w:behaviors>
        <w:guid w:val="{7C088BB9-037C-4A36-B311-DECDA702F01C}"/>
      </w:docPartPr>
      <w:docPartBody>
        <w:p w:rsidR="00E967E0" w:rsidRDefault="00B46637" w:rsidP="00B46637">
          <w:pPr>
            <w:pStyle w:val="B48BA087040247AB996A971EB5D49657"/>
          </w:pPr>
          <w:r w:rsidRPr="00F5371B">
            <w:rPr>
              <w:rStyle w:val="PlaceholderText"/>
            </w:rPr>
            <w:t>Choose an item.</w:t>
          </w:r>
        </w:p>
      </w:docPartBody>
    </w:docPart>
    <w:docPart>
      <w:docPartPr>
        <w:name w:val="F1988A173640433B888C3535D952B950"/>
        <w:category>
          <w:name w:val="General"/>
          <w:gallery w:val="placeholder"/>
        </w:category>
        <w:types>
          <w:type w:val="bbPlcHdr"/>
        </w:types>
        <w:behaviors>
          <w:behavior w:val="content"/>
        </w:behaviors>
        <w:guid w:val="{2F4BDBDC-2B08-4804-8CA8-1D080BC62351}"/>
      </w:docPartPr>
      <w:docPartBody>
        <w:p w:rsidR="00E967E0" w:rsidRDefault="00B46637" w:rsidP="00B46637">
          <w:pPr>
            <w:pStyle w:val="F1988A173640433B888C3535D952B950"/>
          </w:pPr>
          <w:r w:rsidRPr="00F5371B">
            <w:rPr>
              <w:rStyle w:val="PlaceholderText"/>
            </w:rPr>
            <w:t>Choose an item.</w:t>
          </w:r>
        </w:p>
      </w:docPartBody>
    </w:docPart>
    <w:docPart>
      <w:docPartPr>
        <w:name w:val="A87F07DBE2194BDBB39395A5E715150E"/>
        <w:category>
          <w:name w:val="General"/>
          <w:gallery w:val="placeholder"/>
        </w:category>
        <w:types>
          <w:type w:val="bbPlcHdr"/>
        </w:types>
        <w:behaviors>
          <w:behavior w:val="content"/>
        </w:behaviors>
        <w:guid w:val="{1961551C-0295-45F3-BB98-13335088F08D}"/>
      </w:docPartPr>
      <w:docPartBody>
        <w:p w:rsidR="00E967E0" w:rsidRDefault="00B46637" w:rsidP="00B46637">
          <w:pPr>
            <w:pStyle w:val="A87F07DBE2194BDBB39395A5E715150E"/>
          </w:pPr>
          <w:r w:rsidRPr="00F5371B">
            <w:rPr>
              <w:rStyle w:val="PlaceholderText"/>
            </w:rPr>
            <w:t>Choose an item.</w:t>
          </w:r>
        </w:p>
      </w:docPartBody>
    </w:docPart>
    <w:docPart>
      <w:docPartPr>
        <w:name w:val="20C619E257524E378D23062B6562893F"/>
        <w:category>
          <w:name w:val="General"/>
          <w:gallery w:val="placeholder"/>
        </w:category>
        <w:types>
          <w:type w:val="bbPlcHdr"/>
        </w:types>
        <w:behaviors>
          <w:behavior w:val="content"/>
        </w:behaviors>
        <w:guid w:val="{9DB4F297-864C-4938-82A7-4CD830A747FF}"/>
      </w:docPartPr>
      <w:docPartBody>
        <w:p w:rsidR="00E967E0" w:rsidRDefault="00B46637" w:rsidP="00B46637">
          <w:pPr>
            <w:pStyle w:val="20C619E257524E378D23062B6562893F"/>
          </w:pPr>
          <w:r w:rsidRPr="00F5371B">
            <w:rPr>
              <w:rStyle w:val="PlaceholderText"/>
            </w:rPr>
            <w:t>Choose an item.</w:t>
          </w:r>
        </w:p>
      </w:docPartBody>
    </w:docPart>
    <w:docPart>
      <w:docPartPr>
        <w:name w:val="D2357A175F6543B487405C60F063BBAD"/>
        <w:category>
          <w:name w:val="General"/>
          <w:gallery w:val="placeholder"/>
        </w:category>
        <w:types>
          <w:type w:val="bbPlcHdr"/>
        </w:types>
        <w:behaviors>
          <w:behavior w:val="content"/>
        </w:behaviors>
        <w:guid w:val="{551E0A62-9525-4BBC-AB53-10FF35C4A454}"/>
      </w:docPartPr>
      <w:docPartBody>
        <w:p w:rsidR="00E967E0" w:rsidRDefault="00B46637" w:rsidP="00B46637">
          <w:pPr>
            <w:pStyle w:val="D2357A175F6543B487405C60F063BBAD"/>
          </w:pPr>
          <w:r w:rsidRPr="00F5371B">
            <w:rPr>
              <w:rStyle w:val="PlaceholderText"/>
            </w:rPr>
            <w:t>Choose an item.</w:t>
          </w:r>
        </w:p>
      </w:docPartBody>
    </w:docPart>
    <w:docPart>
      <w:docPartPr>
        <w:name w:val="C9B0B273A44D4603A483D86247426A2A"/>
        <w:category>
          <w:name w:val="General"/>
          <w:gallery w:val="placeholder"/>
        </w:category>
        <w:types>
          <w:type w:val="bbPlcHdr"/>
        </w:types>
        <w:behaviors>
          <w:behavior w:val="content"/>
        </w:behaviors>
        <w:guid w:val="{F7D69BD7-1E0C-442C-93BC-E3648D7CF9C7}"/>
      </w:docPartPr>
      <w:docPartBody>
        <w:p w:rsidR="00E967E0" w:rsidRDefault="00B46637" w:rsidP="00B46637">
          <w:pPr>
            <w:pStyle w:val="C9B0B273A44D4603A483D86247426A2A"/>
          </w:pPr>
          <w:r w:rsidRPr="00F5371B">
            <w:rPr>
              <w:rStyle w:val="PlaceholderText"/>
            </w:rPr>
            <w:t>Choose an item.</w:t>
          </w:r>
        </w:p>
      </w:docPartBody>
    </w:docPart>
    <w:docPart>
      <w:docPartPr>
        <w:name w:val="F23C252DCB184814B256C4580557D7A5"/>
        <w:category>
          <w:name w:val="General"/>
          <w:gallery w:val="placeholder"/>
        </w:category>
        <w:types>
          <w:type w:val="bbPlcHdr"/>
        </w:types>
        <w:behaviors>
          <w:behavior w:val="content"/>
        </w:behaviors>
        <w:guid w:val="{2C70ED2C-1D9C-469C-A938-B066E6B00F83}"/>
      </w:docPartPr>
      <w:docPartBody>
        <w:p w:rsidR="00E967E0" w:rsidRDefault="00B46637" w:rsidP="00B46637">
          <w:pPr>
            <w:pStyle w:val="F23C252DCB184814B256C4580557D7A5"/>
          </w:pPr>
          <w:r w:rsidRPr="00F5371B">
            <w:rPr>
              <w:rStyle w:val="PlaceholderText"/>
            </w:rPr>
            <w:t>Choose an item.</w:t>
          </w:r>
        </w:p>
      </w:docPartBody>
    </w:docPart>
    <w:docPart>
      <w:docPartPr>
        <w:name w:val="7FE50E9565404BC680A9F74CF5A1726A"/>
        <w:category>
          <w:name w:val="General"/>
          <w:gallery w:val="placeholder"/>
        </w:category>
        <w:types>
          <w:type w:val="bbPlcHdr"/>
        </w:types>
        <w:behaviors>
          <w:behavior w:val="content"/>
        </w:behaviors>
        <w:guid w:val="{A773D367-F174-4962-BB4C-DCD701D77D4A}"/>
      </w:docPartPr>
      <w:docPartBody>
        <w:p w:rsidR="00E967E0" w:rsidRDefault="00B46637" w:rsidP="00B46637">
          <w:pPr>
            <w:pStyle w:val="7FE50E9565404BC680A9F74CF5A1726A"/>
          </w:pPr>
          <w:r w:rsidRPr="00F5371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637"/>
    <w:rsid w:val="000F08E0"/>
    <w:rsid w:val="003E4FFC"/>
    <w:rsid w:val="007B0F58"/>
    <w:rsid w:val="008F0224"/>
    <w:rsid w:val="00B46637"/>
    <w:rsid w:val="00C5705D"/>
    <w:rsid w:val="00E967E0"/>
    <w:rsid w:val="00EE5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6637"/>
    <w:rPr>
      <w:color w:val="808080"/>
    </w:rPr>
  </w:style>
  <w:style w:type="paragraph" w:customStyle="1" w:styleId="4444DEC716B445C4A6E49A5E28A34397">
    <w:name w:val="4444DEC716B445C4A6E49A5E28A34397"/>
    <w:rsid w:val="00B46637"/>
  </w:style>
  <w:style w:type="paragraph" w:customStyle="1" w:styleId="ADAF88A93855441D8C424A3481FCED9F">
    <w:name w:val="ADAF88A93855441D8C424A3481FCED9F"/>
    <w:rsid w:val="00B46637"/>
  </w:style>
  <w:style w:type="paragraph" w:customStyle="1" w:styleId="F3AA859E524E47D1BDDE44E6359C5310">
    <w:name w:val="F3AA859E524E47D1BDDE44E6359C5310"/>
    <w:rsid w:val="00B46637"/>
  </w:style>
  <w:style w:type="paragraph" w:customStyle="1" w:styleId="B48BA087040247AB996A971EB5D49657">
    <w:name w:val="B48BA087040247AB996A971EB5D49657"/>
    <w:rsid w:val="00B46637"/>
  </w:style>
  <w:style w:type="paragraph" w:customStyle="1" w:styleId="F1988A173640433B888C3535D952B950">
    <w:name w:val="F1988A173640433B888C3535D952B950"/>
    <w:rsid w:val="00B46637"/>
  </w:style>
  <w:style w:type="paragraph" w:customStyle="1" w:styleId="A87F07DBE2194BDBB39395A5E715150E">
    <w:name w:val="A87F07DBE2194BDBB39395A5E715150E"/>
    <w:rsid w:val="00B46637"/>
  </w:style>
  <w:style w:type="paragraph" w:customStyle="1" w:styleId="20C619E257524E378D23062B6562893F">
    <w:name w:val="20C619E257524E378D23062B6562893F"/>
    <w:rsid w:val="00B46637"/>
  </w:style>
  <w:style w:type="paragraph" w:customStyle="1" w:styleId="D2357A175F6543B487405C60F063BBAD">
    <w:name w:val="D2357A175F6543B487405C60F063BBAD"/>
    <w:rsid w:val="00B46637"/>
  </w:style>
  <w:style w:type="paragraph" w:customStyle="1" w:styleId="C9B0B273A44D4603A483D86247426A2A">
    <w:name w:val="C9B0B273A44D4603A483D86247426A2A"/>
    <w:rsid w:val="00B46637"/>
  </w:style>
  <w:style w:type="paragraph" w:customStyle="1" w:styleId="F23C252DCB184814B256C4580557D7A5">
    <w:name w:val="F23C252DCB184814B256C4580557D7A5"/>
    <w:rsid w:val="00B46637"/>
  </w:style>
  <w:style w:type="paragraph" w:customStyle="1" w:styleId="7FE50E9565404BC680A9F74CF5A1726A">
    <w:name w:val="7FE50E9565404BC680A9F74CF5A1726A"/>
    <w:rsid w:val="00B466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71675D3792984E85D2B10C12B235B4" ma:contentTypeVersion="6" ma:contentTypeDescription="Create a new document." ma:contentTypeScope="" ma:versionID="bc12e5a94239b5bbeb21b9a8ad16e474">
  <xsd:schema xmlns:xsd="http://www.w3.org/2001/XMLSchema" xmlns:xs="http://www.w3.org/2001/XMLSchema" xmlns:p="http://schemas.microsoft.com/office/2006/metadata/properties" xmlns:ns2="3e849349-5ae1-4311-8e26-17575348f258" xmlns:ns3="03a7f39d-d705-461b-8a25-70aa8b0ba9d4" targetNamespace="http://schemas.microsoft.com/office/2006/metadata/properties" ma:root="true" ma:fieldsID="63adb83ccc2b81fac1e8258c52e06f1a" ns2:_="" ns3:_="">
    <xsd:import namespace="3e849349-5ae1-4311-8e26-17575348f258"/>
    <xsd:import namespace="03a7f39d-d705-461b-8a25-70aa8b0ba9d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49349-5ae1-4311-8e26-17575348f25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a7f39d-d705-461b-8a25-70aa8b0ba9d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AA60F-1B56-4036-A65A-8B280FC2D4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2ED427-E56F-4DEF-85D7-EFD11DC9C82E}">
  <ds:schemaRefs>
    <ds:schemaRef ds:uri="http://schemas.microsoft.com/sharepoint/v3/contenttype/forms"/>
  </ds:schemaRefs>
</ds:datastoreItem>
</file>

<file path=customXml/itemProps3.xml><?xml version="1.0" encoding="utf-8"?>
<ds:datastoreItem xmlns:ds="http://schemas.openxmlformats.org/officeDocument/2006/customXml" ds:itemID="{8AB1C105-E760-4517-A22B-B7F90265C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49349-5ae1-4311-8e26-17575348f258"/>
    <ds:schemaRef ds:uri="03a7f39d-d705-461b-8a25-70aa8b0ba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454984-3251-42E4-A3C0-0AD38905C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942</Words>
  <Characters>11070</Characters>
  <Application>Microsoft Office Word</Application>
  <DocSecurity>8</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rthompson@htu.edu</dc:creator>
  <cp:keywords/>
  <dc:description/>
  <cp:lastModifiedBy>Edmond, Nakia L.</cp:lastModifiedBy>
  <cp:revision>2</cp:revision>
  <dcterms:created xsi:type="dcterms:W3CDTF">2023-06-13T16:18:00Z</dcterms:created>
  <dcterms:modified xsi:type="dcterms:W3CDTF">2023-06-1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71675D3792984E85D2B10C12B235B4</vt:lpwstr>
  </property>
</Properties>
</file>